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5F0D9" w14:textId="7FDFC32D" w:rsidR="00903F8D" w:rsidRPr="00903F8D" w:rsidRDefault="00903F8D" w:rsidP="00AC67AE">
      <w:pPr>
        <w:pStyle w:val="Heading2"/>
        <w:spacing w:line="276" w:lineRule="auto"/>
        <w:rPr>
          <w:rFonts w:ascii="Gill Alt One MT Light" w:hAnsi="Gill Alt One MT Light"/>
          <w:color w:val="000000" w:themeColor="text1"/>
          <w:sz w:val="40"/>
          <w:szCs w:val="40"/>
          <w:lang w:val="en-GB"/>
        </w:rPr>
      </w:pPr>
      <w:r w:rsidRPr="00903F8D">
        <w:rPr>
          <w:rFonts w:ascii="Gill Alt One MT Light" w:eastAsia="Gill Alt One MT Light" w:hAnsi="Gill Alt One MT Light" w:cs="Gill Alt One MT Light"/>
          <w:b/>
          <w:bCs/>
          <w:color w:val="000000" w:themeColor="text1"/>
          <w:sz w:val="40"/>
          <w:szCs w:val="40"/>
        </w:rPr>
        <w:t>Rolls-Royce</w:t>
      </w:r>
    </w:p>
    <w:p w14:paraId="74FAB1EB" w14:textId="57AAEA28" w:rsidR="005F0F2D" w:rsidRPr="00903F8D" w:rsidRDefault="005F0F2D" w:rsidP="00AC67AE">
      <w:pPr>
        <w:pStyle w:val="Heading2"/>
        <w:spacing w:line="276" w:lineRule="auto"/>
        <w:rPr>
          <w:rFonts w:ascii="Gill Alt One MT Light" w:hAnsi="Gill Alt One MT Light"/>
          <w:color w:val="000000" w:themeColor="text1"/>
          <w:sz w:val="40"/>
          <w:szCs w:val="40"/>
          <w:lang w:val="en-GB"/>
        </w:rPr>
        <w:sectPr w:rsidR="005F0F2D" w:rsidRPr="00903F8D">
          <w:headerReference w:type="default" r:id="rId8"/>
          <w:footerReference w:type="default" r:id="rId9"/>
          <w:type w:val="continuous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  <w:r w:rsidRPr="00903F8D">
        <w:rPr>
          <w:rFonts w:ascii="Gill Alt One MT Light" w:hAnsi="Gill Alt One MT Light"/>
          <w:color w:val="000000" w:themeColor="text1"/>
          <w:sz w:val="40"/>
          <w:szCs w:val="40"/>
          <w:lang w:val="en-GB"/>
        </w:rPr>
        <w:t>Media Information</w:t>
      </w:r>
    </w:p>
    <w:p w14:paraId="09E1E0DC" w14:textId="77777777" w:rsidR="004B6964" w:rsidRPr="00903F8D" w:rsidRDefault="004B6964" w:rsidP="00AC67AE">
      <w:pPr>
        <w:spacing w:line="276" w:lineRule="auto"/>
        <w:outlineLvl w:val="0"/>
        <w:rPr>
          <w:b/>
          <w:color w:val="000000" w:themeColor="text1"/>
          <w:sz w:val="28"/>
          <w:szCs w:val="28"/>
          <w:lang w:val="en-GB"/>
        </w:rPr>
      </w:pPr>
    </w:p>
    <w:p w14:paraId="0484C29B" w14:textId="46CCE89F" w:rsidR="00FA14C0" w:rsidRPr="00B668F6" w:rsidRDefault="005E5000" w:rsidP="00101EBB">
      <w:pPr>
        <w:spacing w:line="276" w:lineRule="auto"/>
        <w:jc w:val="center"/>
        <w:rPr>
          <w:rFonts w:ascii="Gill Alt One MT Light" w:hAnsi="Gill Alt One MT Light" w:cs="Lucida Grande"/>
          <w:b/>
          <w:color w:val="000000" w:themeColor="text1"/>
          <w:sz w:val="28"/>
          <w:szCs w:val="32"/>
          <w:lang w:val="en-GB"/>
        </w:rPr>
      </w:pPr>
      <w:r w:rsidRPr="00B668F6">
        <w:rPr>
          <w:rFonts w:ascii="Gill Alt One MT Light" w:hAnsi="Gill Alt One MT Light" w:cs="Lucida Grande"/>
          <w:b/>
          <w:color w:val="000000" w:themeColor="text1"/>
          <w:sz w:val="32"/>
          <w:szCs w:val="32"/>
          <w:lang w:val="en-GB"/>
        </w:rPr>
        <w:t xml:space="preserve">ROLLS-ROYCE </w:t>
      </w:r>
      <w:r w:rsidR="00903F8D" w:rsidRPr="00B668F6">
        <w:rPr>
          <w:rFonts w:ascii="Gill Alt One MT Light" w:hAnsi="Gill Alt One MT Light" w:cs="Lucida Grande"/>
          <w:b/>
          <w:color w:val="000000" w:themeColor="text1"/>
          <w:sz w:val="32"/>
          <w:szCs w:val="32"/>
          <w:lang w:val="en-GB"/>
        </w:rPr>
        <w:t xml:space="preserve">MOTOR CARS </w:t>
      </w:r>
      <w:r w:rsidR="00101EBB" w:rsidRPr="00B668F6">
        <w:rPr>
          <w:rFonts w:ascii="Gill Alt One MT Light" w:hAnsi="Gill Alt One MT Light" w:cs="Lucida Grande"/>
          <w:b/>
          <w:color w:val="000000" w:themeColor="text1"/>
          <w:sz w:val="32"/>
          <w:szCs w:val="32"/>
          <w:lang w:val="en-GB"/>
        </w:rPr>
        <w:t>OPENS</w:t>
      </w:r>
      <w:r w:rsidR="00B668F6">
        <w:rPr>
          <w:rFonts w:ascii="Gill Alt One MT Light" w:hAnsi="Gill Alt One MT Light" w:cs="Lucida Grande"/>
          <w:b/>
          <w:color w:val="000000" w:themeColor="text1"/>
          <w:sz w:val="32"/>
          <w:szCs w:val="32"/>
          <w:lang w:val="en-GB"/>
        </w:rPr>
        <w:br/>
      </w:r>
      <w:r w:rsidR="00101EBB" w:rsidRPr="00B668F6">
        <w:rPr>
          <w:rFonts w:ascii="Gill Alt One MT Light" w:hAnsi="Gill Alt One MT Light" w:cs="Lucida Grande"/>
          <w:b/>
          <w:color w:val="000000" w:themeColor="text1"/>
          <w:sz w:val="32"/>
          <w:szCs w:val="32"/>
          <w:lang w:val="en-GB"/>
        </w:rPr>
        <w:t>NEW DEALERSHIP</w:t>
      </w:r>
      <w:r w:rsidR="00903F8D" w:rsidRPr="00B668F6">
        <w:rPr>
          <w:rFonts w:ascii="Gill Alt One MT Light" w:hAnsi="Gill Alt One MT Light" w:cs="Lucida Grande"/>
          <w:b/>
          <w:color w:val="000000" w:themeColor="text1"/>
          <w:sz w:val="32"/>
          <w:szCs w:val="32"/>
          <w:lang w:val="en-GB"/>
        </w:rPr>
        <w:t xml:space="preserve"> </w:t>
      </w:r>
      <w:r w:rsidR="00101EBB" w:rsidRPr="00B668F6">
        <w:rPr>
          <w:rFonts w:ascii="Gill Alt One MT Light" w:hAnsi="Gill Alt One MT Light" w:cs="Lucida Grande"/>
          <w:b/>
          <w:color w:val="000000" w:themeColor="text1"/>
          <w:sz w:val="32"/>
          <w:szCs w:val="32"/>
          <w:lang w:val="en-GB"/>
        </w:rPr>
        <w:t>IN BRISBANE</w:t>
      </w:r>
    </w:p>
    <w:p w14:paraId="458DBE7F" w14:textId="78599AD3" w:rsidR="008E49F1" w:rsidRPr="00B668F6" w:rsidRDefault="00903F8D" w:rsidP="00AC67AE">
      <w:pPr>
        <w:spacing w:line="276" w:lineRule="auto"/>
        <w:rPr>
          <w:rFonts w:ascii="Gill Alt One MT Light" w:hAnsi="Gill Alt One MT Light"/>
          <w:color w:val="000000" w:themeColor="text1"/>
          <w:lang w:val="en-GB"/>
        </w:rPr>
      </w:pPr>
      <w:r w:rsidRPr="00B668F6">
        <w:rPr>
          <w:rFonts w:ascii="Gill Alt One MT Light" w:hAnsi="Gill Alt One MT Light"/>
          <w:color w:val="000000" w:themeColor="text1"/>
          <w:lang w:val="en-GB"/>
        </w:rPr>
        <w:t>25</w:t>
      </w:r>
      <w:r w:rsidR="00B91E6D" w:rsidRPr="00B668F6">
        <w:rPr>
          <w:rFonts w:ascii="Gill Alt One MT Light" w:hAnsi="Gill Alt One MT Light"/>
          <w:color w:val="000000" w:themeColor="text1"/>
          <w:lang w:val="en-GB"/>
        </w:rPr>
        <w:t xml:space="preserve"> </w:t>
      </w:r>
      <w:r w:rsidR="00101EBB" w:rsidRPr="00B668F6">
        <w:rPr>
          <w:rFonts w:ascii="Gill Alt One MT Light" w:hAnsi="Gill Alt One MT Light"/>
          <w:color w:val="000000" w:themeColor="text1"/>
          <w:lang w:val="en-GB"/>
        </w:rPr>
        <w:t>February</w:t>
      </w:r>
      <w:r w:rsidR="00EF0F2D" w:rsidRPr="00B668F6">
        <w:rPr>
          <w:rFonts w:ascii="Gill Alt One MT Light" w:hAnsi="Gill Alt One MT Light"/>
          <w:color w:val="000000" w:themeColor="text1"/>
          <w:lang w:val="en-GB"/>
        </w:rPr>
        <w:t xml:space="preserve"> 2019</w:t>
      </w:r>
      <w:r w:rsidR="005E5000" w:rsidRPr="00B668F6">
        <w:rPr>
          <w:rFonts w:ascii="Gill Alt One MT Light" w:hAnsi="Gill Alt One MT Light"/>
          <w:color w:val="000000" w:themeColor="text1"/>
          <w:lang w:val="en-GB"/>
        </w:rPr>
        <w:t xml:space="preserve">, </w:t>
      </w:r>
      <w:r w:rsidR="00101EBB" w:rsidRPr="00B668F6">
        <w:rPr>
          <w:rFonts w:ascii="Gill Alt One MT Light" w:hAnsi="Gill Alt One MT Light"/>
          <w:color w:val="000000" w:themeColor="text1"/>
          <w:lang w:val="en-GB"/>
        </w:rPr>
        <w:t>Brisbane</w:t>
      </w:r>
    </w:p>
    <w:p w14:paraId="7CAE8859" w14:textId="77777777" w:rsidR="0070742F" w:rsidRPr="00903F8D" w:rsidRDefault="0070742F" w:rsidP="00AC67AE">
      <w:pPr>
        <w:spacing w:line="276" w:lineRule="auto"/>
        <w:rPr>
          <w:rFonts w:ascii="Gill Alt One MT Light" w:hAnsi="Gill Alt One MT Light"/>
          <w:b/>
          <w:color w:val="000000" w:themeColor="text1"/>
          <w:lang w:val="en-GB"/>
        </w:rPr>
      </w:pPr>
    </w:p>
    <w:p w14:paraId="2882552A" w14:textId="449C26DF" w:rsidR="00036835" w:rsidRPr="00903F8D" w:rsidRDefault="00101EBB" w:rsidP="00AC67AE">
      <w:pPr>
        <w:spacing w:line="276" w:lineRule="auto"/>
        <w:rPr>
          <w:rFonts w:ascii="Gill Alt One MT Light" w:hAnsi="Gill Alt One MT Light"/>
          <w:b/>
          <w:color w:val="000000" w:themeColor="text1"/>
          <w:lang w:val="en-GB"/>
        </w:rPr>
      </w:pPr>
      <w:r w:rsidRPr="00903F8D">
        <w:rPr>
          <w:rFonts w:ascii="Gill Alt One MT Light" w:hAnsi="Gill Alt One MT Light"/>
          <w:b/>
          <w:color w:val="000000" w:themeColor="text1"/>
          <w:lang w:val="en-GB"/>
        </w:rPr>
        <w:t>#</w:t>
      </w:r>
      <w:proofErr w:type="spellStart"/>
      <w:r w:rsidRPr="00903F8D">
        <w:rPr>
          <w:rFonts w:ascii="Gill Alt One MT Light" w:hAnsi="Gill Alt One MT Light"/>
          <w:b/>
          <w:color w:val="000000" w:themeColor="text1"/>
          <w:lang w:val="en-GB"/>
        </w:rPr>
        <w:t>rollsroyce</w:t>
      </w:r>
      <w:proofErr w:type="spellEnd"/>
    </w:p>
    <w:p w14:paraId="358C000B" w14:textId="77777777" w:rsidR="00101EBB" w:rsidRPr="00903F8D" w:rsidRDefault="00101EBB" w:rsidP="00AC67AE">
      <w:pPr>
        <w:spacing w:line="276" w:lineRule="auto"/>
        <w:rPr>
          <w:rFonts w:ascii="Gill Alt One MT Light" w:hAnsi="Gill Alt One MT Light"/>
          <w:b/>
          <w:color w:val="000000" w:themeColor="text1"/>
          <w:lang w:val="en-GB"/>
        </w:rPr>
      </w:pPr>
    </w:p>
    <w:p w14:paraId="7D1CB3FE" w14:textId="6D0322F3" w:rsidR="00916BC0" w:rsidRPr="00903F8D" w:rsidRDefault="003E254C" w:rsidP="00766D31">
      <w:pPr>
        <w:pStyle w:val="ListParagraph"/>
        <w:numPr>
          <w:ilvl w:val="0"/>
          <w:numId w:val="32"/>
        </w:numPr>
        <w:spacing w:line="276" w:lineRule="auto"/>
        <w:rPr>
          <w:rFonts w:ascii="Gill Alt One MT Light" w:hAnsi="Gill Alt One MT Light"/>
          <w:color w:val="000000" w:themeColor="text1"/>
          <w:lang w:val="en-GB"/>
        </w:rPr>
      </w:pPr>
      <w:r w:rsidRPr="00903F8D">
        <w:rPr>
          <w:rFonts w:ascii="Gill Alt One MT Light" w:hAnsi="Gill Alt One MT Light"/>
          <w:color w:val="000000" w:themeColor="text1"/>
          <w:lang w:val="en-GB"/>
        </w:rPr>
        <w:t>Queensland d</w:t>
      </w:r>
      <w:r w:rsidR="00916BC0" w:rsidRPr="00903F8D">
        <w:rPr>
          <w:rFonts w:ascii="Gill Alt One MT Light" w:hAnsi="Gill Alt One MT Light"/>
          <w:color w:val="000000" w:themeColor="text1"/>
          <w:lang w:val="en-GB"/>
        </w:rPr>
        <w:t xml:space="preserve">ealership </w:t>
      </w:r>
      <w:r w:rsidR="00424E34" w:rsidRPr="00903F8D">
        <w:rPr>
          <w:rFonts w:ascii="Gill Alt One MT Light" w:hAnsi="Gill Alt One MT Light"/>
          <w:color w:val="000000" w:themeColor="text1"/>
          <w:lang w:val="en-GB"/>
        </w:rPr>
        <w:t xml:space="preserve">moves from Gold Coast to new owners </w:t>
      </w:r>
      <w:r w:rsidR="00916BC0" w:rsidRPr="00903F8D">
        <w:rPr>
          <w:rFonts w:ascii="Gill Alt One MT Light" w:hAnsi="Gill Alt One MT Light"/>
          <w:color w:val="000000" w:themeColor="text1"/>
          <w:lang w:val="en-GB"/>
        </w:rPr>
        <w:t xml:space="preserve">in </w:t>
      </w:r>
      <w:r w:rsidR="00424E34" w:rsidRPr="00903F8D">
        <w:rPr>
          <w:rFonts w:ascii="Gill Alt One MT Light" w:hAnsi="Gill Alt One MT Light"/>
          <w:color w:val="000000" w:themeColor="text1"/>
          <w:lang w:val="en-GB"/>
        </w:rPr>
        <w:t>Brisbane</w:t>
      </w:r>
    </w:p>
    <w:p w14:paraId="40C283B6" w14:textId="18080CE1" w:rsidR="001F2047" w:rsidRPr="00903F8D" w:rsidRDefault="003E254C" w:rsidP="00766D31">
      <w:pPr>
        <w:pStyle w:val="ListParagraph"/>
        <w:numPr>
          <w:ilvl w:val="0"/>
          <w:numId w:val="32"/>
        </w:numPr>
        <w:spacing w:line="276" w:lineRule="auto"/>
        <w:rPr>
          <w:rFonts w:ascii="Gill Alt One MT Light" w:hAnsi="Gill Alt One MT Light"/>
          <w:color w:val="000000" w:themeColor="text1"/>
          <w:lang w:val="en-GB"/>
        </w:rPr>
      </w:pPr>
      <w:r w:rsidRPr="00903F8D">
        <w:rPr>
          <w:rFonts w:ascii="Gill Alt One MT Light" w:hAnsi="Gill Alt One MT Light"/>
          <w:color w:val="000000" w:themeColor="text1"/>
          <w:lang w:val="en-GB"/>
        </w:rPr>
        <w:t>C</w:t>
      </w:r>
      <w:r w:rsidR="001F2047" w:rsidRPr="00903F8D">
        <w:rPr>
          <w:rFonts w:ascii="Gill Alt One MT Light" w:hAnsi="Gill Alt One MT Light"/>
          <w:color w:val="000000" w:themeColor="text1"/>
          <w:lang w:val="en-GB"/>
        </w:rPr>
        <w:t xml:space="preserve">ustomers to be serviced at </w:t>
      </w:r>
      <w:r w:rsidR="00583ADC" w:rsidRPr="00903F8D">
        <w:rPr>
          <w:rFonts w:ascii="Gill Alt One MT Light" w:hAnsi="Gill Alt One MT Light"/>
          <w:color w:val="000000" w:themeColor="text1"/>
          <w:lang w:val="en-GB"/>
        </w:rPr>
        <w:t>Rolls-Royce Motor Cars Brisbane</w:t>
      </w:r>
      <w:r w:rsidR="00A622BA"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</w:p>
    <w:p w14:paraId="6B5DA6F5" w14:textId="0C2B4499" w:rsidR="004635CC" w:rsidRPr="00903F8D" w:rsidRDefault="00916BC0" w:rsidP="00766D31">
      <w:pPr>
        <w:pStyle w:val="ListParagraph"/>
        <w:numPr>
          <w:ilvl w:val="0"/>
          <w:numId w:val="32"/>
        </w:numPr>
        <w:spacing w:line="276" w:lineRule="auto"/>
        <w:rPr>
          <w:rFonts w:ascii="Gill Alt One MT Light" w:hAnsi="Gill Alt One MT Light"/>
          <w:color w:val="000000" w:themeColor="text1"/>
          <w:lang w:val="en-GB"/>
        </w:rPr>
      </w:pP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New </w:t>
      </w:r>
      <w:r w:rsidR="00B91E6D" w:rsidRPr="00903F8D">
        <w:rPr>
          <w:rFonts w:ascii="Gill Alt One MT Light" w:hAnsi="Gill Alt One MT Light"/>
          <w:color w:val="000000" w:themeColor="text1"/>
          <w:lang w:val="en-GB"/>
        </w:rPr>
        <w:t xml:space="preserve">Interim 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Showroom </w:t>
      </w:r>
      <w:r w:rsidR="00A664EB" w:rsidRPr="00903F8D">
        <w:rPr>
          <w:rFonts w:ascii="Gill Alt One MT Light" w:hAnsi="Gill Alt One MT Light"/>
          <w:color w:val="000000" w:themeColor="text1"/>
          <w:lang w:val="en-GB"/>
        </w:rPr>
        <w:t xml:space="preserve">in Brisbane 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to be opened </w:t>
      </w:r>
      <w:r w:rsidR="00424E34" w:rsidRPr="00903F8D">
        <w:rPr>
          <w:rFonts w:ascii="Gill Alt One MT Light" w:hAnsi="Gill Alt One MT Light"/>
          <w:color w:val="000000" w:themeColor="text1"/>
          <w:lang w:val="en-GB"/>
        </w:rPr>
        <w:t>Q2</w:t>
      </w:r>
    </w:p>
    <w:p w14:paraId="14C35269" w14:textId="77777777" w:rsidR="001F2047" w:rsidRPr="00903F8D" w:rsidRDefault="001F2047" w:rsidP="00AC67AE">
      <w:pPr>
        <w:spacing w:line="276" w:lineRule="auto"/>
        <w:rPr>
          <w:rFonts w:ascii="Gill Alt One MT Light" w:hAnsi="Gill Alt One MT Light"/>
          <w:b/>
          <w:color w:val="000000" w:themeColor="text1"/>
          <w:lang w:val="en-GB"/>
        </w:rPr>
      </w:pPr>
    </w:p>
    <w:p w14:paraId="0CB1BFC4" w14:textId="66AB6C90" w:rsidR="00916BC0" w:rsidRPr="00903F8D" w:rsidRDefault="00916BC0" w:rsidP="00916BC0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Rolls-Royce Motor Cars is delighted to confirm </w:t>
      </w:r>
      <w:r w:rsidR="00C808A0" w:rsidRPr="00903F8D">
        <w:rPr>
          <w:rFonts w:ascii="Gill Alt One MT Light" w:hAnsi="Gill Alt One MT Light"/>
          <w:color w:val="000000" w:themeColor="text1"/>
          <w:lang w:val="en-GB"/>
        </w:rPr>
        <w:t>LMM Holdings Pty Limited</w:t>
      </w:r>
      <w:r w:rsidR="00284344" w:rsidRPr="00903F8D">
        <w:rPr>
          <w:rFonts w:ascii="Gill Alt One MT Light" w:hAnsi="Gill Alt One MT Light"/>
          <w:color w:val="000000" w:themeColor="text1"/>
          <w:lang w:val="en-GB"/>
        </w:rPr>
        <w:t>, part of the Sime Darby Group</w:t>
      </w:r>
      <w:r w:rsidR="00955255" w:rsidRPr="00903F8D">
        <w:rPr>
          <w:rFonts w:ascii="Gill Alt One MT Light" w:hAnsi="Gill Alt One MT Light"/>
          <w:color w:val="000000" w:themeColor="text1"/>
          <w:lang w:val="en-GB"/>
        </w:rPr>
        <w:t>,</w:t>
      </w:r>
      <w:r w:rsidR="00C808A0"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as its newly appointed dealer for </w:t>
      </w:r>
      <w:r w:rsidR="001F2047" w:rsidRPr="00903F8D">
        <w:rPr>
          <w:rFonts w:ascii="Gill Alt One MT Light" w:hAnsi="Gill Alt One MT Light"/>
          <w:color w:val="000000" w:themeColor="text1"/>
          <w:lang w:val="en-GB"/>
        </w:rPr>
        <w:t>Brisbane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, </w:t>
      </w:r>
      <w:r w:rsidR="001F2047" w:rsidRPr="00903F8D">
        <w:rPr>
          <w:rFonts w:ascii="Gill Alt One MT Light" w:hAnsi="Gill Alt One MT Light"/>
          <w:color w:val="000000" w:themeColor="text1"/>
          <w:lang w:val="en-GB"/>
        </w:rPr>
        <w:t>Queensland</w:t>
      </w:r>
      <w:r w:rsidRPr="00903F8D">
        <w:rPr>
          <w:rFonts w:ascii="Gill Alt One MT Light" w:hAnsi="Gill Alt One MT Light"/>
          <w:color w:val="000000" w:themeColor="text1"/>
          <w:lang w:val="en-GB"/>
        </w:rPr>
        <w:t>.</w:t>
      </w:r>
      <w:r w:rsidR="001F2047"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</w:p>
    <w:p w14:paraId="1A168544" w14:textId="77777777" w:rsidR="00916BC0" w:rsidRPr="00903F8D" w:rsidRDefault="00916BC0" w:rsidP="00916BC0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</w:p>
    <w:p w14:paraId="67CB451C" w14:textId="799E489C" w:rsidR="001F2047" w:rsidRPr="00903F8D" w:rsidRDefault="00916BC0" w:rsidP="00916BC0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“I am very pleased to welcome </w:t>
      </w:r>
      <w:r w:rsidR="009B7424" w:rsidRPr="00903F8D">
        <w:rPr>
          <w:rFonts w:ascii="Gill Alt One MT Light" w:hAnsi="Gill Alt One MT Light"/>
          <w:color w:val="000000" w:themeColor="text1"/>
          <w:lang w:val="en-GB"/>
        </w:rPr>
        <w:t>Rolls-Royce Motor Cars</w:t>
      </w:r>
      <w:r w:rsidR="001F2047"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  <w:r w:rsidR="009B7424" w:rsidRPr="00903F8D">
        <w:rPr>
          <w:rFonts w:ascii="Gill Alt One MT Light" w:hAnsi="Gill Alt One MT Light"/>
          <w:color w:val="000000" w:themeColor="text1"/>
          <w:lang w:val="en-GB"/>
        </w:rPr>
        <w:t xml:space="preserve">Brisbane 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as our </w:t>
      </w:r>
      <w:r w:rsidR="00424E34" w:rsidRPr="00903F8D">
        <w:rPr>
          <w:rFonts w:ascii="Gill Alt One MT Light" w:hAnsi="Gill Alt One MT Light"/>
          <w:color w:val="000000" w:themeColor="text1"/>
          <w:lang w:val="en-GB"/>
        </w:rPr>
        <w:t>newest</w:t>
      </w:r>
      <w:r w:rsidR="009B7424"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  <w:r w:rsidRPr="00903F8D">
        <w:rPr>
          <w:rFonts w:ascii="Gill Alt One MT Light" w:hAnsi="Gill Alt One MT Light"/>
          <w:color w:val="000000" w:themeColor="text1"/>
          <w:lang w:val="en-GB"/>
        </w:rPr>
        <w:t>authorised partner</w:t>
      </w:r>
      <w:r w:rsidR="009B7424" w:rsidRPr="00903F8D">
        <w:rPr>
          <w:rFonts w:ascii="Gill Alt One MT Light" w:hAnsi="Gill Alt One MT Light"/>
          <w:color w:val="000000" w:themeColor="text1"/>
          <w:lang w:val="en-GB"/>
        </w:rPr>
        <w:t xml:space="preserve"> in Australia</w:t>
      </w:r>
      <w:r w:rsidRPr="00903F8D">
        <w:rPr>
          <w:rFonts w:ascii="Gill Alt One MT Light" w:hAnsi="Gill Alt One MT Light"/>
          <w:color w:val="000000" w:themeColor="text1"/>
          <w:lang w:val="en-GB"/>
        </w:rPr>
        <w:t>,” said Asia Pacific Regional Director, Paul Harris. “</w:t>
      </w:r>
      <w:r w:rsidR="008603F1" w:rsidRPr="00903F8D">
        <w:rPr>
          <w:rFonts w:ascii="Gill Alt One MT Light" w:hAnsi="Gill Alt One MT Light"/>
          <w:color w:val="000000" w:themeColor="text1"/>
          <w:lang w:val="en-GB"/>
        </w:rPr>
        <w:t xml:space="preserve">LMM Holdings </w:t>
      </w:r>
      <w:r w:rsidR="00C904AA" w:rsidRPr="00903F8D">
        <w:rPr>
          <w:rFonts w:ascii="Gill Alt One MT Light" w:hAnsi="Gill Alt One MT Light"/>
          <w:color w:val="000000" w:themeColor="text1"/>
          <w:lang w:val="en-GB"/>
        </w:rPr>
        <w:t>Pty Limited’s parent company is an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 xml:space="preserve"> established luxury automotive </w:t>
      </w:r>
      <w:r w:rsidR="009B7424" w:rsidRPr="00903F8D">
        <w:rPr>
          <w:rFonts w:ascii="Gill Alt One MT Light" w:hAnsi="Gill Alt One MT Light"/>
          <w:color w:val="000000" w:themeColor="text1"/>
          <w:lang w:val="en-GB"/>
        </w:rPr>
        <w:t>retailer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 xml:space="preserve">, representing us in various markets around the Asian region. </w:t>
      </w:r>
      <w:r w:rsidR="002F3526" w:rsidRPr="00903F8D">
        <w:rPr>
          <w:rFonts w:ascii="Gill Alt One MT Light" w:hAnsi="Gill Alt One MT Light"/>
          <w:color w:val="000000" w:themeColor="text1"/>
          <w:lang w:val="en-GB"/>
        </w:rPr>
        <w:t>Leveraging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 xml:space="preserve"> a</w:t>
      </w:r>
      <w:r w:rsidR="00951EB5" w:rsidRPr="00903F8D">
        <w:rPr>
          <w:rFonts w:ascii="Gill Alt One MT Light" w:hAnsi="Gill Alt One MT Light"/>
          <w:color w:val="000000" w:themeColor="text1"/>
          <w:lang w:val="en-GB"/>
        </w:rPr>
        <w:t>n already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 xml:space="preserve"> strong partnership </w:t>
      </w:r>
      <w:r w:rsidR="002F3526" w:rsidRPr="00903F8D">
        <w:rPr>
          <w:rFonts w:ascii="Gill Alt One MT Light" w:hAnsi="Gill Alt One MT Light"/>
          <w:color w:val="000000" w:themeColor="text1"/>
          <w:lang w:val="en-GB"/>
        </w:rPr>
        <w:t>with</w:t>
      </w:r>
      <w:r w:rsidR="00951EB5"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 xml:space="preserve">Rolls-Royce, </w:t>
      </w:r>
      <w:r w:rsidR="002F3526" w:rsidRPr="00903F8D">
        <w:rPr>
          <w:rFonts w:ascii="Gill Alt One MT Light" w:hAnsi="Gill Alt One MT Light"/>
          <w:color w:val="000000" w:themeColor="text1"/>
          <w:lang w:val="en-GB"/>
        </w:rPr>
        <w:t>we look forward to the new Brisbane dealership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  <w:r w:rsidR="002F3526" w:rsidRPr="00903F8D">
        <w:rPr>
          <w:rFonts w:ascii="Gill Alt One MT Light" w:hAnsi="Gill Alt One MT Light"/>
          <w:color w:val="000000" w:themeColor="text1"/>
          <w:lang w:val="en-GB"/>
        </w:rPr>
        <w:t>continuing its track record</w:t>
      </w:r>
      <w:r w:rsidR="002F3526" w:rsidRPr="00903F8D" w:rsidDel="002F3526">
        <w:rPr>
          <w:rFonts w:ascii="Gill Alt One MT Light" w:hAnsi="Gill Alt One MT Light"/>
          <w:color w:val="000000" w:themeColor="text1"/>
          <w:lang w:val="en-GB"/>
        </w:rPr>
        <w:t xml:space="preserve"> 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 xml:space="preserve">in bespoke service.” </w:t>
      </w:r>
    </w:p>
    <w:p w14:paraId="54ABD447" w14:textId="77777777" w:rsidR="00D77580" w:rsidRPr="00903F8D" w:rsidRDefault="00D77580" w:rsidP="00916BC0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</w:p>
    <w:p w14:paraId="272B34E1" w14:textId="51334AB4" w:rsidR="00903F8D" w:rsidRDefault="00916BC0" w:rsidP="00B668F6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“I 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>would also like to thank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>Peter Warren Automotive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 xml:space="preserve">Pty Ltd 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for its guardianship of the brand in 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>the Gold Coast</w:t>
      </w:r>
      <w:r w:rsidR="007F2881" w:rsidRPr="00903F8D">
        <w:rPr>
          <w:rFonts w:ascii="Gill Alt One MT Light" w:hAnsi="Gill Alt One MT Light"/>
          <w:color w:val="000000" w:themeColor="text1"/>
          <w:lang w:val="en-GB"/>
        </w:rPr>
        <w:t xml:space="preserve"> over the last five years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, 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 xml:space="preserve">and for our cordial and mutual agreement to divest in that location. </w:t>
      </w:r>
      <w:r w:rsidR="0066378E" w:rsidRPr="00903F8D">
        <w:rPr>
          <w:rFonts w:ascii="Gill Alt One MT Light" w:hAnsi="Gill Alt One MT Light"/>
          <w:color w:val="000000" w:themeColor="text1"/>
          <w:lang w:val="en-GB"/>
        </w:rPr>
        <w:t>Today,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 xml:space="preserve"> Brisbane’s </w:t>
      </w:r>
      <w:r w:rsidR="0066378E" w:rsidRPr="00903F8D">
        <w:rPr>
          <w:rFonts w:ascii="Gill Alt One MT Light" w:hAnsi="Gill Alt One MT Light"/>
          <w:color w:val="000000" w:themeColor="text1"/>
          <w:lang w:val="en-GB"/>
        </w:rPr>
        <w:t>robust</w:t>
      </w:r>
      <w:r w:rsidR="00D77580" w:rsidRPr="00903F8D">
        <w:rPr>
          <w:rFonts w:ascii="Gill Alt One MT Light" w:hAnsi="Gill Alt One MT Light"/>
          <w:color w:val="000000" w:themeColor="text1"/>
          <w:lang w:val="en-GB"/>
        </w:rPr>
        <w:t xml:space="preserve"> economic development</w:t>
      </w:r>
      <w:r w:rsidR="0066378E" w:rsidRPr="00903F8D">
        <w:rPr>
          <w:rFonts w:ascii="Gill Alt One MT Light" w:hAnsi="Gill Alt One MT Light"/>
          <w:color w:val="000000" w:themeColor="text1"/>
          <w:lang w:val="en-GB"/>
        </w:rPr>
        <w:t xml:space="preserve"> has resulted in it being a work, luxury and recreational hub for our owners. We recognise that it is Australia's fastest growing metropolitan city and is projected to expand over the next two decades.</w:t>
      </w:r>
      <w:r w:rsidR="00755D6C"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  <w:r w:rsidR="005A2F34" w:rsidRPr="00903F8D">
        <w:rPr>
          <w:rFonts w:ascii="Gill Alt One MT Light" w:hAnsi="Gill Alt One MT Light"/>
          <w:color w:val="000000" w:themeColor="text1"/>
          <w:lang w:val="en-GB"/>
        </w:rPr>
        <w:t>We view Queensland as an area of potential</w:t>
      </w:r>
      <w:r w:rsidR="00E20813" w:rsidRPr="00903F8D">
        <w:rPr>
          <w:rFonts w:ascii="Gill Alt One MT Light" w:hAnsi="Gill Alt One MT Light"/>
          <w:color w:val="000000" w:themeColor="text1"/>
          <w:lang w:val="en-GB"/>
        </w:rPr>
        <w:t xml:space="preserve"> growth for Rolls-Royce, via Brisbane as a hub, especially </w:t>
      </w:r>
      <w:r w:rsidR="005A2F34" w:rsidRPr="00903F8D">
        <w:rPr>
          <w:rFonts w:ascii="Gill Alt One MT Light" w:hAnsi="Gill Alt One MT Light"/>
          <w:color w:val="000000" w:themeColor="text1"/>
          <w:lang w:val="en-GB"/>
        </w:rPr>
        <w:t>w</w:t>
      </w:r>
      <w:r w:rsidR="00755D6C" w:rsidRPr="00903F8D">
        <w:rPr>
          <w:rFonts w:ascii="Gill Alt One MT Light" w:hAnsi="Gill Alt One MT Light"/>
          <w:color w:val="000000" w:themeColor="text1"/>
          <w:lang w:val="en-GB"/>
        </w:rPr>
        <w:t xml:space="preserve">ith </w:t>
      </w:r>
      <w:r w:rsidR="005A2F34" w:rsidRPr="00903F8D">
        <w:rPr>
          <w:rFonts w:ascii="Gill Alt One MT Light" w:hAnsi="Gill Alt One MT Light"/>
          <w:color w:val="000000" w:themeColor="text1"/>
          <w:lang w:val="en-GB"/>
        </w:rPr>
        <w:t xml:space="preserve">its increasing </w:t>
      </w:r>
      <w:r w:rsidR="00C904AA" w:rsidRPr="00903F8D">
        <w:rPr>
          <w:rFonts w:ascii="Gill Alt One MT Light" w:hAnsi="Gill Alt One MT Light"/>
          <w:color w:val="000000" w:themeColor="text1"/>
          <w:lang w:val="en-GB"/>
        </w:rPr>
        <w:t xml:space="preserve">air connections </w:t>
      </w:r>
      <w:r w:rsidR="00755D6C" w:rsidRPr="00903F8D">
        <w:rPr>
          <w:rFonts w:ascii="Gill Alt One MT Light" w:hAnsi="Gill Alt One MT Light"/>
          <w:color w:val="000000" w:themeColor="text1"/>
          <w:lang w:val="en-GB"/>
        </w:rPr>
        <w:t>and a diversified economy,</w:t>
      </w:r>
      <w:r w:rsidRPr="00903F8D">
        <w:rPr>
          <w:rFonts w:ascii="Gill Alt One MT Light" w:hAnsi="Gill Alt One MT Light" w:cs="Gill Alt One MT"/>
          <w:color w:val="000000" w:themeColor="text1"/>
          <w:lang w:val="en-GB"/>
        </w:rPr>
        <w:t>”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 he added.</w:t>
      </w:r>
    </w:p>
    <w:p w14:paraId="37C5C86A" w14:textId="77777777" w:rsidR="00B668F6" w:rsidRDefault="00B668F6" w:rsidP="00B668F6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</w:p>
    <w:p w14:paraId="3820E55D" w14:textId="529111A9" w:rsidR="00A664EB" w:rsidRPr="00903F8D" w:rsidRDefault="0089017A" w:rsidP="00916BC0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  <w:r w:rsidRPr="00903F8D">
        <w:rPr>
          <w:rFonts w:ascii="Gill Alt One MT Light" w:hAnsi="Gill Alt One MT Light"/>
          <w:color w:val="000000" w:themeColor="text1"/>
          <w:lang w:val="en-GB"/>
        </w:rPr>
        <w:t>Rob Thomson, Dealer Principal for Rolls-Royce Motor Cars Brisbane</w:t>
      </w:r>
      <w:r w:rsidR="00916BC0" w:rsidRPr="00903F8D">
        <w:rPr>
          <w:rFonts w:ascii="Gill Alt One MT Light" w:hAnsi="Gill Alt One MT Light"/>
          <w:color w:val="000000" w:themeColor="text1"/>
          <w:lang w:val="en-GB"/>
        </w:rPr>
        <w:t xml:space="preserve">, said, </w:t>
      </w:r>
      <w:r w:rsidR="00A664EB" w:rsidRPr="00903F8D">
        <w:rPr>
          <w:rFonts w:ascii="Gill Alt One MT Light" w:hAnsi="Gill Alt One MT Light"/>
          <w:color w:val="000000" w:themeColor="text1"/>
          <w:lang w:val="en-GB"/>
        </w:rPr>
        <w:t xml:space="preserve">“We are </w:t>
      </w:r>
      <w:r w:rsidR="00C904AA" w:rsidRPr="00903F8D">
        <w:rPr>
          <w:rFonts w:ascii="Gill Alt One MT Light" w:hAnsi="Gill Alt One MT Light"/>
          <w:color w:val="000000" w:themeColor="text1"/>
          <w:lang w:val="en-GB"/>
        </w:rPr>
        <w:t>delighted to be</w:t>
      </w:r>
      <w:r w:rsidR="00A664EB" w:rsidRPr="00903F8D">
        <w:rPr>
          <w:rFonts w:ascii="Gill Alt One MT Light" w:hAnsi="Gill Alt One MT Light"/>
          <w:color w:val="000000" w:themeColor="text1"/>
          <w:lang w:val="en-GB"/>
        </w:rPr>
        <w:t xml:space="preserve"> able to represent the pinnacle brand in the super-luxury segment. </w:t>
      </w:r>
      <w:r w:rsidR="00C904AA" w:rsidRPr="00903F8D">
        <w:rPr>
          <w:rFonts w:ascii="Gill Alt One MT Light" w:hAnsi="Gill Alt One MT Light"/>
          <w:color w:val="000000" w:themeColor="text1"/>
          <w:lang w:val="en-GB"/>
        </w:rPr>
        <w:t>W</w:t>
      </w:r>
      <w:r w:rsidR="00A664EB" w:rsidRPr="00903F8D">
        <w:rPr>
          <w:rFonts w:ascii="Gill Alt One MT Light" w:hAnsi="Gill Alt One MT Light"/>
          <w:color w:val="000000" w:themeColor="text1"/>
          <w:lang w:val="en-GB"/>
        </w:rPr>
        <w:t>ith a changing product portfolio and an increasingly younger demographic, we foresee exciting times ahead</w:t>
      </w:r>
      <w:r w:rsidR="00C904AA" w:rsidRPr="00903F8D">
        <w:rPr>
          <w:rFonts w:ascii="Gill Alt One MT Light" w:hAnsi="Gill Alt One MT Light"/>
          <w:color w:val="000000" w:themeColor="text1"/>
          <w:lang w:val="en-GB"/>
        </w:rPr>
        <w:t xml:space="preserve"> for Rolls-</w:t>
      </w:r>
      <w:r w:rsidR="00C904AA" w:rsidRPr="00903F8D">
        <w:rPr>
          <w:rFonts w:ascii="Gill Alt One MT Light" w:hAnsi="Gill Alt One MT Light"/>
          <w:color w:val="000000" w:themeColor="text1"/>
          <w:lang w:val="en-GB"/>
        </w:rPr>
        <w:lastRenderedPageBreak/>
        <w:t>Royce</w:t>
      </w:r>
      <w:r w:rsidR="00A664EB" w:rsidRPr="00903F8D">
        <w:rPr>
          <w:rFonts w:ascii="Gill Alt One MT Light" w:hAnsi="Gill Alt One MT Light"/>
          <w:color w:val="000000" w:themeColor="text1"/>
          <w:lang w:val="en-GB"/>
        </w:rPr>
        <w:t xml:space="preserve">. We are committed to delivering only </w:t>
      </w:r>
      <w:r w:rsidR="00C904AA" w:rsidRPr="00903F8D">
        <w:rPr>
          <w:rFonts w:ascii="Gill Alt One MT Light" w:hAnsi="Gill Alt One MT Light"/>
          <w:color w:val="000000" w:themeColor="text1"/>
          <w:lang w:val="en-GB"/>
        </w:rPr>
        <w:t>the highest</w:t>
      </w:r>
      <w:r w:rsidR="00A664EB" w:rsidRPr="00903F8D">
        <w:rPr>
          <w:rFonts w:ascii="Gill Alt One MT Light" w:hAnsi="Gill Alt One MT Light"/>
          <w:color w:val="000000" w:themeColor="text1"/>
          <w:lang w:val="en-GB"/>
        </w:rPr>
        <w:t xml:space="preserve"> standards of ownership services to customers in Queensland.”</w:t>
      </w:r>
      <w:r w:rsidR="00916BC0"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</w:p>
    <w:p w14:paraId="21645747" w14:textId="77777777" w:rsidR="00A664EB" w:rsidRPr="00903F8D" w:rsidRDefault="00A664EB" w:rsidP="00916BC0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</w:p>
    <w:p w14:paraId="2475DE35" w14:textId="3D8D4015" w:rsidR="00916BC0" w:rsidRPr="00903F8D" w:rsidRDefault="00B91E6D" w:rsidP="00916BC0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The </w:t>
      </w:r>
      <w:r w:rsidR="008A5B30" w:rsidRPr="00903F8D">
        <w:rPr>
          <w:rFonts w:ascii="Gill Alt One MT Light" w:hAnsi="Gill Alt One MT Light"/>
          <w:color w:val="000000" w:themeColor="text1"/>
          <w:lang w:val="en-GB"/>
        </w:rPr>
        <w:t xml:space="preserve">management 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team </w:t>
      </w:r>
      <w:r w:rsidR="008A5B30" w:rsidRPr="00903F8D">
        <w:rPr>
          <w:rFonts w:ascii="Gill Alt One MT Light" w:hAnsi="Gill Alt One MT Light"/>
          <w:color w:val="000000" w:themeColor="text1"/>
          <w:lang w:val="en-GB"/>
        </w:rPr>
        <w:t>of</w:t>
      </w:r>
      <w:r w:rsidR="00916BC0" w:rsidRPr="00903F8D">
        <w:rPr>
          <w:rFonts w:ascii="Gill Alt One MT Light" w:hAnsi="Gill Alt One MT Light"/>
          <w:color w:val="000000" w:themeColor="text1"/>
          <w:lang w:val="en-GB"/>
        </w:rPr>
        <w:t xml:space="preserve"> the Rolls-Royce Motor Cars </w:t>
      </w:r>
      <w:r w:rsidR="008A5B30" w:rsidRPr="00903F8D">
        <w:rPr>
          <w:rFonts w:ascii="Gill Alt One MT Light" w:hAnsi="Gill Alt One MT Light"/>
          <w:color w:val="000000" w:themeColor="text1"/>
          <w:lang w:val="en-GB"/>
        </w:rPr>
        <w:t>Brisbane</w:t>
      </w:r>
      <w:r w:rsidR="00916BC0" w:rsidRPr="00903F8D">
        <w:rPr>
          <w:rFonts w:ascii="Gill Alt One MT Light" w:hAnsi="Gill Alt One MT Light"/>
          <w:color w:val="000000" w:themeColor="text1"/>
          <w:lang w:val="en-GB"/>
        </w:rPr>
        <w:t xml:space="preserve"> dealership </w:t>
      </w:r>
      <w:r w:rsidR="008A5B30" w:rsidRPr="00903F8D">
        <w:rPr>
          <w:rFonts w:ascii="Gill Alt One MT Light" w:hAnsi="Gill Alt One MT Light"/>
          <w:color w:val="000000" w:themeColor="text1"/>
          <w:lang w:val="en-GB"/>
        </w:rPr>
        <w:t xml:space="preserve">will see </w:t>
      </w:r>
      <w:r w:rsidR="00916BC0" w:rsidRPr="00903F8D">
        <w:rPr>
          <w:rFonts w:ascii="Gill Alt One MT Light" w:hAnsi="Gill Alt One MT Light"/>
          <w:color w:val="000000" w:themeColor="text1"/>
          <w:lang w:val="en-GB"/>
        </w:rPr>
        <w:t xml:space="preserve">experienced </w:t>
      </w:r>
      <w:r w:rsidR="002F3526" w:rsidRPr="00903F8D">
        <w:rPr>
          <w:rFonts w:ascii="Gill Alt One MT Light" w:hAnsi="Gill Alt One MT Light"/>
          <w:color w:val="000000" w:themeColor="text1"/>
          <w:lang w:val="en-GB"/>
        </w:rPr>
        <w:t>ex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ecutives </w:t>
      </w:r>
      <w:r w:rsidR="008A5B30" w:rsidRPr="00903F8D">
        <w:rPr>
          <w:rFonts w:ascii="Gill Alt One MT Light" w:hAnsi="Gill Alt One MT Light"/>
          <w:color w:val="000000" w:themeColor="text1"/>
          <w:lang w:val="en-GB"/>
        </w:rPr>
        <w:t xml:space="preserve">in place, </w:t>
      </w:r>
      <w:r w:rsidR="00916BC0" w:rsidRPr="00903F8D">
        <w:rPr>
          <w:rFonts w:ascii="Gill Alt One MT Light" w:hAnsi="Gill Alt One MT Light"/>
          <w:color w:val="000000" w:themeColor="text1"/>
          <w:lang w:val="en-GB"/>
        </w:rPr>
        <w:t xml:space="preserve">headed by </w:t>
      </w:r>
      <w:r w:rsidR="0089017A" w:rsidRPr="00903F8D">
        <w:rPr>
          <w:rFonts w:ascii="Gill Alt One MT Light" w:hAnsi="Gill Alt One MT Light"/>
          <w:color w:val="000000" w:themeColor="text1"/>
          <w:lang w:val="en-GB"/>
        </w:rPr>
        <w:t>Dealer Principal Rob Thomson</w:t>
      </w:r>
      <w:r w:rsidR="00916BC0" w:rsidRPr="00903F8D">
        <w:rPr>
          <w:rFonts w:ascii="Gill Alt One MT Light" w:hAnsi="Gill Alt One MT Light"/>
          <w:color w:val="000000" w:themeColor="text1"/>
          <w:lang w:val="en-GB"/>
        </w:rPr>
        <w:t xml:space="preserve">, and </w:t>
      </w:r>
      <w:r w:rsidR="00C808A0" w:rsidRPr="00903F8D">
        <w:rPr>
          <w:rFonts w:ascii="Gill Alt One MT Light" w:hAnsi="Gill Alt One MT Light"/>
          <w:color w:val="000000" w:themeColor="text1"/>
          <w:lang w:val="en-GB"/>
        </w:rPr>
        <w:t>Service</w:t>
      </w:r>
      <w:r w:rsidR="00916BC0" w:rsidRPr="00903F8D">
        <w:rPr>
          <w:rFonts w:ascii="Gill Alt One MT Light" w:hAnsi="Gill Alt One MT Light"/>
          <w:color w:val="000000" w:themeColor="text1"/>
          <w:lang w:val="en-GB"/>
        </w:rPr>
        <w:t xml:space="preserve"> Manager </w:t>
      </w:r>
      <w:r w:rsidR="00C808A0" w:rsidRPr="00903F8D">
        <w:rPr>
          <w:rFonts w:ascii="Gill Alt One MT Light" w:hAnsi="Gill Alt One MT Light"/>
          <w:color w:val="000000" w:themeColor="text1"/>
          <w:lang w:val="en-GB"/>
        </w:rPr>
        <w:t>Matt Cotterill.</w:t>
      </w:r>
    </w:p>
    <w:p w14:paraId="58DA4F73" w14:textId="77777777" w:rsidR="00916BC0" w:rsidRPr="00903F8D" w:rsidRDefault="00916BC0" w:rsidP="00916BC0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</w:p>
    <w:p w14:paraId="62C8F2D4" w14:textId="09AD3560" w:rsidR="00211A7B" w:rsidRPr="00903F8D" w:rsidRDefault="00211A7B" w:rsidP="00916BC0">
      <w:pPr>
        <w:spacing w:line="360" w:lineRule="auto"/>
        <w:rPr>
          <w:rFonts w:ascii="Gill Alt One MT Light" w:hAnsi="Gill Alt One MT Light"/>
          <w:b/>
          <w:color w:val="000000" w:themeColor="text1"/>
          <w:lang w:val="en-GB"/>
        </w:rPr>
      </w:pPr>
      <w:r w:rsidRPr="00903F8D">
        <w:rPr>
          <w:rFonts w:ascii="Gill Alt One MT Light" w:hAnsi="Gill Alt One MT Light"/>
          <w:b/>
          <w:color w:val="000000" w:themeColor="text1"/>
          <w:lang w:val="en-GB"/>
        </w:rPr>
        <w:t>Seamless service</w:t>
      </w:r>
    </w:p>
    <w:p w14:paraId="73AE883B" w14:textId="2A51C2E4" w:rsidR="00211A7B" w:rsidRPr="00903F8D" w:rsidRDefault="00C904AA" w:rsidP="00916BC0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With the move of dealership from Gold Coast to Brisbane, </w:t>
      </w:r>
      <w:r w:rsidR="00966B8B" w:rsidRPr="00903F8D">
        <w:rPr>
          <w:rFonts w:ascii="Gill Alt One MT Light" w:hAnsi="Gill Alt One MT Light"/>
          <w:color w:val="000000" w:themeColor="text1"/>
          <w:lang w:val="en-GB"/>
        </w:rPr>
        <w:t>Matt Cotterill at t</w:t>
      </w:r>
      <w:r w:rsidR="00211A7B" w:rsidRPr="00903F8D">
        <w:rPr>
          <w:rFonts w:ascii="Gill Alt One MT Light" w:hAnsi="Gill Alt One MT Light"/>
          <w:color w:val="000000" w:themeColor="text1"/>
          <w:lang w:val="en-GB"/>
        </w:rPr>
        <w:t xml:space="preserve">he new Rolls-Royce Motor Cars Brisbane dealership </w:t>
      </w:r>
      <w:r w:rsidR="00244FB8" w:rsidRPr="00903F8D">
        <w:rPr>
          <w:rFonts w:ascii="Gill Alt One MT Light" w:hAnsi="Gill Alt One MT Light"/>
          <w:color w:val="000000" w:themeColor="text1"/>
          <w:lang w:val="en-GB"/>
        </w:rPr>
        <w:t>will</w:t>
      </w:r>
      <w:r w:rsidR="00211A7B" w:rsidRPr="00903F8D">
        <w:rPr>
          <w:rFonts w:ascii="Gill Alt One MT Light" w:hAnsi="Gill Alt One MT Light"/>
          <w:color w:val="000000" w:themeColor="text1"/>
          <w:lang w:val="en-GB"/>
        </w:rPr>
        <w:t xml:space="preserve"> immediately tak</w:t>
      </w:r>
      <w:r w:rsidR="00244FB8" w:rsidRPr="00903F8D">
        <w:rPr>
          <w:rFonts w:ascii="Gill Alt One MT Light" w:hAnsi="Gill Alt One MT Light"/>
          <w:color w:val="000000" w:themeColor="text1"/>
          <w:lang w:val="en-GB"/>
        </w:rPr>
        <w:t>e</w:t>
      </w:r>
      <w:r w:rsidR="00211A7B" w:rsidRPr="00903F8D">
        <w:rPr>
          <w:rFonts w:ascii="Gill Alt One MT Light" w:hAnsi="Gill Alt One MT Light"/>
          <w:color w:val="000000" w:themeColor="text1"/>
          <w:lang w:val="en-GB"/>
        </w:rPr>
        <w:t xml:space="preserve"> on the </w:t>
      </w:r>
      <w:r w:rsidR="00966B8B" w:rsidRPr="00903F8D">
        <w:rPr>
          <w:rFonts w:ascii="Gill Alt One MT Light" w:hAnsi="Gill Alt One MT Light"/>
          <w:color w:val="000000" w:themeColor="text1"/>
          <w:lang w:val="en-GB"/>
        </w:rPr>
        <w:t xml:space="preserve">bespoke </w:t>
      </w:r>
      <w:r w:rsidR="00211A7B" w:rsidRPr="00903F8D">
        <w:rPr>
          <w:rFonts w:ascii="Gill Alt One MT Light" w:hAnsi="Gill Alt One MT Light"/>
          <w:color w:val="000000" w:themeColor="text1"/>
          <w:lang w:val="en-GB"/>
        </w:rPr>
        <w:t>service needs</w:t>
      </w:r>
      <w:r w:rsidR="00966B8B" w:rsidRPr="00903F8D">
        <w:rPr>
          <w:rFonts w:ascii="Gill Alt One MT Light" w:hAnsi="Gill Alt One MT Light"/>
          <w:color w:val="000000" w:themeColor="text1"/>
          <w:lang w:val="en-GB"/>
        </w:rPr>
        <w:t xml:space="preserve"> of customers in Queensland, with support from Rolls-Royce Motor Cars’ Asia Pacific office.</w:t>
      </w:r>
    </w:p>
    <w:p w14:paraId="54E553C1" w14:textId="77777777" w:rsidR="00211A7B" w:rsidRPr="00903F8D" w:rsidRDefault="00211A7B" w:rsidP="00916BC0">
      <w:pPr>
        <w:spacing w:line="360" w:lineRule="auto"/>
        <w:rPr>
          <w:rFonts w:ascii="Gill Alt One MT Light" w:hAnsi="Gill Alt One MT Light"/>
          <w:b/>
          <w:color w:val="000000" w:themeColor="text1"/>
          <w:lang w:val="en-GB"/>
        </w:rPr>
      </w:pPr>
    </w:p>
    <w:p w14:paraId="0347D1F6" w14:textId="5FA0F23F" w:rsidR="008A5B30" w:rsidRPr="00903F8D" w:rsidRDefault="008A5B30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  <w:r w:rsidRPr="00903F8D">
        <w:rPr>
          <w:rFonts w:ascii="Gill Alt One MT Light" w:hAnsi="Gill Alt One MT Light"/>
          <w:color w:val="000000" w:themeColor="text1"/>
          <w:lang w:val="en-GB"/>
        </w:rPr>
        <w:t>Rolls-Royce</w:t>
      </w:r>
      <w:r w:rsidR="002F3526" w:rsidRPr="00903F8D">
        <w:rPr>
          <w:rFonts w:ascii="Gill Alt One MT Light" w:hAnsi="Gill Alt One MT Light"/>
          <w:color w:val="000000" w:themeColor="text1"/>
          <w:lang w:val="en-GB"/>
        </w:rPr>
        <w:t xml:space="preserve"> Motor Cars Brisbane plans to 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open </w:t>
      </w:r>
      <w:r w:rsidR="002F3526" w:rsidRPr="00903F8D">
        <w:rPr>
          <w:rFonts w:ascii="Gill Alt One MT Light" w:hAnsi="Gill Alt One MT Light"/>
          <w:color w:val="000000" w:themeColor="text1"/>
          <w:lang w:val="en-GB"/>
        </w:rPr>
        <w:t xml:space="preserve">an interim showroom </w:t>
      </w:r>
      <w:r w:rsidR="003E254C" w:rsidRPr="00903F8D">
        <w:rPr>
          <w:rFonts w:ascii="Gill Alt One MT Light" w:hAnsi="Gill Alt One MT Light"/>
          <w:color w:val="000000" w:themeColor="text1"/>
          <w:lang w:val="en-GB"/>
        </w:rPr>
        <w:t>in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 Q</w:t>
      </w:r>
      <w:r w:rsidR="003E254C" w:rsidRPr="00903F8D">
        <w:rPr>
          <w:rFonts w:ascii="Gill Alt One MT Light" w:hAnsi="Gill Alt One MT Light"/>
          <w:color w:val="000000" w:themeColor="text1"/>
          <w:lang w:val="en-GB"/>
        </w:rPr>
        <w:t>2 of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 this year</w:t>
      </w:r>
      <w:r w:rsidR="002F3526" w:rsidRPr="00903F8D">
        <w:rPr>
          <w:rFonts w:ascii="Gill Alt One MT Light" w:hAnsi="Gill Alt One MT Light"/>
          <w:color w:val="000000" w:themeColor="text1"/>
          <w:lang w:val="en-GB"/>
        </w:rPr>
        <w:t>, with customers being able to access the Rolls-Royce range and design</w:t>
      </w:r>
      <w:r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  <w:r w:rsidR="00C64245" w:rsidRPr="00903F8D">
        <w:rPr>
          <w:rFonts w:ascii="Gill Alt One MT Light" w:hAnsi="Gill Alt One MT Light"/>
          <w:color w:val="000000" w:themeColor="text1"/>
          <w:lang w:val="en-GB"/>
        </w:rPr>
        <w:t>their bespoke Rolls-Royce using the latest configurator software or through a</w:t>
      </w:r>
      <w:r w:rsidR="003E254C" w:rsidRPr="00903F8D">
        <w:rPr>
          <w:rFonts w:ascii="Gill Alt One MT Light" w:hAnsi="Gill Alt One MT Light"/>
          <w:color w:val="000000" w:themeColor="text1"/>
          <w:lang w:val="en-GB"/>
        </w:rPr>
        <w:t>n exclusive</w:t>
      </w:r>
      <w:r w:rsidR="00C64245" w:rsidRPr="00903F8D">
        <w:rPr>
          <w:rFonts w:ascii="Gill Alt One MT Light" w:hAnsi="Gill Alt One MT Light"/>
          <w:color w:val="000000" w:themeColor="text1"/>
          <w:lang w:val="en-GB"/>
        </w:rPr>
        <w:t xml:space="preserve"> conversation with a Rolls-Royce Bespoke Designer.</w:t>
      </w:r>
      <w:r w:rsidR="00211A7B" w:rsidRPr="00903F8D">
        <w:rPr>
          <w:rFonts w:ascii="Gill Alt One MT Light" w:hAnsi="Gill Alt One MT Light"/>
          <w:color w:val="000000" w:themeColor="text1"/>
          <w:lang w:val="en-GB"/>
        </w:rPr>
        <w:t xml:space="preserve"> </w:t>
      </w:r>
    </w:p>
    <w:p w14:paraId="140FAE86" w14:textId="77777777" w:rsidR="00C64245" w:rsidRPr="00903F8D" w:rsidRDefault="00C64245" w:rsidP="008A5B30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</w:p>
    <w:p w14:paraId="6526806D" w14:textId="77777777" w:rsidR="00B81D27" w:rsidRPr="00903F8D" w:rsidRDefault="00B81D27" w:rsidP="003C2797">
      <w:pPr>
        <w:spacing w:line="360" w:lineRule="auto"/>
        <w:rPr>
          <w:rFonts w:ascii="Gill Alt One MT Light" w:hAnsi="Gill Alt One MT Light"/>
          <w:color w:val="000000" w:themeColor="text1"/>
          <w:lang w:val="en-GB"/>
        </w:rPr>
      </w:pPr>
      <w:r w:rsidRPr="00903F8D">
        <w:rPr>
          <w:rFonts w:ascii="Gill Alt One MT Light" w:hAnsi="Gill Alt One MT Light"/>
          <w:color w:val="000000" w:themeColor="text1"/>
          <w:lang w:val="en-GB"/>
        </w:rPr>
        <w:t>-Ends-</w:t>
      </w:r>
    </w:p>
    <w:p w14:paraId="02D9A3D4" w14:textId="77777777" w:rsidR="003C2797" w:rsidRDefault="003C2797" w:rsidP="00504CAB">
      <w:pPr>
        <w:rPr>
          <w:rFonts w:ascii="Gill Alt One MT Light" w:hAnsi="Gill Alt One MT Light"/>
          <w:b/>
          <w:bCs/>
          <w:color w:val="000000" w:themeColor="text1"/>
          <w:u w:val="single"/>
          <w:lang w:val="en-GB"/>
        </w:rPr>
      </w:pPr>
    </w:p>
    <w:p w14:paraId="3B74671D" w14:textId="49A1F37B" w:rsidR="004D15A0" w:rsidRPr="003C2797" w:rsidRDefault="004D15A0" w:rsidP="00504CAB">
      <w:pPr>
        <w:rPr>
          <w:rFonts w:ascii="Gill Alt One MT Light" w:hAnsi="Gill Alt One MT Light"/>
          <w:b/>
          <w:bCs/>
          <w:color w:val="000000" w:themeColor="text1"/>
          <w:sz w:val="22"/>
          <w:szCs w:val="22"/>
          <w:u w:val="single"/>
          <w:lang w:val="en-GB"/>
        </w:rPr>
      </w:pPr>
      <w:r w:rsidRPr="003C2797">
        <w:rPr>
          <w:rFonts w:ascii="Gill Alt One MT Light" w:hAnsi="Gill Alt One MT Light"/>
          <w:b/>
          <w:bCs/>
          <w:color w:val="000000" w:themeColor="text1"/>
          <w:sz w:val="22"/>
          <w:szCs w:val="22"/>
          <w:u w:val="single"/>
          <w:lang w:val="en-GB"/>
        </w:rPr>
        <w:t>Editors’ notes:</w:t>
      </w:r>
    </w:p>
    <w:p w14:paraId="65069E48" w14:textId="77777777" w:rsidR="00504CAB" w:rsidRPr="003C2797" w:rsidRDefault="00504CAB" w:rsidP="004D15A0">
      <w:pPr>
        <w:spacing w:line="276" w:lineRule="auto"/>
        <w:rPr>
          <w:rFonts w:ascii="Gill Alt One MT Light" w:hAnsi="Gill Alt One MT Light"/>
          <w:b/>
          <w:bCs/>
          <w:color w:val="000000" w:themeColor="text1"/>
          <w:sz w:val="22"/>
          <w:szCs w:val="22"/>
          <w:u w:val="single"/>
          <w:lang w:val="en-GB"/>
        </w:rPr>
      </w:pPr>
    </w:p>
    <w:p w14:paraId="71E92391" w14:textId="61B53E33" w:rsidR="004D15A0" w:rsidRPr="003C2797" w:rsidRDefault="004D15A0" w:rsidP="004D15A0">
      <w:pPr>
        <w:spacing w:line="360" w:lineRule="auto"/>
        <w:rPr>
          <w:rFonts w:ascii="Gill Alt One MT Light" w:hAnsi="Gill Alt One MT Light"/>
          <w:color w:val="000000" w:themeColor="text1"/>
          <w:sz w:val="22"/>
          <w:szCs w:val="22"/>
          <w:lang w:val="en-GB"/>
        </w:rPr>
      </w:pPr>
      <w:r w:rsidRPr="003C2797">
        <w:rPr>
          <w:rFonts w:ascii="Gill Alt One MT Light" w:hAnsi="Gill Alt One MT Light"/>
          <w:color w:val="000000" w:themeColor="text1"/>
          <w:sz w:val="22"/>
          <w:szCs w:val="22"/>
          <w:lang w:val="en-GB"/>
        </w:rPr>
        <w:t>Rolls-Royce Motor Cars achieved the highest annual sales in the marque’s 115-year history, with 4,107 cars delivered to customers in over 50 cou</w:t>
      </w:r>
      <w:r w:rsidR="003E254C" w:rsidRPr="003C2797">
        <w:rPr>
          <w:rFonts w:ascii="Gill Alt One MT Light" w:hAnsi="Gill Alt One MT Light"/>
          <w:color w:val="000000" w:themeColor="text1"/>
          <w:sz w:val="22"/>
          <w:szCs w:val="22"/>
          <w:lang w:val="en-GB"/>
        </w:rPr>
        <w:t>ntries around the world in 2018</w:t>
      </w:r>
      <w:r w:rsidRPr="003C2797">
        <w:rPr>
          <w:rFonts w:ascii="Gill Alt One MT Light" w:hAnsi="Gill Alt One MT Light"/>
          <w:color w:val="000000" w:themeColor="text1"/>
          <w:sz w:val="22"/>
          <w:szCs w:val="22"/>
          <w:lang w:val="en-GB"/>
        </w:rPr>
        <w:t>. In a year of multiple records, the world’s foremost luxury house also enjoyed unprecedented demand for Bespoke creations, and launched the new Cullinan – the Rolls-Royce of SUVs – to great international acclaim.</w:t>
      </w:r>
    </w:p>
    <w:p w14:paraId="18066166" w14:textId="77777777" w:rsidR="004D15A0" w:rsidRPr="003C2797" w:rsidRDefault="004D15A0" w:rsidP="004D15A0">
      <w:pPr>
        <w:spacing w:line="360" w:lineRule="auto"/>
        <w:rPr>
          <w:rFonts w:ascii="Gill Alt One MT Light" w:hAnsi="Gill Alt One MT Light"/>
          <w:b/>
          <w:bCs/>
          <w:color w:val="000000" w:themeColor="text1"/>
          <w:sz w:val="22"/>
          <w:szCs w:val="22"/>
          <w:u w:val="single"/>
          <w:lang w:val="en-GB"/>
        </w:rPr>
      </w:pPr>
    </w:p>
    <w:p w14:paraId="6831B61A" w14:textId="01B1D3A0" w:rsidR="004D15A0" w:rsidRPr="003C2797" w:rsidRDefault="004D15A0" w:rsidP="003B42B3">
      <w:pPr>
        <w:spacing w:line="360" w:lineRule="auto"/>
        <w:rPr>
          <w:rFonts w:ascii="Gill Alt One MT Light" w:hAnsi="Gill Alt One MT Light"/>
          <w:color w:val="000000" w:themeColor="text1"/>
          <w:sz w:val="22"/>
          <w:szCs w:val="22"/>
          <w:lang w:val="en-GB"/>
        </w:rPr>
      </w:pPr>
      <w:r w:rsidRPr="003C2797">
        <w:rPr>
          <w:rFonts w:ascii="Gill Alt One MT Light" w:hAnsi="Gill Alt One MT Light"/>
          <w:color w:val="000000" w:themeColor="text1"/>
          <w:sz w:val="22"/>
          <w:szCs w:val="22"/>
          <w:lang w:val="en-GB"/>
        </w:rPr>
        <w:t>Rolls-Royce Motor Cars is a wholly-owned subsidiary of the BMW Group and is a completely separate company from Rolls-Royce plc, the manufacturer of aircraft engines and propulsion systems. Over 2,000 skilled men and women are employed at the Rolls-Royce Motor Cars’ head office and manufacturing plant at Goodwood, West Sussex, the only place in the world where the company’s super-luxury motor cars are hand-built.</w:t>
      </w:r>
    </w:p>
    <w:p w14:paraId="1E10508F" w14:textId="77777777" w:rsidR="003B42B3" w:rsidRPr="003C2797" w:rsidRDefault="003B42B3" w:rsidP="003B42B3">
      <w:pPr>
        <w:spacing w:line="360" w:lineRule="auto"/>
        <w:rPr>
          <w:rFonts w:ascii="Gill Alt One MT Light" w:eastAsia="Gill Alt One MT Light" w:hAnsi="Gill Alt One MT Light" w:cs="Gill Alt One MT Light"/>
          <w:b/>
          <w:bCs/>
          <w:color w:val="000000" w:themeColor="text1"/>
          <w:sz w:val="22"/>
          <w:szCs w:val="22"/>
          <w:u w:val="single" w:color="000000"/>
          <w:bdr w:val="nil"/>
          <w:lang w:val="en-GB" w:eastAsia="en-GB"/>
        </w:rPr>
      </w:pPr>
    </w:p>
    <w:p w14:paraId="3FD8F8AD" w14:textId="77777777" w:rsidR="00B668F6" w:rsidRDefault="00B668F6" w:rsidP="00504CAB">
      <w:pPr>
        <w:spacing w:line="360" w:lineRule="auto"/>
        <w:rPr>
          <w:rFonts w:ascii="Gill Alt One MT Light" w:hAnsi="Gill Alt One MT Light"/>
          <w:b/>
          <w:color w:val="000000" w:themeColor="text1"/>
          <w:sz w:val="22"/>
          <w:szCs w:val="22"/>
          <w:lang w:val="en-GB"/>
        </w:rPr>
      </w:pPr>
    </w:p>
    <w:p w14:paraId="10422C90" w14:textId="77777777" w:rsidR="00B668F6" w:rsidRDefault="00B668F6" w:rsidP="00504CAB">
      <w:pPr>
        <w:spacing w:line="360" w:lineRule="auto"/>
        <w:rPr>
          <w:rFonts w:ascii="Gill Alt One MT Light" w:hAnsi="Gill Alt One MT Light"/>
          <w:b/>
          <w:color w:val="000000" w:themeColor="text1"/>
          <w:sz w:val="22"/>
          <w:szCs w:val="22"/>
          <w:lang w:val="en-GB"/>
        </w:rPr>
      </w:pPr>
    </w:p>
    <w:p w14:paraId="6DA9CAC2" w14:textId="01C8D28D" w:rsidR="00504CAB" w:rsidRPr="003C2797" w:rsidRDefault="00504CAB" w:rsidP="00504CAB">
      <w:pPr>
        <w:spacing w:line="360" w:lineRule="auto"/>
        <w:rPr>
          <w:rFonts w:ascii="Gill Alt One MT Light" w:hAnsi="Gill Alt One MT Light"/>
          <w:b/>
          <w:color w:val="000000" w:themeColor="text1"/>
          <w:sz w:val="22"/>
          <w:szCs w:val="22"/>
          <w:lang w:val="en-GB"/>
        </w:rPr>
      </w:pPr>
      <w:r w:rsidRPr="003C2797">
        <w:rPr>
          <w:rFonts w:ascii="Gill Alt One MT Light" w:hAnsi="Gill Alt One MT Light"/>
          <w:b/>
          <w:color w:val="000000" w:themeColor="text1"/>
          <w:sz w:val="22"/>
          <w:szCs w:val="22"/>
          <w:lang w:val="en-GB"/>
        </w:rPr>
        <w:lastRenderedPageBreak/>
        <w:t>Rolls-Royce Motor Cars Brisbane</w:t>
      </w:r>
    </w:p>
    <w:p w14:paraId="0E4A49D4" w14:textId="55B452C6" w:rsidR="00504CAB" w:rsidRPr="003C2797" w:rsidRDefault="00504CAB" w:rsidP="00504CAB">
      <w:pPr>
        <w:pStyle w:val="Bodycopy"/>
        <w:spacing w:after="0" w:line="360" w:lineRule="auto"/>
        <w:rPr>
          <w:rFonts w:ascii="Gill Alt One MT Light" w:hAnsi="Gill Alt One MT Light"/>
          <w:color w:val="000000" w:themeColor="text1"/>
          <w:szCs w:val="22"/>
        </w:rPr>
      </w:pPr>
      <w:r w:rsidRPr="003C2797">
        <w:rPr>
          <w:rFonts w:ascii="Gill Alt One MT Light" w:hAnsi="Gill Alt One MT Light"/>
          <w:color w:val="000000" w:themeColor="text1"/>
          <w:szCs w:val="22"/>
          <w:lang w:val="en-US" w:eastAsia="en-US"/>
        </w:rPr>
        <w:t xml:space="preserve">The sole </w:t>
      </w:r>
      <w:proofErr w:type="spellStart"/>
      <w:r w:rsidRPr="003C2797">
        <w:rPr>
          <w:rFonts w:ascii="Gill Alt One MT Light" w:hAnsi="Gill Alt One MT Light"/>
          <w:color w:val="000000" w:themeColor="text1"/>
          <w:szCs w:val="22"/>
          <w:lang w:val="en-US" w:eastAsia="en-US"/>
        </w:rPr>
        <w:t>authorised</w:t>
      </w:r>
      <w:proofErr w:type="spellEnd"/>
      <w:r w:rsidRPr="003C2797">
        <w:rPr>
          <w:rFonts w:ascii="Gill Alt One MT Light" w:hAnsi="Gill Alt One MT Light"/>
          <w:color w:val="000000" w:themeColor="text1"/>
          <w:szCs w:val="22"/>
          <w:lang w:val="en-US" w:eastAsia="en-US"/>
        </w:rPr>
        <w:t xml:space="preserve"> Rolls-Royce Motor Cars dealer in Queensland is operated by </w:t>
      </w:r>
      <w:r w:rsidR="00B727F1" w:rsidRPr="003C2797">
        <w:rPr>
          <w:rFonts w:ascii="Gill Alt One MT Light" w:hAnsi="Gill Alt One MT Light"/>
          <w:color w:val="000000" w:themeColor="text1"/>
          <w:szCs w:val="22"/>
        </w:rPr>
        <w:t>LMM Holdings Pty Limited</w:t>
      </w:r>
      <w:r w:rsidR="00DC1D9F" w:rsidRPr="003C2797">
        <w:rPr>
          <w:rFonts w:ascii="Gill Alt One MT Light" w:hAnsi="Gill Alt One MT Light"/>
          <w:color w:val="000000" w:themeColor="text1"/>
          <w:szCs w:val="22"/>
        </w:rPr>
        <w:t>, part of the Sime Darby Group</w:t>
      </w:r>
      <w:r w:rsidR="00B668F6">
        <w:rPr>
          <w:rFonts w:ascii="Gill Alt One MT Light" w:hAnsi="Gill Alt One MT Light"/>
          <w:color w:val="000000" w:themeColor="text1"/>
          <w:szCs w:val="22"/>
        </w:rPr>
        <w:t>.</w:t>
      </w:r>
    </w:p>
    <w:p w14:paraId="5C8F057C" w14:textId="1F18F2DB" w:rsidR="00966B8B" w:rsidRPr="003C2797" w:rsidRDefault="00BF301C" w:rsidP="001370A1">
      <w:pPr>
        <w:pStyle w:val="Bodycopy"/>
        <w:spacing w:after="0" w:line="360" w:lineRule="auto"/>
        <w:rPr>
          <w:rFonts w:ascii="Gill Alt One MT Light" w:hAnsi="Gill Alt One MT Light"/>
          <w:bCs/>
          <w:i/>
          <w:color w:val="000000" w:themeColor="text1"/>
          <w:szCs w:val="22"/>
        </w:rPr>
      </w:pPr>
      <w:r w:rsidRPr="003C2797">
        <w:rPr>
          <w:rFonts w:ascii="Gill Alt One MT Light" w:hAnsi="Gill Alt One MT Light"/>
          <w:i/>
          <w:color w:val="000000" w:themeColor="text1"/>
          <w:szCs w:val="22"/>
          <w:lang w:val="en-US" w:eastAsia="en-US"/>
        </w:rPr>
        <w:t>Service</w:t>
      </w:r>
      <w:r w:rsidR="001370A1">
        <w:rPr>
          <w:rFonts w:ascii="Gill Alt One MT Light" w:hAnsi="Gill Alt One MT Light"/>
          <w:i/>
          <w:color w:val="000000" w:themeColor="text1"/>
          <w:szCs w:val="22"/>
          <w:lang w:val="en-US" w:eastAsia="en-US"/>
        </w:rPr>
        <w:t xml:space="preserve"> : </w:t>
      </w:r>
      <w:r w:rsidR="009D466C" w:rsidRPr="003C2797">
        <w:rPr>
          <w:rFonts w:ascii="Gill Alt One MT Light" w:hAnsi="Gill Alt One MT Light"/>
          <w:i/>
          <w:color w:val="000000" w:themeColor="text1"/>
          <w:szCs w:val="22"/>
        </w:rPr>
        <w:t>800 Ann St, Fortitude Valley, QLD 4006</w:t>
      </w:r>
      <w:r w:rsidR="009D466C" w:rsidRPr="003C2797">
        <w:rPr>
          <w:rFonts w:ascii="Gill Alt One MT Light" w:hAnsi="Gill Alt One MT Light"/>
          <w:bCs/>
          <w:i/>
          <w:color w:val="000000" w:themeColor="text1"/>
          <w:szCs w:val="22"/>
        </w:rPr>
        <w:t xml:space="preserve"> </w:t>
      </w:r>
    </w:p>
    <w:p w14:paraId="074F3F69" w14:textId="538F4147" w:rsidR="0089017A" w:rsidRPr="00A32DF6" w:rsidRDefault="0089017A" w:rsidP="0089017A">
      <w:pPr>
        <w:spacing w:line="360" w:lineRule="auto"/>
        <w:rPr>
          <w:rFonts w:ascii="Gill Alt One MT Light" w:hAnsi="Gill Alt One MT Light"/>
          <w:bCs/>
          <w:color w:val="000000" w:themeColor="text1"/>
          <w:sz w:val="22"/>
          <w:szCs w:val="22"/>
        </w:rPr>
      </w:pPr>
      <w:r w:rsidRPr="00A32DF6">
        <w:rPr>
          <w:rFonts w:ascii="Gill Alt One MT Light" w:hAnsi="Gill Alt One MT Light"/>
          <w:bCs/>
          <w:color w:val="000000" w:themeColor="text1"/>
          <w:sz w:val="22"/>
          <w:szCs w:val="22"/>
        </w:rPr>
        <w:t xml:space="preserve">T: 07 3853 0200   </w:t>
      </w:r>
    </w:p>
    <w:p w14:paraId="30E3B64A" w14:textId="77777777" w:rsidR="00BF301C" w:rsidRPr="00A32DF6" w:rsidRDefault="00BF301C" w:rsidP="00504CAB">
      <w:pPr>
        <w:spacing w:line="360" w:lineRule="auto"/>
        <w:rPr>
          <w:rFonts w:ascii="Gill Alt One MT Light" w:hAnsi="Gill Alt One MT Light"/>
          <w:bCs/>
          <w:color w:val="000000" w:themeColor="text1"/>
          <w:sz w:val="22"/>
          <w:szCs w:val="22"/>
        </w:rPr>
      </w:pPr>
    </w:p>
    <w:p w14:paraId="4BD1610E" w14:textId="2A2C8C2B" w:rsidR="00504CAB" w:rsidRPr="003C2797" w:rsidRDefault="00504CAB" w:rsidP="00504CAB">
      <w:pPr>
        <w:spacing w:line="360" w:lineRule="auto"/>
        <w:rPr>
          <w:rFonts w:ascii="Gill Alt One MT Light" w:hAnsi="Gill Alt One MT Light"/>
          <w:b/>
          <w:bCs/>
          <w:color w:val="000000" w:themeColor="text1"/>
          <w:sz w:val="22"/>
          <w:szCs w:val="22"/>
          <w:u w:val="single"/>
          <w:lang w:val="en-GB"/>
        </w:rPr>
      </w:pPr>
      <w:r w:rsidRPr="003C2797">
        <w:rPr>
          <w:rFonts w:ascii="Gill Alt One MT Light" w:hAnsi="Gill Alt One MT Light"/>
          <w:bCs/>
          <w:color w:val="000000" w:themeColor="text1"/>
          <w:sz w:val="22"/>
          <w:szCs w:val="22"/>
          <w:lang w:val="en-GB"/>
        </w:rPr>
        <w:t xml:space="preserve">Through the sole authorised dealer, a Rolls-Royce owner will receive support and advice on all aspects of their motor car and a comprehensive four-year ownership package, including unlimited mileage warranty, service inclusive package and roadside assistance, access to Rolls-Royce genuine parts and regular software updates. Rolls-Royce Motor Cars </w:t>
      </w:r>
      <w:r w:rsidR="00BF301C" w:rsidRPr="003C2797">
        <w:rPr>
          <w:rFonts w:ascii="Gill Alt One MT Light" w:hAnsi="Gill Alt One MT Light"/>
          <w:bCs/>
          <w:color w:val="000000" w:themeColor="text1"/>
          <w:sz w:val="22"/>
          <w:szCs w:val="22"/>
          <w:lang w:val="en-GB"/>
        </w:rPr>
        <w:t>Brisbane</w:t>
      </w:r>
      <w:r w:rsidRPr="003C2797">
        <w:rPr>
          <w:rFonts w:ascii="Gill Alt One MT Light" w:hAnsi="Gill Alt One MT Light"/>
          <w:bCs/>
          <w:color w:val="000000" w:themeColor="text1"/>
          <w:sz w:val="22"/>
          <w:szCs w:val="22"/>
          <w:lang w:val="en-GB"/>
        </w:rPr>
        <w:t xml:space="preserve"> technicians have access to the most innovative diagnostic service equipment available, and regular, ongoing </w:t>
      </w:r>
      <w:r w:rsidR="00BF301C" w:rsidRPr="003C2797">
        <w:rPr>
          <w:rFonts w:ascii="Gill Alt One MT Light" w:hAnsi="Gill Alt One MT Light"/>
          <w:bCs/>
          <w:color w:val="000000" w:themeColor="text1"/>
          <w:sz w:val="22"/>
          <w:szCs w:val="22"/>
          <w:lang w:val="en-GB"/>
        </w:rPr>
        <w:t>updates from the Asia Pacific team</w:t>
      </w:r>
      <w:r w:rsidRPr="003C2797">
        <w:rPr>
          <w:rFonts w:ascii="Gill Alt One MT Light" w:hAnsi="Gill Alt One MT Light"/>
          <w:bCs/>
          <w:color w:val="000000" w:themeColor="text1"/>
          <w:sz w:val="22"/>
          <w:szCs w:val="22"/>
          <w:lang w:val="en-GB"/>
        </w:rPr>
        <w:t xml:space="preserve"> means they are always on top of the latest technology.</w:t>
      </w:r>
      <w:r w:rsidR="00BF301C" w:rsidRPr="003C2797">
        <w:rPr>
          <w:rFonts w:ascii="Gill Alt One MT Light" w:hAnsi="Gill Alt One MT Light"/>
          <w:bCs/>
          <w:color w:val="000000" w:themeColor="text1"/>
          <w:sz w:val="22"/>
          <w:szCs w:val="22"/>
          <w:lang w:val="en-GB"/>
        </w:rPr>
        <w:t xml:space="preserve"> </w:t>
      </w:r>
    </w:p>
    <w:p w14:paraId="49F31FE0" w14:textId="77777777" w:rsidR="00504CAB" w:rsidRPr="003C2797" w:rsidRDefault="00504CAB" w:rsidP="003B42B3">
      <w:pPr>
        <w:spacing w:line="360" w:lineRule="auto"/>
        <w:rPr>
          <w:rFonts w:ascii="Gill Alt One MT Light" w:eastAsia="Gill Alt One MT Light" w:hAnsi="Gill Alt One MT Light" w:cs="Gill Alt One MT Light"/>
          <w:b/>
          <w:bCs/>
          <w:color w:val="000000" w:themeColor="text1"/>
          <w:sz w:val="22"/>
          <w:szCs w:val="22"/>
          <w:u w:val="single" w:color="000000"/>
          <w:bdr w:val="nil"/>
          <w:lang w:val="en-GB" w:eastAsia="en-GB"/>
        </w:rPr>
      </w:pPr>
    </w:p>
    <w:p w14:paraId="5869BA47" w14:textId="0253E981" w:rsidR="004D15A0" w:rsidRPr="003C2797" w:rsidRDefault="004D15A0" w:rsidP="004D15A0">
      <w:pPr>
        <w:pStyle w:val="Body"/>
        <w:spacing w:line="360" w:lineRule="auto"/>
        <w:rPr>
          <w:rFonts w:ascii="Gill Alt One MT Light" w:eastAsia="Gill Alt One MT Light" w:hAnsi="Gill Alt One MT Light" w:cs="Gill Alt One MT Light"/>
          <w:color w:val="000000" w:themeColor="text1"/>
          <w:lang w:val="en-GB"/>
        </w:rPr>
      </w:pPr>
      <w:r w:rsidRPr="003C2797">
        <w:rPr>
          <w:rFonts w:ascii="Gill Alt One MT Light" w:eastAsia="Gill Alt One MT Light" w:hAnsi="Gill Alt One MT Light" w:cs="Gill Alt One MT Light"/>
          <w:b/>
          <w:bCs/>
          <w:color w:val="000000" w:themeColor="text1"/>
          <w:u w:val="single"/>
          <w:lang w:val="en-GB"/>
        </w:rPr>
        <w:t>Further information:</w:t>
      </w:r>
    </w:p>
    <w:p w14:paraId="5265B42B" w14:textId="3EDB6079" w:rsidR="00903F8D" w:rsidRDefault="004D15A0" w:rsidP="003C2797">
      <w:pPr>
        <w:pStyle w:val="PlainText"/>
        <w:spacing w:line="360" w:lineRule="auto"/>
        <w:rPr>
          <w:rFonts w:ascii="Gill Alt One MT Light" w:eastAsia="Gill Alt One MT Light" w:hAnsi="Gill Alt One MT Light" w:cs="Gill Alt One MT Light"/>
          <w:color w:val="000000" w:themeColor="text1"/>
          <w:sz w:val="22"/>
          <w:szCs w:val="22"/>
          <w:lang w:val="en-GB"/>
        </w:rPr>
      </w:pPr>
      <w:r w:rsidRPr="003C2797">
        <w:rPr>
          <w:rFonts w:ascii="Gill Alt One MT Light" w:eastAsia="Gill Alt One MT Light" w:hAnsi="Gill Alt One MT Light" w:cs="Gill Alt One MT Light"/>
          <w:color w:val="000000" w:themeColor="text1"/>
          <w:sz w:val="22"/>
          <w:szCs w:val="22"/>
          <w:lang w:val="en-GB"/>
        </w:rPr>
        <w:t xml:space="preserve">You can find all our press releases and press kits, as well as a wide selection of high resolution, downloadable photographs and video footage at our media website, </w:t>
      </w:r>
      <w:hyperlink r:id="rId10" w:history="1">
        <w:proofErr w:type="spellStart"/>
        <w:r w:rsidRPr="003C2797">
          <w:rPr>
            <w:rStyle w:val="Hyperlink1"/>
            <w:color w:val="000000" w:themeColor="text1"/>
            <w:lang w:val="en-GB"/>
          </w:rPr>
          <w:t>PressClub</w:t>
        </w:r>
        <w:proofErr w:type="spellEnd"/>
      </w:hyperlink>
      <w:r w:rsidRPr="003C2797">
        <w:rPr>
          <w:rFonts w:ascii="Gill Alt One MT Light" w:eastAsia="Gill Alt One MT Light" w:hAnsi="Gill Alt One MT Light" w:cs="Gill Alt One MT Light"/>
          <w:color w:val="000000" w:themeColor="text1"/>
          <w:sz w:val="22"/>
          <w:szCs w:val="22"/>
          <w:lang w:val="en-GB"/>
        </w:rPr>
        <w:t xml:space="preserve">. You can also find the communications team at Rolls-Royce Motor Cars on </w:t>
      </w:r>
      <w:hyperlink r:id="rId11" w:history="1">
        <w:r w:rsidRPr="003C2797">
          <w:rPr>
            <w:rStyle w:val="Hyperlink1"/>
            <w:color w:val="000000" w:themeColor="text1"/>
            <w:lang w:val="en-GB"/>
          </w:rPr>
          <w:t>Twitter</w:t>
        </w:r>
      </w:hyperlink>
      <w:r w:rsidRPr="003C2797">
        <w:rPr>
          <w:rFonts w:ascii="Gill Alt One MT Light" w:eastAsia="Gill Alt One MT Light" w:hAnsi="Gill Alt One MT Light" w:cs="Gill Alt One MT Light"/>
          <w:color w:val="000000" w:themeColor="text1"/>
          <w:sz w:val="22"/>
          <w:szCs w:val="22"/>
          <w:lang w:val="en-GB"/>
        </w:rPr>
        <w:t xml:space="preserve"> and </w:t>
      </w:r>
      <w:hyperlink r:id="rId12" w:history="1">
        <w:r w:rsidRPr="003C2797">
          <w:rPr>
            <w:rStyle w:val="Hyperlink1"/>
            <w:color w:val="000000" w:themeColor="text1"/>
            <w:lang w:val="en-GB"/>
          </w:rPr>
          <w:t>Instagram</w:t>
        </w:r>
      </w:hyperlink>
      <w:r w:rsidR="00B668F6">
        <w:rPr>
          <w:rFonts w:ascii="Gill Alt One MT Light" w:eastAsia="Gill Alt One MT Light" w:hAnsi="Gill Alt One MT Light" w:cs="Gill Alt One MT Light"/>
          <w:color w:val="000000" w:themeColor="text1"/>
          <w:sz w:val="22"/>
          <w:szCs w:val="22"/>
          <w:lang w:val="en-GB"/>
        </w:rPr>
        <w:t>.</w:t>
      </w:r>
    </w:p>
    <w:p w14:paraId="0110D641" w14:textId="77777777" w:rsidR="00B668F6" w:rsidRPr="003C2797" w:rsidRDefault="00B668F6" w:rsidP="003C2797">
      <w:pPr>
        <w:pStyle w:val="PlainText"/>
        <w:spacing w:line="360" w:lineRule="auto"/>
        <w:rPr>
          <w:rFonts w:ascii="Gill Alt One MT Light" w:eastAsia="Gill Alt One MT Light" w:hAnsi="Gill Alt One MT Light" w:cs="Gill Alt One MT Light"/>
          <w:b/>
          <w:bCs/>
          <w:color w:val="000000" w:themeColor="text1"/>
          <w:sz w:val="22"/>
          <w:szCs w:val="22"/>
          <w:u w:val="single"/>
          <w:lang w:val="en-GB"/>
        </w:rPr>
      </w:pPr>
    </w:p>
    <w:p w14:paraId="39711838" w14:textId="3F98579B" w:rsidR="004D15A0" w:rsidRPr="003C2797" w:rsidRDefault="004D15A0" w:rsidP="004D15A0">
      <w:pPr>
        <w:pStyle w:val="PlainText"/>
        <w:spacing w:line="360" w:lineRule="auto"/>
        <w:rPr>
          <w:rFonts w:ascii="Gill Alt One MT Light" w:eastAsia="Gill Alt One MT Light" w:hAnsi="Gill Alt One MT Light" w:cs="Gill Alt One MT Light"/>
          <w:color w:val="000000" w:themeColor="text1"/>
          <w:sz w:val="22"/>
          <w:szCs w:val="22"/>
          <w:u w:val="single" w:color="0000FF"/>
          <w:lang w:val="en-GB"/>
        </w:rPr>
      </w:pPr>
      <w:r w:rsidRPr="003C2797">
        <w:rPr>
          <w:rFonts w:ascii="Gill Alt One MT Light" w:eastAsia="Gill Alt One MT Light" w:hAnsi="Gill Alt One MT Light" w:cs="Gill Alt One MT Light"/>
          <w:b/>
          <w:bCs/>
          <w:color w:val="000000" w:themeColor="text1"/>
          <w:sz w:val="22"/>
          <w:szCs w:val="22"/>
          <w:u w:val="single"/>
          <w:lang w:val="en-GB"/>
        </w:rPr>
        <w:t>Contacts:</w:t>
      </w:r>
    </w:p>
    <w:p w14:paraId="37302024" w14:textId="77777777" w:rsidR="00B668F6" w:rsidRDefault="00B668F6" w:rsidP="004D15A0">
      <w:pPr>
        <w:pStyle w:val="Body"/>
        <w:spacing w:after="0" w:line="240" w:lineRule="auto"/>
        <w:jc w:val="both"/>
        <w:rPr>
          <w:rStyle w:val="None"/>
          <w:rFonts w:ascii="Gill Alt One MT Light" w:eastAsia="Gill Alt One MT Light" w:hAnsi="Gill Alt One MT Light" w:cs="Gill Alt One MT Light"/>
          <w:b/>
          <w:bCs/>
          <w:color w:val="000000" w:themeColor="text1"/>
          <w:lang w:val="en-GB"/>
        </w:rPr>
      </w:pPr>
    </w:p>
    <w:p w14:paraId="19E7D639" w14:textId="7DF83C59" w:rsidR="004D15A0" w:rsidRPr="003C2797" w:rsidRDefault="004D15A0" w:rsidP="004D15A0">
      <w:pPr>
        <w:pStyle w:val="Body"/>
        <w:spacing w:after="0" w:line="240" w:lineRule="auto"/>
        <w:jc w:val="both"/>
        <w:rPr>
          <w:rStyle w:val="None"/>
          <w:rFonts w:ascii="Gill Alt One MT Light" w:eastAsia="Gill Alt One MT Light" w:hAnsi="Gill Alt One MT Light" w:cs="Gill Alt One MT Light"/>
          <w:b/>
          <w:bCs/>
          <w:color w:val="000000" w:themeColor="text1"/>
          <w:lang w:val="en-GB"/>
        </w:rPr>
      </w:pPr>
      <w:r w:rsidRPr="003C2797">
        <w:rPr>
          <w:rStyle w:val="None"/>
          <w:rFonts w:ascii="Gill Alt One MT Light" w:eastAsia="Gill Alt One MT Light" w:hAnsi="Gill Alt One MT Light" w:cs="Gill Alt One MT Light"/>
          <w:b/>
          <w:bCs/>
          <w:color w:val="000000" w:themeColor="text1"/>
          <w:lang w:val="en-GB"/>
        </w:rPr>
        <w:t>Regional</w:t>
      </w:r>
    </w:p>
    <w:p w14:paraId="6E1204F2" w14:textId="77777777" w:rsidR="004D15A0" w:rsidRPr="003C2797" w:rsidRDefault="004D15A0" w:rsidP="004D15A0">
      <w:pPr>
        <w:pStyle w:val="Body"/>
        <w:spacing w:after="0" w:line="240" w:lineRule="auto"/>
        <w:rPr>
          <w:rFonts w:ascii="Gill Alt One MT Light" w:eastAsia="Gill Alt One MT Light" w:hAnsi="Gill Alt One MT Light" w:cs="Gill Alt One MT Light"/>
          <w:b/>
          <w:bCs/>
          <w:color w:val="000000" w:themeColor="text1"/>
          <w:lang w:val="en-GB"/>
        </w:rPr>
      </w:pPr>
    </w:p>
    <w:p w14:paraId="2D2F7EA4" w14:textId="3158298A" w:rsidR="00B36234" w:rsidRDefault="004D15A0" w:rsidP="004D15A0">
      <w:pPr>
        <w:pStyle w:val="Body"/>
        <w:rPr>
          <w:rStyle w:val="Hyperlink2"/>
          <w:color w:val="000000" w:themeColor="text1"/>
          <w:u w:val="none"/>
          <w:lang w:val="en-GB"/>
        </w:rPr>
      </w:pPr>
      <w:r w:rsidRPr="003C2797">
        <w:rPr>
          <w:rStyle w:val="None"/>
          <w:rFonts w:ascii="Gill Alt One MT Light" w:eastAsia="Gill Alt One MT Light" w:hAnsi="Gill Alt One MT Light" w:cs="Gill Alt One MT Light"/>
          <w:b/>
          <w:bCs/>
          <w:color w:val="000000" w:themeColor="text1"/>
          <w:lang w:val="en-GB"/>
        </w:rPr>
        <w:t>Asia Pacific – South</w:t>
      </w:r>
      <w:r w:rsidRPr="003C2797">
        <w:rPr>
          <w:rStyle w:val="None"/>
          <w:rFonts w:ascii="Gill Alt One MT Light" w:eastAsia="Gill Alt One MT Light" w:hAnsi="Gill Alt One MT Light" w:cs="Gill Alt One MT Light"/>
          <w:b/>
          <w:bCs/>
          <w:color w:val="000000" w:themeColor="text1"/>
          <w:lang w:val="en-GB"/>
        </w:rPr>
        <w:br/>
      </w:r>
      <w:r w:rsidRPr="003C2797">
        <w:rPr>
          <w:rStyle w:val="None"/>
          <w:rFonts w:ascii="Gill Alt One MT Light" w:eastAsia="Gill Alt One MT Light" w:hAnsi="Gill Alt One MT Light" w:cs="Gill Alt One MT Light"/>
          <w:color w:val="000000" w:themeColor="text1"/>
          <w:lang w:val="en-GB"/>
        </w:rPr>
        <w:t>Hal Serudin</w:t>
      </w:r>
      <w:r w:rsidRPr="003C2797">
        <w:rPr>
          <w:rStyle w:val="None"/>
          <w:rFonts w:ascii="Gill Alt One MT Light" w:eastAsia="Gill Alt One MT Light" w:hAnsi="Gill Alt One MT Light" w:cs="Gill Alt One MT Light"/>
          <w:color w:val="000000" w:themeColor="text1"/>
          <w:lang w:val="en-GB"/>
        </w:rPr>
        <w:tab/>
      </w:r>
      <w:r w:rsidRPr="003C2797">
        <w:rPr>
          <w:rStyle w:val="None"/>
          <w:rFonts w:ascii="Gill Alt One MT Light" w:eastAsia="Gill Alt One MT Light" w:hAnsi="Gill Alt One MT Light" w:cs="Gill Alt One MT Light"/>
          <w:color w:val="000000" w:themeColor="text1"/>
          <w:lang w:val="en-GB"/>
        </w:rPr>
        <w:tab/>
        <w:t>+65 6838 9675</w:t>
      </w:r>
      <w:r w:rsidRPr="003C2797">
        <w:rPr>
          <w:rStyle w:val="None"/>
          <w:rFonts w:ascii="Gill Alt One MT Light" w:eastAsia="Gill Alt One MT Light" w:hAnsi="Gill Alt One MT Light" w:cs="Gill Alt One MT Light"/>
          <w:color w:val="000000" w:themeColor="text1"/>
          <w:lang w:val="en-GB"/>
        </w:rPr>
        <w:tab/>
      </w:r>
      <w:r w:rsidRPr="003C2797">
        <w:rPr>
          <w:rStyle w:val="None"/>
          <w:rFonts w:ascii="Gill Alt One MT Light" w:eastAsia="Gill Alt One MT Light" w:hAnsi="Gill Alt One MT Light" w:cs="Gill Alt One MT Light"/>
          <w:color w:val="000000" w:themeColor="text1"/>
          <w:lang w:val="en-GB"/>
        </w:rPr>
        <w:tab/>
      </w:r>
      <w:hyperlink r:id="rId13" w:history="1">
        <w:r w:rsidR="00B36234" w:rsidRPr="00B56E6E">
          <w:rPr>
            <w:rStyle w:val="Hyperlink"/>
            <w:rFonts w:ascii="Gill Alt One MT Light" w:eastAsia="Gill Alt One MT Light" w:hAnsi="Gill Alt One MT Light" w:cs="Gill Alt One MT Light"/>
            <w:u w:color="0000FF"/>
            <w:lang w:val="en-GB"/>
          </w:rPr>
          <w:t>hal.serudin@rolls-roycemotorcars.com</w:t>
        </w:r>
      </w:hyperlink>
    </w:p>
    <w:p w14:paraId="7FDF65F1" w14:textId="4C4DC331" w:rsidR="003C2797" w:rsidRPr="00B668F6" w:rsidRDefault="004D15A0" w:rsidP="00B668F6">
      <w:pPr>
        <w:pStyle w:val="Body"/>
        <w:rPr>
          <w:rFonts w:ascii="Gill Alt One MT Light" w:eastAsia="Gill Alt One MT Light" w:hAnsi="Gill Alt One MT Light" w:cs="Gill Alt One MT Light"/>
          <w:color w:val="000000" w:themeColor="text1"/>
          <w:u w:val="single" w:color="0000FF"/>
          <w:lang w:val="de-DE"/>
        </w:rPr>
      </w:pPr>
      <w:r w:rsidRPr="003C2797">
        <w:rPr>
          <w:rStyle w:val="Hyperlink2"/>
          <w:color w:val="000000" w:themeColor="text1"/>
          <w:u w:val="none"/>
          <w:lang w:val="de-DE"/>
        </w:rPr>
        <w:t>Brendan Mok</w:t>
      </w:r>
      <w:r w:rsidRPr="003C2797">
        <w:rPr>
          <w:rStyle w:val="Hyperlink2"/>
          <w:color w:val="000000" w:themeColor="text1"/>
          <w:u w:val="none"/>
          <w:lang w:val="de-DE"/>
        </w:rPr>
        <w:tab/>
      </w:r>
      <w:r w:rsidRPr="003C2797">
        <w:rPr>
          <w:rStyle w:val="Hyperlink2"/>
          <w:color w:val="000000" w:themeColor="text1"/>
          <w:u w:val="none"/>
          <w:lang w:val="de-DE"/>
        </w:rPr>
        <w:tab/>
        <w:t>+65 6838 9687</w:t>
      </w:r>
      <w:r w:rsidRPr="003C2797">
        <w:rPr>
          <w:rStyle w:val="Hyperlink2"/>
          <w:color w:val="000000" w:themeColor="text1"/>
          <w:u w:val="none"/>
          <w:lang w:val="de-DE"/>
        </w:rPr>
        <w:tab/>
      </w:r>
      <w:r w:rsidRPr="003C2797">
        <w:rPr>
          <w:rStyle w:val="Hyperlink2"/>
          <w:color w:val="000000" w:themeColor="text1"/>
          <w:u w:val="none"/>
          <w:lang w:val="de-DE"/>
        </w:rPr>
        <w:tab/>
      </w:r>
      <w:hyperlink r:id="rId14" w:history="1">
        <w:r w:rsidR="00B36234" w:rsidRPr="00B56E6E">
          <w:rPr>
            <w:rStyle w:val="Hyperlink"/>
            <w:rFonts w:ascii="Gill Alt One MT Light" w:eastAsia="Gill Alt One MT Light" w:hAnsi="Gill Alt One MT Light" w:cs="Gill Alt One MT Light"/>
            <w:u w:color="0000FF"/>
            <w:lang w:val="de-DE"/>
          </w:rPr>
          <w:t>brendan.mok@rolls-roycemotorcars.com</w:t>
        </w:r>
      </w:hyperlink>
      <w:bookmarkStart w:id="0" w:name="_GoBack"/>
      <w:bookmarkEnd w:id="0"/>
    </w:p>
    <w:sectPr w:rsidR="003C2797" w:rsidRPr="00B668F6" w:rsidSect="00B81D27">
      <w:type w:val="continuous"/>
      <w:pgSz w:w="11906" w:h="16838" w:code="9"/>
      <w:pgMar w:top="567" w:right="1274" w:bottom="153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82C500" w14:textId="77777777" w:rsidR="001414A5" w:rsidRDefault="001414A5">
      <w:r>
        <w:separator/>
      </w:r>
    </w:p>
  </w:endnote>
  <w:endnote w:type="continuationSeparator" w:id="0">
    <w:p w14:paraId="26DD9840" w14:textId="77777777" w:rsidR="001414A5" w:rsidRDefault="001414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ill Alt One MT Light"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ntley Expanded Light">
    <w:altName w:val="Times New Roman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Gill Alt One MT">
    <w:altName w:val="Gill Sans M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MW Helvetica Light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PMincho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Helvetica Neue">
    <w:panose1 w:val="020005030000000200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FA9573" w14:textId="45B05CCA" w:rsidR="001370A1" w:rsidRDefault="001370A1" w:rsidP="001370A1">
    <w:pPr>
      <w:pStyle w:val="Footer"/>
      <w:jc w:val="center"/>
    </w:pPr>
  </w:p>
  <w:p w14:paraId="3BF27FFC" w14:textId="7E77F6CF" w:rsidR="00583ADC" w:rsidRPr="00B8527F" w:rsidRDefault="00583ADC" w:rsidP="00AA1A7F">
    <w:pPr>
      <w:pStyle w:val="Footer"/>
      <w:spacing w:line="276" w:lineRule="auto"/>
      <w:jc w:val="center"/>
      <w:rPr>
        <w:rFonts w:ascii="Gill Alt One MT Light" w:hAnsi="Gill Alt One MT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60E23" w14:textId="77777777" w:rsidR="001414A5" w:rsidRDefault="001414A5">
      <w:r>
        <w:separator/>
      </w:r>
    </w:p>
  </w:footnote>
  <w:footnote w:type="continuationSeparator" w:id="0">
    <w:p w14:paraId="702B2D84" w14:textId="77777777" w:rsidR="001414A5" w:rsidRDefault="001414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FCF40" w14:textId="77777777" w:rsidR="00583ADC" w:rsidRDefault="00583ADC">
    <w:pPr>
      <w:pStyle w:val="Header"/>
      <w:jc w:val="center"/>
    </w:pPr>
    <w:r>
      <w:rPr>
        <w:noProof/>
      </w:rPr>
      <w:drawing>
        <wp:inline distT="0" distB="0" distL="0" distR="0" wp14:anchorId="65915350" wp14:editId="133603C0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23E8AFE" w14:textId="77777777" w:rsidR="00583ADC" w:rsidRDefault="00583ADC">
    <w:pPr>
      <w:pStyle w:val="Header"/>
      <w:jc w:val="center"/>
      <w:rPr>
        <w:sz w:val="20"/>
      </w:rPr>
    </w:pPr>
  </w:p>
  <w:p w14:paraId="0466E35B" w14:textId="77777777" w:rsidR="00583ADC" w:rsidRDefault="00583AD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8155D"/>
    <w:multiLevelType w:val="hybridMultilevel"/>
    <w:tmpl w:val="4A2A9FCA"/>
    <w:lvl w:ilvl="0" w:tplc="B5B8FB9E">
      <w:numFmt w:val="bullet"/>
      <w:lvlText w:val="•"/>
      <w:lvlJc w:val="left"/>
      <w:pPr>
        <w:ind w:left="360" w:hanging="360"/>
      </w:pPr>
      <w:rPr>
        <w:rFonts w:ascii="Gill Sans MT" w:eastAsia="Times New Roman" w:hAnsi="Gill Sans MT" w:cs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605964"/>
    <w:multiLevelType w:val="hybridMultilevel"/>
    <w:tmpl w:val="3CDAD7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12B55B26"/>
    <w:multiLevelType w:val="hybridMultilevel"/>
    <w:tmpl w:val="1FB84206"/>
    <w:lvl w:ilvl="0" w:tplc="B61E36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C5C92"/>
    <w:multiLevelType w:val="hybridMultilevel"/>
    <w:tmpl w:val="3E4EA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84A00"/>
    <w:multiLevelType w:val="hybridMultilevel"/>
    <w:tmpl w:val="C7D83ECA"/>
    <w:lvl w:ilvl="0" w:tplc="4290DCB6">
      <w:numFmt w:val="bullet"/>
      <w:lvlText w:val="-"/>
      <w:lvlJc w:val="left"/>
      <w:pPr>
        <w:ind w:left="720" w:hanging="360"/>
      </w:pPr>
      <w:rPr>
        <w:rFonts w:ascii="Gill Alt One MT Light" w:eastAsia="Calibri" w:hAnsi="Gill Alt One MT Light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22F1A"/>
    <w:multiLevelType w:val="hybridMultilevel"/>
    <w:tmpl w:val="4C06D2D6"/>
    <w:lvl w:ilvl="0" w:tplc="B61E36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33420"/>
    <w:multiLevelType w:val="hybridMultilevel"/>
    <w:tmpl w:val="0424430A"/>
    <w:lvl w:ilvl="0" w:tplc="084E1904">
      <w:start w:val="6"/>
      <w:numFmt w:val="bullet"/>
      <w:lvlText w:val="-"/>
      <w:lvlJc w:val="left"/>
      <w:pPr>
        <w:ind w:left="720" w:hanging="360"/>
      </w:pPr>
      <w:rPr>
        <w:rFonts w:ascii="Gill Alt One MT Light" w:eastAsia="Calibri" w:hAnsi="Gill Alt One MT Light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134BE1"/>
    <w:multiLevelType w:val="hybridMultilevel"/>
    <w:tmpl w:val="8B90BD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D70AB"/>
    <w:multiLevelType w:val="hybridMultilevel"/>
    <w:tmpl w:val="2404FB08"/>
    <w:lvl w:ilvl="0" w:tplc="68E6C996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  <w:rPr>
        <w:rFonts w:cs="Times New Roman"/>
      </w:rPr>
    </w:lvl>
  </w:abstractNum>
  <w:abstractNum w:abstractNumId="9" w15:restartNumberingAfterBreak="0">
    <w:nsid w:val="2C1A18BB"/>
    <w:multiLevelType w:val="hybridMultilevel"/>
    <w:tmpl w:val="EDD23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4C3FDF"/>
    <w:multiLevelType w:val="hybridMultilevel"/>
    <w:tmpl w:val="078E56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FD362A2"/>
    <w:multiLevelType w:val="hybridMultilevel"/>
    <w:tmpl w:val="3258D18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AA593D"/>
    <w:multiLevelType w:val="hybridMultilevel"/>
    <w:tmpl w:val="83607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1161E"/>
    <w:multiLevelType w:val="hybridMultilevel"/>
    <w:tmpl w:val="BFE6864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 w15:restartNumberingAfterBreak="0">
    <w:nsid w:val="3A6E5A27"/>
    <w:multiLevelType w:val="hybridMultilevel"/>
    <w:tmpl w:val="010C80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B228E"/>
    <w:multiLevelType w:val="hybridMultilevel"/>
    <w:tmpl w:val="9366211A"/>
    <w:lvl w:ilvl="0" w:tplc="3760BFE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C37677"/>
    <w:multiLevelType w:val="hybridMultilevel"/>
    <w:tmpl w:val="C83C2DEC"/>
    <w:lvl w:ilvl="0" w:tplc="EC3446F6">
      <w:start w:val="1"/>
      <w:numFmt w:val="bullet"/>
      <w:lvlText w:val="-"/>
      <w:lvlJc w:val="left"/>
      <w:pPr>
        <w:ind w:left="1800" w:hanging="360"/>
      </w:pPr>
      <w:rPr>
        <w:rFonts w:ascii="Bentley Expanded Light" w:eastAsia="Times New Roman" w:hAnsi="Bentley Expanded Light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90226F6"/>
    <w:multiLevelType w:val="hybridMultilevel"/>
    <w:tmpl w:val="C3865F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E5655A"/>
    <w:multiLevelType w:val="hybridMultilevel"/>
    <w:tmpl w:val="E7C8846A"/>
    <w:lvl w:ilvl="0" w:tplc="1C4AB19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B04FC8"/>
    <w:multiLevelType w:val="hybridMultilevel"/>
    <w:tmpl w:val="AEC8DE7E"/>
    <w:lvl w:ilvl="0" w:tplc="4B988F8E">
      <w:numFmt w:val="bullet"/>
      <w:lvlText w:val="-"/>
      <w:lvlJc w:val="left"/>
      <w:pPr>
        <w:ind w:left="720" w:hanging="360"/>
      </w:pPr>
      <w:rPr>
        <w:rFonts w:ascii="Gill Alt One MT Light" w:eastAsia="Calibri" w:hAnsi="Gill Alt One MT Light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3F0F4F"/>
    <w:multiLevelType w:val="hybridMultilevel"/>
    <w:tmpl w:val="213074F8"/>
    <w:lvl w:ilvl="0" w:tplc="D696B5D4">
      <w:start w:val="3"/>
      <w:numFmt w:val="bullet"/>
      <w:lvlText w:val="-"/>
      <w:lvlJc w:val="left"/>
      <w:pPr>
        <w:ind w:left="720" w:hanging="360"/>
      </w:pPr>
      <w:rPr>
        <w:rFonts w:ascii="Gill Alt One MT Light" w:eastAsia="Times New Roman" w:hAnsi="Gill Alt One MT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7D73B6"/>
    <w:multiLevelType w:val="hybridMultilevel"/>
    <w:tmpl w:val="BF54739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716E32"/>
    <w:multiLevelType w:val="hybridMultilevel"/>
    <w:tmpl w:val="9556A6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4370D4F"/>
    <w:multiLevelType w:val="hybridMultilevel"/>
    <w:tmpl w:val="7DF0D9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4" w15:restartNumberingAfterBreak="0">
    <w:nsid w:val="5AA3727F"/>
    <w:multiLevelType w:val="hybridMultilevel"/>
    <w:tmpl w:val="8514B7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E92DE4"/>
    <w:multiLevelType w:val="hybridMultilevel"/>
    <w:tmpl w:val="7D105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6" w15:restartNumberingAfterBreak="0">
    <w:nsid w:val="64BF37A6"/>
    <w:multiLevelType w:val="hybridMultilevel"/>
    <w:tmpl w:val="1B54BD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A8C4F8F"/>
    <w:multiLevelType w:val="hybridMultilevel"/>
    <w:tmpl w:val="BDF86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ACF6333"/>
    <w:multiLevelType w:val="hybridMultilevel"/>
    <w:tmpl w:val="C99291EC"/>
    <w:lvl w:ilvl="0" w:tplc="B61E3610">
      <w:start w:val="1"/>
      <w:numFmt w:val="bullet"/>
      <w:lvlText w:val=""/>
      <w:lvlJc w:val="left"/>
      <w:pPr>
        <w:tabs>
          <w:tab w:val="num" w:pos="435"/>
        </w:tabs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75F63A85"/>
    <w:multiLevelType w:val="hybridMultilevel"/>
    <w:tmpl w:val="964A0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AF5836"/>
    <w:multiLevelType w:val="hybridMultilevel"/>
    <w:tmpl w:val="773CBF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93377F0"/>
    <w:multiLevelType w:val="hybridMultilevel"/>
    <w:tmpl w:val="D11473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072BC8"/>
    <w:multiLevelType w:val="hybridMultilevel"/>
    <w:tmpl w:val="C4D816E6"/>
    <w:lvl w:ilvl="0" w:tplc="C7386928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  <w:rPr>
        <w:rFonts w:cs="Times New Roman"/>
      </w:rPr>
    </w:lvl>
  </w:abstractNum>
  <w:num w:numId="1">
    <w:abstractNumId w:val="24"/>
  </w:num>
  <w:num w:numId="2">
    <w:abstractNumId w:val="25"/>
  </w:num>
  <w:num w:numId="3">
    <w:abstractNumId w:val="8"/>
  </w:num>
  <w:num w:numId="4">
    <w:abstractNumId w:val="32"/>
  </w:num>
  <w:num w:numId="5">
    <w:abstractNumId w:val="22"/>
  </w:num>
  <w:num w:numId="6">
    <w:abstractNumId w:val="15"/>
  </w:num>
  <w:num w:numId="7">
    <w:abstractNumId w:val="18"/>
  </w:num>
  <w:num w:numId="8">
    <w:abstractNumId w:val="28"/>
  </w:num>
  <w:num w:numId="9">
    <w:abstractNumId w:val="2"/>
  </w:num>
  <w:num w:numId="10">
    <w:abstractNumId w:val="5"/>
  </w:num>
  <w:num w:numId="11">
    <w:abstractNumId w:val="10"/>
  </w:num>
  <w:num w:numId="12">
    <w:abstractNumId w:val="17"/>
  </w:num>
  <w:num w:numId="13">
    <w:abstractNumId w:val="1"/>
  </w:num>
  <w:num w:numId="14">
    <w:abstractNumId w:val="21"/>
  </w:num>
  <w:num w:numId="15">
    <w:abstractNumId w:val="31"/>
  </w:num>
  <w:num w:numId="16">
    <w:abstractNumId w:val="11"/>
  </w:num>
  <w:num w:numId="17">
    <w:abstractNumId w:val="13"/>
  </w:num>
  <w:num w:numId="18">
    <w:abstractNumId w:val="14"/>
  </w:num>
  <w:num w:numId="19">
    <w:abstractNumId w:val="30"/>
  </w:num>
  <w:num w:numId="20">
    <w:abstractNumId w:val="0"/>
  </w:num>
  <w:num w:numId="21">
    <w:abstractNumId w:val="9"/>
  </w:num>
  <w:num w:numId="22">
    <w:abstractNumId w:val="26"/>
  </w:num>
  <w:num w:numId="23">
    <w:abstractNumId w:val="2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6"/>
  </w:num>
  <w:num w:numId="28">
    <w:abstractNumId w:val="20"/>
  </w:num>
  <w:num w:numId="29">
    <w:abstractNumId w:val="4"/>
  </w:num>
  <w:num w:numId="30">
    <w:abstractNumId w:val="19"/>
  </w:num>
  <w:num w:numId="31">
    <w:abstractNumId w:val="7"/>
  </w:num>
  <w:num w:numId="32">
    <w:abstractNumId w:val="29"/>
  </w:num>
  <w:num w:numId="33">
    <w:abstractNumId w:val="12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TcwsjS2MDQwNzZR0lEKTi0uzszPAykwrgUAIGgklSwAAAA="/>
  </w:docVars>
  <w:rsids>
    <w:rsidRoot w:val="00674844"/>
    <w:rsid w:val="000016CA"/>
    <w:rsid w:val="000037B7"/>
    <w:rsid w:val="000058F4"/>
    <w:rsid w:val="000070EC"/>
    <w:rsid w:val="00011907"/>
    <w:rsid w:val="00012677"/>
    <w:rsid w:val="00013166"/>
    <w:rsid w:val="000136D1"/>
    <w:rsid w:val="00013D49"/>
    <w:rsid w:val="000140A2"/>
    <w:rsid w:val="00015034"/>
    <w:rsid w:val="000169EA"/>
    <w:rsid w:val="0001727D"/>
    <w:rsid w:val="00017502"/>
    <w:rsid w:val="00022139"/>
    <w:rsid w:val="000226C8"/>
    <w:rsid w:val="00022B11"/>
    <w:rsid w:val="0002564F"/>
    <w:rsid w:val="0002663E"/>
    <w:rsid w:val="000272EC"/>
    <w:rsid w:val="00027C12"/>
    <w:rsid w:val="00032C6D"/>
    <w:rsid w:val="00033471"/>
    <w:rsid w:val="00036835"/>
    <w:rsid w:val="00036FAE"/>
    <w:rsid w:val="00037D83"/>
    <w:rsid w:val="00037F5E"/>
    <w:rsid w:val="0004254D"/>
    <w:rsid w:val="0004439F"/>
    <w:rsid w:val="00044A5D"/>
    <w:rsid w:val="00044CCE"/>
    <w:rsid w:val="00045F49"/>
    <w:rsid w:val="00046A38"/>
    <w:rsid w:val="00046AC1"/>
    <w:rsid w:val="00047F83"/>
    <w:rsid w:val="00050B40"/>
    <w:rsid w:val="00051A0A"/>
    <w:rsid w:val="00054DBE"/>
    <w:rsid w:val="00055013"/>
    <w:rsid w:val="0005565E"/>
    <w:rsid w:val="00055A91"/>
    <w:rsid w:val="00056A0A"/>
    <w:rsid w:val="00056C4B"/>
    <w:rsid w:val="00060C4B"/>
    <w:rsid w:val="00060D62"/>
    <w:rsid w:val="0006117F"/>
    <w:rsid w:val="00062BC9"/>
    <w:rsid w:val="000653B5"/>
    <w:rsid w:val="00066298"/>
    <w:rsid w:val="00066975"/>
    <w:rsid w:val="00066CEF"/>
    <w:rsid w:val="00066FDC"/>
    <w:rsid w:val="000675FC"/>
    <w:rsid w:val="000703D9"/>
    <w:rsid w:val="000722E7"/>
    <w:rsid w:val="00072CA6"/>
    <w:rsid w:val="00073A24"/>
    <w:rsid w:val="000768DD"/>
    <w:rsid w:val="00077415"/>
    <w:rsid w:val="000805DA"/>
    <w:rsid w:val="000811C3"/>
    <w:rsid w:val="00082239"/>
    <w:rsid w:val="0008318F"/>
    <w:rsid w:val="00084E03"/>
    <w:rsid w:val="00084F33"/>
    <w:rsid w:val="0008769D"/>
    <w:rsid w:val="0009037D"/>
    <w:rsid w:val="00092076"/>
    <w:rsid w:val="00093004"/>
    <w:rsid w:val="000932DE"/>
    <w:rsid w:val="00095DC6"/>
    <w:rsid w:val="00096F01"/>
    <w:rsid w:val="000975CB"/>
    <w:rsid w:val="000A0493"/>
    <w:rsid w:val="000A30D3"/>
    <w:rsid w:val="000A381D"/>
    <w:rsid w:val="000A4D74"/>
    <w:rsid w:val="000B01FD"/>
    <w:rsid w:val="000B12CC"/>
    <w:rsid w:val="000B3DED"/>
    <w:rsid w:val="000B4FE5"/>
    <w:rsid w:val="000B6817"/>
    <w:rsid w:val="000B6895"/>
    <w:rsid w:val="000B6B12"/>
    <w:rsid w:val="000C1C62"/>
    <w:rsid w:val="000C286F"/>
    <w:rsid w:val="000C36DB"/>
    <w:rsid w:val="000C3D1A"/>
    <w:rsid w:val="000C3F7A"/>
    <w:rsid w:val="000C5040"/>
    <w:rsid w:val="000C5A1E"/>
    <w:rsid w:val="000C7F66"/>
    <w:rsid w:val="000D05D5"/>
    <w:rsid w:val="000D0B49"/>
    <w:rsid w:val="000D1794"/>
    <w:rsid w:val="000D2345"/>
    <w:rsid w:val="000D2998"/>
    <w:rsid w:val="000D312B"/>
    <w:rsid w:val="000D3473"/>
    <w:rsid w:val="000D612D"/>
    <w:rsid w:val="000E159D"/>
    <w:rsid w:val="000E711A"/>
    <w:rsid w:val="000E7F62"/>
    <w:rsid w:val="000F0D37"/>
    <w:rsid w:val="000F2AD8"/>
    <w:rsid w:val="000F6A68"/>
    <w:rsid w:val="000F6FCB"/>
    <w:rsid w:val="00100177"/>
    <w:rsid w:val="00100671"/>
    <w:rsid w:val="00101A04"/>
    <w:rsid w:val="00101E96"/>
    <w:rsid w:val="00101EBB"/>
    <w:rsid w:val="00102353"/>
    <w:rsid w:val="001033A0"/>
    <w:rsid w:val="00103A58"/>
    <w:rsid w:val="0010554D"/>
    <w:rsid w:val="0010719B"/>
    <w:rsid w:val="00111360"/>
    <w:rsid w:val="00112A76"/>
    <w:rsid w:val="00116382"/>
    <w:rsid w:val="00116AF4"/>
    <w:rsid w:val="00116C17"/>
    <w:rsid w:val="00116ED0"/>
    <w:rsid w:val="00117576"/>
    <w:rsid w:val="00117CCA"/>
    <w:rsid w:val="00122E79"/>
    <w:rsid w:val="001233A7"/>
    <w:rsid w:val="00125A22"/>
    <w:rsid w:val="0012614A"/>
    <w:rsid w:val="00126270"/>
    <w:rsid w:val="00126B31"/>
    <w:rsid w:val="001307EB"/>
    <w:rsid w:val="00130B3E"/>
    <w:rsid w:val="00130E24"/>
    <w:rsid w:val="00132B04"/>
    <w:rsid w:val="001343A9"/>
    <w:rsid w:val="00134B4E"/>
    <w:rsid w:val="00135477"/>
    <w:rsid w:val="001370A1"/>
    <w:rsid w:val="00137DBF"/>
    <w:rsid w:val="001402C3"/>
    <w:rsid w:val="001414A5"/>
    <w:rsid w:val="00141556"/>
    <w:rsid w:val="00141789"/>
    <w:rsid w:val="00141F1B"/>
    <w:rsid w:val="00142499"/>
    <w:rsid w:val="001438EA"/>
    <w:rsid w:val="00143B5A"/>
    <w:rsid w:val="00143B77"/>
    <w:rsid w:val="001441DC"/>
    <w:rsid w:val="00144400"/>
    <w:rsid w:val="00144DF1"/>
    <w:rsid w:val="00145A83"/>
    <w:rsid w:val="00146150"/>
    <w:rsid w:val="0014633E"/>
    <w:rsid w:val="001509D1"/>
    <w:rsid w:val="001529F1"/>
    <w:rsid w:val="00153312"/>
    <w:rsid w:val="001557C5"/>
    <w:rsid w:val="00160295"/>
    <w:rsid w:val="001608B2"/>
    <w:rsid w:val="00161BF9"/>
    <w:rsid w:val="00162FF7"/>
    <w:rsid w:val="0016329D"/>
    <w:rsid w:val="001640AB"/>
    <w:rsid w:val="00164647"/>
    <w:rsid w:val="00165C12"/>
    <w:rsid w:val="00166229"/>
    <w:rsid w:val="0017192C"/>
    <w:rsid w:val="00173846"/>
    <w:rsid w:val="0017392C"/>
    <w:rsid w:val="00174D39"/>
    <w:rsid w:val="0017566A"/>
    <w:rsid w:val="00180E70"/>
    <w:rsid w:val="00183BFF"/>
    <w:rsid w:val="0018666E"/>
    <w:rsid w:val="001927B4"/>
    <w:rsid w:val="001934FA"/>
    <w:rsid w:val="001941CD"/>
    <w:rsid w:val="0019431C"/>
    <w:rsid w:val="0019742B"/>
    <w:rsid w:val="001A0956"/>
    <w:rsid w:val="001A0C8A"/>
    <w:rsid w:val="001A100B"/>
    <w:rsid w:val="001A19E5"/>
    <w:rsid w:val="001A27C1"/>
    <w:rsid w:val="001A6065"/>
    <w:rsid w:val="001A6CD0"/>
    <w:rsid w:val="001A6D82"/>
    <w:rsid w:val="001A74B4"/>
    <w:rsid w:val="001B1924"/>
    <w:rsid w:val="001B2B55"/>
    <w:rsid w:val="001B3C62"/>
    <w:rsid w:val="001C1752"/>
    <w:rsid w:val="001C2672"/>
    <w:rsid w:val="001C2CE5"/>
    <w:rsid w:val="001C38F0"/>
    <w:rsid w:val="001C3BB4"/>
    <w:rsid w:val="001C4FF4"/>
    <w:rsid w:val="001C5056"/>
    <w:rsid w:val="001C57EB"/>
    <w:rsid w:val="001C5F63"/>
    <w:rsid w:val="001D0D9B"/>
    <w:rsid w:val="001D2B8A"/>
    <w:rsid w:val="001D41EF"/>
    <w:rsid w:val="001D52F7"/>
    <w:rsid w:val="001D6127"/>
    <w:rsid w:val="001D6A6D"/>
    <w:rsid w:val="001E2417"/>
    <w:rsid w:val="001E2821"/>
    <w:rsid w:val="001E37BE"/>
    <w:rsid w:val="001E3B76"/>
    <w:rsid w:val="001E6947"/>
    <w:rsid w:val="001E7453"/>
    <w:rsid w:val="001E7AA0"/>
    <w:rsid w:val="001F0137"/>
    <w:rsid w:val="001F2047"/>
    <w:rsid w:val="001F2264"/>
    <w:rsid w:val="001F3E24"/>
    <w:rsid w:val="001F40EE"/>
    <w:rsid w:val="001F4991"/>
    <w:rsid w:val="001F4B02"/>
    <w:rsid w:val="001F62D7"/>
    <w:rsid w:val="001F62E6"/>
    <w:rsid w:val="001F7068"/>
    <w:rsid w:val="002006C6"/>
    <w:rsid w:val="00201987"/>
    <w:rsid w:val="0020433E"/>
    <w:rsid w:val="00204C1E"/>
    <w:rsid w:val="002054F2"/>
    <w:rsid w:val="00206309"/>
    <w:rsid w:val="002106A4"/>
    <w:rsid w:val="00211A7B"/>
    <w:rsid w:val="002130FA"/>
    <w:rsid w:val="00213A3A"/>
    <w:rsid w:val="00215011"/>
    <w:rsid w:val="002202F5"/>
    <w:rsid w:val="00220F32"/>
    <w:rsid w:val="00223FBF"/>
    <w:rsid w:val="0022715D"/>
    <w:rsid w:val="002317AC"/>
    <w:rsid w:val="0023185E"/>
    <w:rsid w:val="00232732"/>
    <w:rsid w:val="00233199"/>
    <w:rsid w:val="002347BB"/>
    <w:rsid w:val="00234F95"/>
    <w:rsid w:val="002354C6"/>
    <w:rsid w:val="0024109F"/>
    <w:rsid w:val="00241F7E"/>
    <w:rsid w:val="0024326C"/>
    <w:rsid w:val="00244221"/>
    <w:rsid w:val="00244FB8"/>
    <w:rsid w:val="00245899"/>
    <w:rsid w:val="002470B9"/>
    <w:rsid w:val="00247334"/>
    <w:rsid w:val="0024751C"/>
    <w:rsid w:val="00247ACD"/>
    <w:rsid w:val="00250AFA"/>
    <w:rsid w:val="00254B4B"/>
    <w:rsid w:val="00256A06"/>
    <w:rsid w:val="00256FCD"/>
    <w:rsid w:val="002572A2"/>
    <w:rsid w:val="00257D6A"/>
    <w:rsid w:val="0026022C"/>
    <w:rsid w:val="00260C02"/>
    <w:rsid w:val="00261448"/>
    <w:rsid w:val="00261B73"/>
    <w:rsid w:val="00261C91"/>
    <w:rsid w:val="002633E5"/>
    <w:rsid w:val="00264FB9"/>
    <w:rsid w:val="00265494"/>
    <w:rsid w:val="0026614F"/>
    <w:rsid w:val="002675B2"/>
    <w:rsid w:val="002679EA"/>
    <w:rsid w:val="00271DC1"/>
    <w:rsid w:val="002724E9"/>
    <w:rsid w:val="00273134"/>
    <w:rsid w:val="00281CAA"/>
    <w:rsid w:val="00282628"/>
    <w:rsid w:val="00282A4F"/>
    <w:rsid w:val="00282E1F"/>
    <w:rsid w:val="0028310B"/>
    <w:rsid w:val="0028415D"/>
    <w:rsid w:val="00284344"/>
    <w:rsid w:val="002849B7"/>
    <w:rsid w:val="00284F36"/>
    <w:rsid w:val="00285346"/>
    <w:rsid w:val="00286102"/>
    <w:rsid w:val="00287944"/>
    <w:rsid w:val="00293F33"/>
    <w:rsid w:val="002943C0"/>
    <w:rsid w:val="002975EB"/>
    <w:rsid w:val="0029770E"/>
    <w:rsid w:val="00297883"/>
    <w:rsid w:val="002B0ACE"/>
    <w:rsid w:val="002B3CC9"/>
    <w:rsid w:val="002B5449"/>
    <w:rsid w:val="002B7730"/>
    <w:rsid w:val="002C5122"/>
    <w:rsid w:val="002C62BB"/>
    <w:rsid w:val="002C7872"/>
    <w:rsid w:val="002C7CE8"/>
    <w:rsid w:val="002D0C94"/>
    <w:rsid w:val="002D29CA"/>
    <w:rsid w:val="002D2A2E"/>
    <w:rsid w:val="002D3E85"/>
    <w:rsid w:val="002D3F3F"/>
    <w:rsid w:val="002D46F6"/>
    <w:rsid w:val="002D4A79"/>
    <w:rsid w:val="002D4FC9"/>
    <w:rsid w:val="002E3075"/>
    <w:rsid w:val="002E40F7"/>
    <w:rsid w:val="002E475A"/>
    <w:rsid w:val="002E5CCC"/>
    <w:rsid w:val="002E7567"/>
    <w:rsid w:val="002F08FD"/>
    <w:rsid w:val="002F0CF3"/>
    <w:rsid w:val="002F2216"/>
    <w:rsid w:val="002F2A0F"/>
    <w:rsid w:val="002F33F2"/>
    <w:rsid w:val="002F3526"/>
    <w:rsid w:val="002F60E3"/>
    <w:rsid w:val="002F7FA6"/>
    <w:rsid w:val="00301253"/>
    <w:rsid w:val="00301713"/>
    <w:rsid w:val="00301B2E"/>
    <w:rsid w:val="00301C57"/>
    <w:rsid w:val="00303918"/>
    <w:rsid w:val="00303C29"/>
    <w:rsid w:val="00304C0C"/>
    <w:rsid w:val="00304CEF"/>
    <w:rsid w:val="00305386"/>
    <w:rsid w:val="00305A80"/>
    <w:rsid w:val="00306143"/>
    <w:rsid w:val="0030732C"/>
    <w:rsid w:val="00307862"/>
    <w:rsid w:val="00310496"/>
    <w:rsid w:val="003108C6"/>
    <w:rsid w:val="003115C4"/>
    <w:rsid w:val="00312031"/>
    <w:rsid w:val="0031207D"/>
    <w:rsid w:val="0031212A"/>
    <w:rsid w:val="00313C86"/>
    <w:rsid w:val="00313E1C"/>
    <w:rsid w:val="0031550A"/>
    <w:rsid w:val="00315949"/>
    <w:rsid w:val="00316C8F"/>
    <w:rsid w:val="00316FE3"/>
    <w:rsid w:val="00320972"/>
    <w:rsid w:val="00320A40"/>
    <w:rsid w:val="00320B58"/>
    <w:rsid w:val="0032121A"/>
    <w:rsid w:val="00322A8B"/>
    <w:rsid w:val="0032487F"/>
    <w:rsid w:val="00327502"/>
    <w:rsid w:val="00330130"/>
    <w:rsid w:val="00331DC9"/>
    <w:rsid w:val="003363EF"/>
    <w:rsid w:val="00337465"/>
    <w:rsid w:val="003378CF"/>
    <w:rsid w:val="00337DF7"/>
    <w:rsid w:val="00337F4A"/>
    <w:rsid w:val="00340475"/>
    <w:rsid w:val="0034243F"/>
    <w:rsid w:val="00342C1E"/>
    <w:rsid w:val="003433AD"/>
    <w:rsid w:val="00345C19"/>
    <w:rsid w:val="00345E26"/>
    <w:rsid w:val="00347A31"/>
    <w:rsid w:val="003518B4"/>
    <w:rsid w:val="00353822"/>
    <w:rsid w:val="00353B5E"/>
    <w:rsid w:val="00354197"/>
    <w:rsid w:val="00354351"/>
    <w:rsid w:val="00354441"/>
    <w:rsid w:val="0035451E"/>
    <w:rsid w:val="00354571"/>
    <w:rsid w:val="00354814"/>
    <w:rsid w:val="0035647E"/>
    <w:rsid w:val="003571BB"/>
    <w:rsid w:val="00357AFB"/>
    <w:rsid w:val="00357D59"/>
    <w:rsid w:val="00357E19"/>
    <w:rsid w:val="00360D08"/>
    <w:rsid w:val="00361868"/>
    <w:rsid w:val="00361CBB"/>
    <w:rsid w:val="00363A6A"/>
    <w:rsid w:val="00364DE0"/>
    <w:rsid w:val="00366396"/>
    <w:rsid w:val="00366DB1"/>
    <w:rsid w:val="003726E4"/>
    <w:rsid w:val="00372BCE"/>
    <w:rsid w:val="00375864"/>
    <w:rsid w:val="0038063D"/>
    <w:rsid w:val="003810CE"/>
    <w:rsid w:val="003819A4"/>
    <w:rsid w:val="00382274"/>
    <w:rsid w:val="003834A3"/>
    <w:rsid w:val="00383FC8"/>
    <w:rsid w:val="00385908"/>
    <w:rsid w:val="00386C8F"/>
    <w:rsid w:val="0038760B"/>
    <w:rsid w:val="00390EF7"/>
    <w:rsid w:val="00391C6C"/>
    <w:rsid w:val="00392A09"/>
    <w:rsid w:val="00392EBB"/>
    <w:rsid w:val="00395FB6"/>
    <w:rsid w:val="0039779A"/>
    <w:rsid w:val="003A0234"/>
    <w:rsid w:val="003A482C"/>
    <w:rsid w:val="003A671D"/>
    <w:rsid w:val="003B058A"/>
    <w:rsid w:val="003B1697"/>
    <w:rsid w:val="003B16E0"/>
    <w:rsid w:val="003B205B"/>
    <w:rsid w:val="003B327D"/>
    <w:rsid w:val="003B42B3"/>
    <w:rsid w:val="003B6C7B"/>
    <w:rsid w:val="003B7965"/>
    <w:rsid w:val="003C1899"/>
    <w:rsid w:val="003C1EBA"/>
    <w:rsid w:val="003C2797"/>
    <w:rsid w:val="003C40C8"/>
    <w:rsid w:val="003D0A31"/>
    <w:rsid w:val="003D4879"/>
    <w:rsid w:val="003D4DCF"/>
    <w:rsid w:val="003D6278"/>
    <w:rsid w:val="003D6465"/>
    <w:rsid w:val="003D6688"/>
    <w:rsid w:val="003D7A40"/>
    <w:rsid w:val="003D7ECF"/>
    <w:rsid w:val="003E0237"/>
    <w:rsid w:val="003E254C"/>
    <w:rsid w:val="003E65FC"/>
    <w:rsid w:val="003F09FC"/>
    <w:rsid w:val="003F12E9"/>
    <w:rsid w:val="003F13FA"/>
    <w:rsid w:val="003F274A"/>
    <w:rsid w:val="003F3F8B"/>
    <w:rsid w:val="003F489E"/>
    <w:rsid w:val="003F5225"/>
    <w:rsid w:val="003F7F80"/>
    <w:rsid w:val="004002A1"/>
    <w:rsid w:val="00400423"/>
    <w:rsid w:val="00400FFB"/>
    <w:rsid w:val="00402C8F"/>
    <w:rsid w:val="0040350A"/>
    <w:rsid w:val="00404073"/>
    <w:rsid w:val="00404239"/>
    <w:rsid w:val="00404874"/>
    <w:rsid w:val="0040511B"/>
    <w:rsid w:val="0040562B"/>
    <w:rsid w:val="0040699C"/>
    <w:rsid w:val="00406D7C"/>
    <w:rsid w:val="0041103A"/>
    <w:rsid w:val="0041529F"/>
    <w:rsid w:val="0041619B"/>
    <w:rsid w:val="00417283"/>
    <w:rsid w:val="0042043A"/>
    <w:rsid w:val="00420B9F"/>
    <w:rsid w:val="00422A73"/>
    <w:rsid w:val="00423ABF"/>
    <w:rsid w:val="00424E34"/>
    <w:rsid w:val="00424ECE"/>
    <w:rsid w:val="0042595D"/>
    <w:rsid w:val="00425A86"/>
    <w:rsid w:val="00425B05"/>
    <w:rsid w:val="00426D3C"/>
    <w:rsid w:val="00430C1E"/>
    <w:rsid w:val="00433266"/>
    <w:rsid w:val="00433767"/>
    <w:rsid w:val="00433CEC"/>
    <w:rsid w:val="004349F8"/>
    <w:rsid w:val="00434C56"/>
    <w:rsid w:val="0044069D"/>
    <w:rsid w:val="0044099B"/>
    <w:rsid w:val="004414E4"/>
    <w:rsid w:val="00443890"/>
    <w:rsid w:val="00444EBB"/>
    <w:rsid w:val="004451A0"/>
    <w:rsid w:val="004455E3"/>
    <w:rsid w:val="00445CBB"/>
    <w:rsid w:val="00447442"/>
    <w:rsid w:val="00447EF7"/>
    <w:rsid w:val="0045052C"/>
    <w:rsid w:val="0045114C"/>
    <w:rsid w:val="00453ED8"/>
    <w:rsid w:val="00455EFF"/>
    <w:rsid w:val="00457438"/>
    <w:rsid w:val="00457BC0"/>
    <w:rsid w:val="00460532"/>
    <w:rsid w:val="00462330"/>
    <w:rsid w:val="00462D87"/>
    <w:rsid w:val="00462FC3"/>
    <w:rsid w:val="004635CC"/>
    <w:rsid w:val="00464137"/>
    <w:rsid w:val="00466444"/>
    <w:rsid w:val="004666F1"/>
    <w:rsid w:val="00466B10"/>
    <w:rsid w:val="0046764A"/>
    <w:rsid w:val="00472233"/>
    <w:rsid w:val="00473500"/>
    <w:rsid w:val="0047564E"/>
    <w:rsid w:val="00475FF1"/>
    <w:rsid w:val="00476022"/>
    <w:rsid w:val="00477EA3"/>
    <w:rsid w:val="0048017D"/>
    <w:rsid w:val="00480601"/>
    <w:rsid w:val="0048060A"/>
    <w:rsid w:val="00480CA6"/>
    <w:rsid w:val="00481420"/>
    <w:rsid w:val="00481736"/>
    <w:rsid w:val="00483322"/>
    <w:rsid w:val="00483F4B"/>
    <w:rsid w:val="0048626D"/>
    <w:rsid w:val="00491B2C"/>
    <w:rsid w:val="00492515"/>
    <w:rsid w:val="00492D42"/>
    <w:rsid w:val="00495300"/>
    <w:rsid w:val="00496D68"/>
    <w:rsid w:val="00497B0F"/>
    <w:rsid w:val="004A0382"/>
    <w:rsid w:val="004A19D9"/>
    <w:rsid w:val="004A3D16"/>
    <w:rsid w:val="004A470E"/>
    <w:rsid w:val="004A4A38"/>
    <w:rsid w:val="004B0973"/>
    <w:rsid w:val="004B2335"/>
    <w:rsid w:val="004B44BC"/>
    <w:rsid w:val="004B6058"/>
    <w:rsid w:val="004B6964"/>
    <w:rsid w:val="004B6F0E"/>
    <w:rsid w:val="004C0304"/>
    <w:rsid w:val="004C3AD3"/>
    <w:rsid w:val="004C4E3D"/>
    <w:rsid w:val="004D15A0"/>
    <w:rsid w:val="004D226E"/>
    <w:rsid w:val="004D2B98"/>
    <w:rsid w:val="004D2BB6"/>
    <w:rsid w:val="004D5A66"/>
    <w:rsid w:val="004D63C0"/>
    <w:rsid w:val="004D7987"/>
    <w:rsid w:val="004D7AF2"/>
    <w:rsid w:val="004E008F"/>
    <w:rsid w:val="004E0A45"/>
    <w:rsid w:val="004E11EE"/>
    <w:rsid w:val="004E2034"/>
    <w:rsid w:val="004E22FE"/>
    <w:rsid w:val="004E3139"/>
    <w:rsid w:val="004E4094"/>
    <w:rsid w:val="004E5977"/>
    <w:rsid w:val="004F5F57"/>
    <w:rsid w:val="004F68C0"/>
    <w:rsid w:val="004F70E0"/>
    <w:rsid w:val="005006CC"/>
    <w:rsid w:val="00500732"/>
    <w:rsid w:val="00503EC6"/>
    <w:rsid w:val="00504CAB"/>
    <w:rsid w:val="00507CF9"/>
    <w:rsid w:val="00507E7E"/>
    <w:rsid w:val="005100B1"/>
    <w:rsid w:val="005101AE"/>
    <w:rsid w:val="005109D3"/>
    <w:rsid w:val="00512D09"/>
    <w:rsid w:val="00513361"/>
    <w:rsid w:val="00514341"/>
    <w:rsid w:val="00516A0C"/>
    <w:rsid w:val="0051732F"/>
    <w:rsid w:val="00517FC2"/>
    <w:rsid w:val="00521743"/>
    <w:rsid w:val="0052262F"/>
    <w:rsid w:val="00524E3B"/>
    <w:rsid w:val="005270D0"/>
    <w:rsid w:val="00531E60"/>
    <w:rsid w:val="0053376B"/>
    <w:rsid w:val="00534B3B"/>
    <w:rsid w:val="00535B37"/>
    <w:rsid w:val="00537525"/>
    <w:rsid w:val="00537F97"/>
    <w:rsid w:val="0054172B"/>
    <w:rsid w:val="00542059"/>
    <w:rsid w:val="00542492"/>
    <w:rsid w:val="005442E2"/>
    <w:rsid w:val="00544473"/>
    <w:rsid w:val="00544555"/>
    <w:rsid w:val="00544BD0"/>
    <w:rsid w:val="00545157"/>
    <w:rsid w:val="00547138"/>
    <w:rsid w:val="0054750A"/>
    <w:rsid w:val="0054781C"/>
    <w:rsid w:val="005520A9"/>
    <w:rsid w:val="005526CD"/>
    <w:rsid w:val="0055299B"/>
    <w:rsid w:val="0055331E"/>
    <w:rsid w:val="00554601"/>
    <w:rsid w:val="00554BE3"/>
    <w:rsid w:val="00555FDE"/>
    <w:rsid w:val="00556710"/>
    <w:rsid w:val="00557185"/>
    <w:rsid w:val="00563CA3"/>
    <w:rsid w:val="00563CE9"/>
    <w:rsid w:val="00566107"/>
    <w:rsid w:val="005665D4"/>
    <w:rsid w:val="00567357"/>
    <w:rsid w:val="005710FA"/>
    <w:rsid w:val="00571547"/>
    <w:rsid w:val="00572901"/>
    <w:rsid w:val="00574E5E"/>
    <w:rsid w:val="00575F05"/>
    <w:rsid w:val="00580D87"/>
    <w:rsid w:val="005817ED"/>
    <w:rsid w:val="00583ADC"/>
    <w:rsid w:val="00583E28"/>
    <w:rsid w:val="005847E0"/>
    <w:rsid w:val="0058612F"/>
    <w:rsid w:val="00586137"/>
    <w:rsid w:val="005861CA"/>
    <w:rsid w:val="0058761D"/>
    <w:rsid w:val="00590A9C"/>
    <w:rsid w:val="00591A9A"/>
    <w:rsid w:val="0059208F"/>
    <w:rsid w:val="00593336"/>
    <w:rsid w:val="00593B47"/>
    <w:rsid w:val="005947FF"/>
    <w:rsid w:val="005962EE"/>
    <w:rsid w:val="00596565"/>
    <w:rsid w:val="005968F2"/>
    <w:rsid w:val="005A1DAF"/>
    <w:rsid w:val="005A2957"/>
    <w:rsid w:val="005A2F34"/>
    <w:rsid w:val="005A3312"/>
    <w:rsid w:val="005A49D2"/>
    <w:rsid w:val="005A53AE"/>
    <w:rsid w:val="005A5ECB"/>
    <w:rsid w:val="005A60AB"/>
    <w:rsid w:val="005A6D4C"/>
    <w:rsid w:val="005B0DC7"/>
    <w:rsid w:val="005B2130"/>
    <w:rsid w:val="005B4905"/>
    <w:rsid w:val="005B4FFC"/>
    <w:rsid w:val="005B5C12"/>
    <w:rsid w:val="005B6D66"/>
    <w:rsid w:val="005B6FF8"/>
    <w:rsid w:val="005B704A"/>
    <w:rsid w:val="005C01E9"/>
    <w:rsid w:val="005C1364"/>
    <w:rsid w:val="005C224E"/>
    <w:rsid w:val="005C29EE"/>
    <w:rsid w:val="005C465E"/>
    <w:rsid w:val="005C68D9"/>
    <w:rsid w:val="005D0682"/>
    <w:rsid w:val="005D11B6"/>
    <w:rsid w:val="005D1D0C"/>
    <w:rsid w:val="005D2EAA"/>
    <w:rsid w:val="005D30B6"/>
    <w:rsid w:val="005D3E31"/>
    <w:rsid w:val="005D3F8D"/>
    <w:rsid w:val="005D5158"/>
    <w:rsid w:val="005D65CA"/>
    <w:rsid w:val="005D6F03"/>
    <w:rsid w:val="005D7531"/>
    <w:rsid w:val="005D7EE1"/>
    <w:rsid w:val="005E07D9"/>
    <w:rsid w:val="005E0F84"/>
    <w:rsid w:val="005E2C41"/>
    <w:rsid w:val="005E3260"/>
    <w:rsid w:val="005E4421"/>
    <w:rsid w:val="005E45A0"/>
    <w:rsid w:val="005E5000"/>
    <w:rsid w:val="005E64E9"/>
    <w:rsid w:val="005F0C18"/>
    <w:rsid w:val="005F0EB9"/>
    <w:rsid w:val="005F0F2D"/>
    <w:rsid w:val="005F517C"/>
    <w:rsid w:val="005F5267"/>
    <w:rsid w:val="005F526C"/>
    <w:rsid w:val="006013CB"/>
    <w:rsid w:val="006023E7"/>
    <w:rsid w:val="00602F07"/>
    <w:rsid w:val="0060448C"/>
    <w:rsid w:val="00604B50"/>
    <w:rsid w:val="0060662E"/>
    <w:rsid w:val="00606EA9"/>
    <w:rsid w:val="00607463"/>
    <w:rsid w:val="00611DD7"/>
    <w:rsid w:val="0061258D"/>
    <w:rsid w:val="0061376F"/>
    <w:rsid w:val="00616834"/>
    <w:rsid w:val="00617BB7"/>
    <w:rsid w:val="0062161C"/>
    <w:rsid w:val="00621FDD"/>
    <w:rsid w:val="00622364"/>
    <w:rsid w:val="0062285F"/>
    <w:rsid w:val="00622F78"/>
    <w:rsid w:val="00624A80"/>
    <w:rsid w:val="00624F57"/>
    <w:rsid w:val="00626927"/>
    <w:rsid w:val="00626E57"/>
    <w:rsid w:val="00630398"/>
    <w:rsid w:val="00631CD2"/>
    <w:rsid w:val="0063577A"/>
    <w:rsid w:val="00635BFE"/>
    <w:rsid w:val="006365EE"/>
    <w:rsid w:val="00637693"/>
    <w:rsid w:val="00642A2A"/>
    <w:rsid w:val="00644D68"/>
    <w:rsid w:val="00645089"/>
    <w:rsid w:val="00645C9E"/>
    <w:rsid w:val="0064709B"/>
    <w:rsid w:val="00647592"/>
    <w:rsid w:val="00650134"/>
    <w:rsid w:val="00650963"/>
    <w:rsid w:val="00651615"/>
    <w:rsid w:val="00651633"/>
    <w:rsid w:val="00651E03"/>
    <w:rsid w:val="0065231C"/>
    <w:rsid w:val="006525BB"/>
    <w:rsid w:val="00652F58"/>
    <w:rsid w:val="00654FC6"/>
    <w:rsid w:val="00655207"/>
    <w:rsid w:val="0066378E"/>
    <w:rsid w:val="00663879"/>
    <w:rsid w:val="006645F5"/>
    <w:rsid w:val="006646C7"/>
    <w:rsid w:val="00664AC3"/>
    <w:rsid w:val="00667F2E"/>
    <w:rsid w:val="00667FD2"/>
    <w:rsid w:val="00670690"/>
    <w:rsid w:val="00671B08"/>
    <w:rsid w:val="00671E3B"/>
    <w:rsid w:val="00672144"/>
    <w:rsid w:val="00674844"/>
    <w:rsid w:val="00674C3A"/>
    <w:rsid w:val="006750BD"/>
    <w:rsid w:val="0067625D"/>
    <w:rsid w:val="00676DCC"/>
    <w:rsid w:val="00677915"/>
    <w:rsid w:val="00677A32"/>
    <w:rsid w:val="00681EF0"/>
    <w:rsid w:val="006830E9"/>
    <w:rsid w:val="00683B5F"/>
    <w:rsid w:val="00684938"/>
    <w:rsid w:val="00684B1B"/>
    <w:rsid w:val="006853F3"/>
    <w:rsid w:val="00686928"/>
    <w:rsid w:val="00687F2F"/>
    <w:rsid w:val="0069302B"/>
    <w:rsid w:val="00694D8A"/>
    <w:rsid w:val="0069613A"/>
    <w:rsid w:val="00697337"/>
    <w:rsid w:val="00697668"/>
    <w:rsid w:val="006977D3"/>
    <w:rsid w:val="00697ADA"/>
    <w:rsid w:val="006A11C4"/>
    <w:rsid w:val="006A3A21"/>
    <w:rsid w:val="006A59D7"/>
    <w:rsid w:val="006A63E7"/>
    <w:rsid w:val="006B1E00"/>
    <w:rsid w:val="006B208C"/>
    <w:rsid w:val="006B229F"/>
    <w:rsid w:val="006B2369"/>
    <w:rsid w:val="006B322F"/>
    <w:rsid w:val="006B3595"/>
    <w:rsid w:val="006B35D9"/>
    <w:rsid w:val="006B383B"/>
    <w:rsid w:val="006B68C4"/>
    <w:rsid w:val="006C3BF5"/>
    <w:rsid w:val="006C5C03"/>
    <w:rsid w:val="006D0BF7"/>
    <w:rsid w:val="006D0CEC"/>
    <w:rsid w:val="006D1E88"/>
    <w:rsid w:val="006D1F31"/>
    <w:rsid w:val="006D54CC"/>
    <w:rsid w:val="006D6B30"/>
    <w:rsid w:val="006D78C5"/>
    <w:rsid w:val="006D7980"/>
    <w:rsid w:val="006D7DFC"/>
    <w:rsid w:val="006E07B1"/>
    <w:rsid w:val="006E0D5D"/>
    <w:rsid w:val="006E22BB"/>
    <w:rsid w:val="006E2A85"/>
    <w:rsid w:val="006E2E4A"/>
    <w:rsid w:val="006E52F2"/>
    <w:rsid w:val="006E65D9"/>
    <w:rsid w:val="006E7E4A"/>
    <w:rsid w:val="006F2D90"/>
    <w:rsid w:val="006F2FA5"/>
    <w:rsid w:val="006F30A0"/>
    <w:rsid w:val="006F3EBD"/>
    <w:rsid w:val="006F4103"/>
    <w:rsid w:val="006F42DF"/>
    <w:rsid w:val="006F516D"/>
    <w:rsid w:val="006F5AB3"/>
    <w:rsid w:val="006F5ACE"/>
    <w:rsid w:val="006F5B54"/>
    <w:rsid w:val="006F5D46"/>
    <w:rsid w:val="006F5FE3"/>
    <w:rsid w:val="006F77CB"/>
    <w:rsid w:val="00700FBA"/>
    <w:rsid w:val="00701E94"/>
    <w:rsid w:val="00701EB8"/>
    <w:rsid w:val="007025E1"/>
    <w:rsid w:val="00702E36"/>
    <w:rsid w:val="00703FB1"/>
    <w:rsid w:val="0070482B"/>
    <w:rsid w:val="00704D08"/>
    <w:rsid w:val="0070742F"/>
    <w:rsid w:val="00707980"/>
    <w:rsid w:val="007103DD"/>
    <w:rsid w:val="00714E09"/>
    <w:rsid w:val="0072187A"/>
    <w:rsid w:val="007236F5"/>
    <w:rsid w:val="00723B5C"/>
    <w:rsid w:val="00723B6A"/>
    <w:rsid w:val="0072544B"/>
    <w:rsid w:val="00727047"/>
    <w:rsid w:val="007304A0"/>
    <w:rsid w:val="00732075"/>
    <w:rsid w:val="007320AA"/>
    <w:rsid w:val="0073345B"/>
    <w:rsid w:val="007346FF"/>
    <w:rsid w:val="00740367"/>
    <w:rsid w:val="007403F9"/>
    <w:rsid w:val="00740C37"/>
    <w:rsid w:val="007525FA"/>
    <w:rsid w:val="00753D25"/>
    <w:rsid w:val="00755D6C"/>
    <w:rsid w:val="00755EE6"/>
    <w:rsid w:val="0075604D"/>
    <w:rsid w:val="00760077"/>
    <w:rsid w:val="00760641"/>
    <w:rsid w:val="007607EC"/>
    <w:rsid w:val="007608D1"/>
    <w:rsid w:val="007614AA"/>
    <w:rsid w:val="0076305C"/>
    <w:rsid w:val="0076315E"/>
    <w:rsid w:val="00763BF4"/>
    <w:rsid w:val="00764D49"/>
    <w:rsid w:val="0076511D"/>
    <w:rsid w:val="007658DC"/>
    <w:rsid w:val="007663F8"/>
    <w:rsid w:val="007668B9"/>
    <w:rsid w:val="00766D31"/>
    <w:rsid w:val="00767731"/>
    <w:rsid w:val="007677E3"/>
    <w:rsid w:val="00771D05"/>
    <w:rsid w:val="007723C3"/>
    <w:rsid w:val="00775644"/>
    <w:rsid w:val="00775FB7"/>
    <w:rsid w:val="00780966"/>
    <w:rsid w:val="00782F97"/>
    <w:rsid w:val="00783D4C"/>
    <w:rsid w:val="00785494"/>
    <w:rsid w:val="00785AE5"/>
    <w:rsid w:val="00785F1F"/>
    <w:rsid w:val="00787051"/>
    <w:rsid w:val="00787AC7"/>
    <w:rsid w:val="00791CA4"/>
    <w:rsid w:val="00792CEB"/>
    <w:rsid w:val="00794EEE"/>
    <w:rsid w:val="007954FE"/>
    <w:rsid w:val="0079573C"/>
    <w:rsid w:val="00795934"/>
    <w:rsid w:val="00796AA7"/>
    <w:rsid w:val="00796B18"/>
    <w:rsid w:val="00797D4B"/>
    <w:rsid w:val="00797DA8"/>
    <w:rsid w:val="007A0945"/>
    <w:rsid w:val="007A135B"/>
    <w:rsid w:val="007A2C68"/>
    <w:rsid w:val="007A4E2B"/>
    <w:rsid w:val="007B0728"/>
    <w:rsid w:val="007B0C8F"/>
    <w:rsid w:val="007B0DE3"/>
    <w:rsid w:val="007B17C9"/>
    <w:rsid w:val="007B2842"/>
    <w:rsid w:val="007B69D2"/>
    <w:rsid w:val="007C001B"/>
    <w:rsid w:val="007C0628"/>
    <w:rsid w:val="007C1956"/>
    <w:rsid w:val="007C265E"/>
    <w:rsid w:val="007C2E2E"/>
    <w:rsid w:val="007C3309"/>
    <w:rsid w:val="007C3772"/>
    <w:rsid w:val="007C4881"/>
    <w:rsid w:val="007D272E"/>
    <w:rsid w:val="007D2E00"/>
    <w:rsid w:val="007D4A3A"/>
    <w:rsid w:val="007D6855"/>
    <w:rsid w:val="007E0357"/>
    <w:rsid w:val="007E0F31"/>
    <w:rsid w:val="007E1441"/>
    <w:rsid w:val="007E22DC"/>
    <w:rsid w:val="007E28E0"/>
    <w:rsid w:val="007E3E17"/>
    <w:rsid w:val="007E6FC3"/>
    <w:rsid w:val="007F2881"/>
    <w:rsid w:val="007F2C76"/>
    <w:rsid w:val="007F2D0E"/>
    <w:rsid w:val="007F3133"/>
    <w:rsid w:val="007F4070"/>
    <w:rsid w:val="007F49B2"/>
    <w:rsid w:val="007F4BAE"/>
    <w:rsid w:val="007F4D49"/>
    <w:rsid w:val="00800494"/>
    <w:rsid w:val="00800A3E"/>
    <w:rsid w:val="00801D1D"/>
    <w:rsid w:val="0080315A"/>
    <w:rsid w:val="00803B65"/>
    <w:rsid w:val="00804352"/>
    <w:rsid w:val="00805187"/>
    <w:rsid w:val="00805F95"/>
    <w:rsid w:val="00806219"/>
    <w:rsid w:val="008062F4"/>
    <w:rsid w:val="00806C26"/>
    <w:rsid w:val="00810075"/>
    <w:rsid w:val="00810A62"/>
    <w:rsid w:val="00811DCE"/>
    <w:rsid w:val="008125A6"/>
    <w:rsid w:val="0081308D"/>
    <w:rsid w:val="00814EA3"/>
    <w:rsid w:val="008168E0"/>
    <w:rsid w:val="00816933"/>
    <w:rsid w:val="00820191"/>
    <w:rsid w:val="00820237"/>
    <w:rsid w:val="0082047A"/>
    <w:rsid w:val="00822B17"/>
    <w:rsid w:val="00823BCE"/>
    <w:rsid w:val="00824E99"/>
    <w:rsid w:val="008250DF"/>
    <w:rsid w:val="008262AF"/>
    <w:rsid w:val="00827294"/>
    <w:rsid w:val="00827E61"/>
    <w:rsid w:val="00830A07"/>
    <w:rsid w:val="00830A53"/>
    <w:rsid w:val="00831691"/>
    <w:rsid w:val="008323C2"/>
    <w:rsid w:val="00834E0D"/>
    <w:rsid w:val="00836A0F"/>
    <w:rsid w:val="008425EF"/>
    <w:rsid w:val="00843C59"/>
    <w:rsid w:val="00844AB2"/>
    <w:rsid w:val="00846D51"/>
    <w:rsid w:val="00847B41"/>
    <w:rsid w:val="00851813"/>
    <w:rsid w:val="00851E3F"/>
    <w:rsid w:val="00852D45"/>
    <w:rsid w:val="00853975"/>
    <w:rsid w:val="0085474F"/>
    <w:rsid w:val="0085752A"/>
    <w:rsid w:val="00857FB5"/>
    <w:rsid w:val="008603F1"/>
    <w:rsid w:val="00860ED8"/>
    <w:rsid w:val="00861186"/>
    <w:rsid w:val="00863D2D"/>
    <w:rsid w:val="008648D9"/>
    <w:rsid w:val="008655D2"/>
    <w:rsid w:val="00866B80"/>
    <w:rsid w:val="0087122A"/>
    <w:rsid w:val="00875110"/>
    <w:rsid w:val="0087672B"/>
    <w:rsid w:val="00876B20"/>
    <w:rsid w:val="00877311"/>
    <w:rsid w:val="00881E6D"/>
    <w:rsid w:val="0088322F"/>
    <w:rsid w:val="008834CE"/>
    <w:rsid w:val="00885BB5"/>
    <w:rsid w:val="00887DDE"/>
    <w:rsid w:val="0089017A"/>
    <w:rsid w:val="0089034E"/>
    <w:rsid w:val="00890866"/>
    <w:rsid w:val="00890FA7"/>
    <w:rsid w:val="00891A92"/>
    <w:rsid w:val="008921FF"/>
    <w:rsid w:val="00893EE1"/>
    <w:rsid w:val="00894F8C"/>
    <w:rsid w:val="008954A0"/>
    <w:rsid w:val="008A16B5"/>
    <w:rsid w:val="008A3A10"/>
    <w:rsid w:val="008A426D"/>
    <w:rsid w:val="008A5B30"/>
    <w:rsid w:val="008A63A5"/>
    <w:rsid w:val="008A7458"/>
    <w:rsid w:val="008A7D1F"/>
    <w:rsid w:val="008B0CDA"/>
    <w:rsid w:val="008B1C39"/>
    <w:rsid w:val="008B3353"/>
    <w:rsid w:val="008B3470"/>
    <w:rsid w:val="008B41D0"/>
    <w:rsid w:val="008B6F59"/>
    <w:rsid w:val="008B7E45"/>
    <w:rsid w:val="008C02FF"/>
    <w:rsid w:val="008C04EA"/>
    <w:rsid w:val="008D0199"/>
    <w:rsid w:val="008D0701"/>
    <w:rsid w:val="008D2E47"/>
    <w:rsid w:val="008D361C"/>
    <w:rsid w:val="008D4159"/>
    <w:rsid w:val="008D5160"/>
    <w:rsid w:val="008E0AF5"/>
    <w:rsid w:val="008E0E87"/>
    <w:rsid w:val="008E14A3"/>
    <w:rsid w:val="008E18D0"/>
    <w:rsid w:val="008E1FDF"/>
    <w:rsid w:val="008E49F1"/>
    <w:rsid w:val="008F13C0"/>
    <w:rsid w:val="008F1AEA"/>
    <w:rsid w:val="008F1BF3"/>
    <w:rsid w:val="008F2293"/>
    <w:rsid w:val="008F47F4"/>
    <w:rsid w:val="008F51BD"/>
    <w:rsid w:val="00901627"/>
    <w:rsid w:val="00901955"/>
    <w:rsid w:val="009034FF"/>
    <w:rsid w:val="00903F8D"/>
    <w:rsid w:val="009050F7"/>
    <w:rsid w:val="0090542C"/>
    <w:rsid w:val="009059D4"/>
    <w:rsid w:val="00906BF3"/>
    <w:rsid w:val="00906C32"/>
    <w:rsid w:val="00906CB3"/>
    <w:rsid w:val="00912599"/>
    <w:rsid w:val="00913A66"/>
    <w:rsid w:val="00913E22"/>
    <w:rsid w:val="00914367"/>
    <w:rsid w:val="00915544"/>
    <w:rsid w:val="0091639F"/>
    <w:rsid w:val="00916688"/>
    <w:rsid w:val="00916BC0"/>
    <w:rsid w:val="009177AB"/>
    <w:rsid w:val="0092148E"/>
    <w:rsid w:val="00921E54"/>
    <w:rsid w:val="00922987"/>
    <w:rsid w:val="00930425"/>
    <w:rsid w:val="00933F2C"/>
    <w:rsid w:val="00934DA1"/>
    <w:rsid w:val="009403D1"/>
    <w:rsid w:val="00941148"/>
    <w:rsid w:val="0094360D"/>
    <w:rsid w:val="00945137"/>
    <w:rsid w:val="00947CC7"/>
    <w:rsid w:val="009500B0"/>
    <w:rsid w:val="00950329"/>
    <w:rsid w:val="00950DBB"/>
    <w:rsid w:val="009517E5"/>
    <w:rsid w:val="00951EB5"/>
    <w:rsid w:val="00951EC2"/>
    <w:rsid w:val="00953267"/>
    <w:rsid w:val="00955255"/>
    <w:rsid w:val="00955D70"/>
    <w:rsid w:val="00956029"/>
    <w:rsid w:val="0095631B"/>
    <w:rsid w:val="00956367"/>
    <w:rsid w:val="00956B91"/>
    <w:rsid w:val="009603A6"/>
    <w:rsid w:val="00963712"/>
    <w:rsid w:val="00965B5D"/>
    <w:rsid w:val="00966336"/>
    <w:rsid w:val="00966B8B"/>
    <w:rsid w:val="00967D57"/>
    <w:rsid w:val="00970BF6"/>
    <w:rsid w:val="00974E54"/>
    <w:rsid w:val="00975112"/>
    <w:rsid w:val="00976CEC"/>
    <w:rsid w:val="00977B10"/>
    <w:rsid w:val="009809E4"/>
    <w:rsid w:val="00980CE6"/>
    <w:rsid w:val="00980F9A"/>
    <w:rsid w:val="00982BD1"/>
    <w:rsid w:val="0098320E"/>
    <w:rsid w:val="0098367B"/>
    <w:rsid w:val="0098404D"/>
    <w:rsid w:val="0098467B"/>
    <w:rsid w:val="0098585C"/>
    <w:rsid w:val="00986B42"/>
    <w:rsid w:val="009904E6"/>
    <w:rsid w:val="00990F3D"/>
    <w:rsid w:val="00991283"/>
    <w:rsid w:val="00994D06"/>
    <w:rsid w:val="009955E9"/>
    <w:rsid w:val="00997E62"/>
    <w:rsid w:val="009A1656"/>
    <w:rsid w:val="009A265F"/>
    <w:rsid w:val="009A3BBC"/>
    <w:rsid w:val="009A5723"/>
    <w:rsid w:val="009A5867"/>
    <w:rsid w:val="009A6344"/>
    <w:rsid w:val="009B1085"/>
    <w:rsid w:val="009B1D70"/>
    <w:rsid w:val="009B2909"/>
    <w:rsid w:val="009B53D3"/>
    <w:rsid w:val="009B5AC6"/>
    <w:rsid w:val="009B7424"/>
    <w:rsid w:val="009C073D"/>
    <w:rsid w:val="009C2E88"/>
    <w:rsid w:val="009C48B7"/>
    <w:rsid w:val="009C50F0"/>
    <w:rsid w:val="009C58C3"/>
    <w:rsid w:val="009D31E2"/>
    <w:rsid w:val="009D466C"/>
    <w:rsid w:val="009D75E5"/>
    <w:rsid w:val="009D76C1"/>
    <w:rsid w:val="009E1181"/>
    <w:rsid w:val="009E14D2"/>
    <w:rsid w:val="009E1648"/>
    <w:rsid w:val="009E2042"/>
    <w:rsid w:val="009E307C"/>
    <w:rsid w:val="009E3DB6"/>
    <w:rsid w:val="009E69B6"/>
    <w:rsid w:val="009E7707"/>
    <w:rsid w:val="009E7E00"/>
    <w:rsid w:val="009F231B"/>
    <w:rsid w:val="009F264D"/>
    <w:rsid w:val="009F57DF"/>
    <w:rsid w:val="009F5E2B"/>
    <w:rsid w:val="009F622E"/>
    <w:rsid w:val="00A013D3"/>
    <w:rsid w:val="00A02B84"/>
    <w:rsid w:val="00A02EB5"/>
    <w:rsid w:val="00A03DED"/>
    <w:rsid w:val="00A0461A"/>
    <w:rsid w:val="00A04E49"/>
    <w:rsid w:val="00A0569B"/>
    <w:rsid w:val="00A05F7C"/>
    <w:rsid w:val="00A06A65"/>
    <w:rsid w:val="00A14976"/>
    <w:rsid w:val="00A15330"/>
    <w:rsid w:val="00A15A1C"/>
    <w:rsid w:val="00A165B6"/>
    <w:rsid w:val="00A16DCD"/>
    <w:rsid w:val="00A16EEF"/>
    <w:rsid w:val="00A17BB8"/>
    <w:rsid w:val="00A17C4D"/>
    <w:rsid w:val="00A20F1C"/>
    <w:rsid w:val="00A248AD"/>
    <w:rsid w:val="00A24D07"/>
    <w:rsid w:val="00A2675D"/>
    <w:rsid w:val="00A276BB"/>
    <w:rsid w:val="00A27FEC"/>
    <w:rsid w:val="00A31233"/>
    <w:rsid w:val="00A31764"/>
    <w:rsid w:val="00A32DF6"/>
    <w:rsid w:val="00A33199"/>
    <w:rsid w:val="00A3678A"/>
    <w:rsid w:val="00A368A8"/>
    <w:rsid w:val="00A369C4"/>
    <w:rsid w:val="00A376F7"/>
    <w:rsid w:val="00A402C7"/>
    <w:rsid w:val="00A41298"/>
    <w:rsid w:val="00A41E9D"/>
    <w:rsid w:val="00A4371D"/>
    <w:rsid w:val="00A4397A"/>
    <w:rsid w:val="00A44A43"/>
    <w:rsid w:val="00A45290"/>
    <w:rsid w:val="00A46BC5"/>
    <w:rsid w:val="00A475F0"/>
    <w:rsid w:val="00A50501"/>
    <w:rsid w:val="00A50993"/>
    <w:rsid w:val="00A52EB3"/>
    <w:rsid w:val="00A54CF4"/>
    <w:rsid w:val="00A55AA8"/>
    <w:rsid w:val="00A57873"/>
    <w:rsid w:val="00A57907"/>
    <w:rsid w:val="00A60906"/>
    <w:rsid w:val="00A60CAF"/>
    <w:rsid w:val="00A622BA"/>
    <w:rsid w:val="00A63FC8"/>
    <w:rsid w:val="00A647A6"/>
    <w:rsid w:val="00A664EB"/>
    <w:rsid w:val="00A70111"/>
    <w:rsid w:val="00A70128"/>
    <w:rsid w:val="00A71DA8"/>
    <w:rsid w:val="00A72F99"/>
    <w:rsid w:val="00A741E9"/>
    <w:rsid w:val="00A7553C"/>
    <w:rsid w:val="00A77FC4"/>
    <w:rsid w:val="00A8000F"/>
    <w:rsid w:val="00A801F6"/>
    <w:rsid w:val="00A808A2"/>
    <w:rsid w:val="00A80D2C"/>
    <w:rsid w:val="00A8128F"/>
    <w:rsid w:val="00A82CD4"/>
    <w:rsid w:val="00A8300A"/>
    <w:rsid w:val="00A85AC3"/>
    <w:rsid w:val="00A87993"/>
    <w:rsid w:val="00A87A15"/>
    <w:rsid w:val="00A92B24"/>
    <w:rsid w:val="00A94205"/>
    <w:rsid w:val="00A945DC"/>
    <w:rsid w:val="00A958E5"/>
    <w:rsid w:val="00A96581"/>
    <w:rsid w:val="00A96CDA"/>
    <w:rsid w:val="00A97B54"/>
    <w:rsid w:val="00AA0898"/>
    <w:rsid w:val="00AA08CF"/>
    <w:rsid w:val="00AA11A3"/>
    <w:rsid w:val="00AA13DB"/>
    <w:rsid w:val="00AA1A7F"/>
    <w:rsid w:val="00AA2331"/>
    <w:rsid w:val="00AA2A00"/>
    <w:rsid w:val="00AA44FD"/>
    <w:rsid w:val="00AA6290"/>
    <w:rsid w:val="00AA713F"/>
    <w:rsid w:val="00AB09F1"/>
    <w:rsid w:val="00AB3B97"/>
    <w:rsid w:val="00AB3BAD"/>
    <w:rsid w:val="00AB4052"/>
    <w:rsid w:val="00AB439B"/>
    <w:rsid w:val="00AB46BA"/>
    <w:rsid w:val="00AB4ED9"/>
    <w:rsid w:val="00AB54A3"/>
    <w:rsid w:val="00AB69C6"/>
    <w:rsid w:val="00AB7A22"/>
    <w:rsid w:val="00AC3601"/>
    <w:rsid w:val="00AC67AE"/>
    <w:rsid w:val="00AD03F5"/>
    <w:rsid w:val="00AD2296"/>
    <w:rsid w:val="00AD3AF1"/>
    <w:rsid w:val="00AD409F"/>
    <w:rsid w:val="00AD4C7C"/>
    <w:rsid w:val="00AD530D"/>
    <w:rsid w:val="00AD5467"/>
    <w:rsid w:val="00AD5F2F"/>
    <w:rsid w:val="00AD6F69"/>
    <w:rsid w:val="00AE0461"/>
    <w:rsid w:val="00AE06B5"/>
    <w:rsid w:val="00AE2BCE"/>
    <w:rsid w:val="00AE3FB6"/>
    <w:rsid w:val="00AE7A0B"/>
    <w:rsid w:val="00AF10D2"/>
    <w:rsid w:val="00AF34DC"/>
    <w:rsid w:val="00AF426D"/>
    <w:rsid w:val="00AF4F99"/>
    <w:rsid w:val="00AF6295"/>
    <w:rsid w:val="00AF664E"/>
    <w:rsid w:val="00AF731C"/>
    <w:rsid w:val="00B02A94"/>
    <w:rsid w:val="00B05BBF"/>
    <w:rsid w:val="00B11D26"/>
    <w:rsid w:val="00B14199"/>
    <w:rsid w:val="00B14EBB"/>
    <w:rsid w:val="00B1533D"/>
    <w:rsid w:val="00B1565C"/>
    <w:rsid w:val="00B17798"/>
    <w:rsid w:val="00B233A0"/>
    <w:rsid w:val="00B2729B"/>
    <w:rsid w:val="00B272C2"/>
    <w:rsid w:val="00B32092"/>
    <w:rsid w:val="00B33AED"/>
    <w:rsid w:val="00B36234"/>
    <w:rsid w:val="00B3774F"/>
    <w:rsid w:val="00B40BDC"/>
    <w:rsid w:val="00B4202D"/>
    <w:rsid w:val="00B42946"/>
    <w:rsid w:val="00B45EEA"/>
    <w:rsid w:val="00B46A0C"/>
    <w:rsid w:val="00B5089B"/>
    <w:rsid w:val="00B50D99"/>
    <w:rsid w:val="00B50F89"/>
    <w:rsid w:val="00B51C51"/>
    <w:rsid w:val="00B52750"/>
    <w:rsid w:val="00B54918"/>
    <w:rsid w:val="00B549BA"/>
    <w:rsid w:val="00B54E36"/>
    <w:rsid w:val="00B550CF"/>
    <w:rsid w:val="00B55DE3"/>
    <w:rsid w:val="00B60E69"/>
    <w:rsid w:val="00B6127E"/>
    <w:rsid w:val="00B61C32"/>
    <w:rsid w:val="00B623F6"/>
    <w:rsid w:val="00B63ED7"/>
    <w:rsid w:val="00B64658"/>
    <w:rsid w:val="00B656F8"/>
    <w:rsid w:val="00B668F6"/>
    <w:rsid w:val="00B70D30"/>
    <w:rsid w:val="00B713FB"/>
    <w:rsid w:val="00B727F1"/>
    <w:rsid w:val="00B72AC0"/>
    <w:rsid w:val="00B73B25"/>
    <w:rsid w:val="00B73B76"/>
    <w:rsid w:val="00B74187"/>
    <w:rsid w:val="00B75594"/>
    <w:rsid w:val="00B75A25"/>
    <w:rsid w:val="00B8051F"/>
    <w:rsid w:val="00B811DC"/>
    <w:rsid w:val="00B81D27"/>
    <w:rsid w:val="00B82130"/>
    <w:rsid w:val="00B826C0"/>
    <w:rsid w:val="00B838DB"/>
    <w:rsid w:val="00B83A5F"/>
    <w:rsid w:val="00B84827"/>
    <w:rsid w:val="00B8527F"/>
    <w:rsid w:val="00B87045"/>
    <w:rsid w:val="00B901DF"/>
    <w:rsid w:val="00B904EA"/>
    <w:rsid w:val="00B90657"/>
    <w:rsid w:val="00B91865"/>
    <w:rsid w:val="00B91E6D"/>
    <w:rsid w:val="00B93B38"/>
    <w:rsid w:val="00B9718E"/>
    <w:rsid w:val="00B97997"/>
    <w:rsid w:val="00B97D3A"/>
    <w:rsid w:val="00BA0027"/>
    <w:rsid w:val="00BA3BEA"/>
    <w:rsid w:val="00BA401F"/>
    <w:rsid w:val="00BA4567"/>
    <w:rsid w:val="00BA4888"/>
    <w:rsid w:val="00BA4E8B"/>
    <w:rsid w:val="00BA53C5"/>
    <w:rsid w:val="00BA5A74"/>
    <w:rsid w:val="00BA5EA1"/>
    <w:rsid w:val="00BA6DBE"/>
    <w:rsid w:val="00BB1E83"/>
    <w:rsid w:val="00BB321F"/>
    <w:rsid w:val="00BB4518"/>
    <w:rsid w:val="00BC052E"/>
    <w:rsid w:val="00BC0533"/>
    <w:rsid w:val="00BC0645"/>
    <w:rsid w:val="00BC0E6A"/>
    <w:rsid w:val="00BC1EBC"/>
    <w:rsid w:val="00BC549E"/>
    <w:rsid w:val="00BC6C98"/>
    <w:rsid w:val="00BC7034"/>
    <w:rsid w:val="00BD054E"/>
    <w:rsid w:val="00BD3515"/>
    <w:rsid w:val="00BD6960"/>
    <w:rsid w:val="00BD77AC"/>
    <w:rsid w:val="00BE0DCC"/>
    <w:rsid w:val="00BE408C"/>
    <w:rsid w:val="00BE68C4"/>
    <w:rsid w:val="00BE7574"/>
    <w:rsid w:val="00BF0742"/>
    <w:rsid w:val="00BF28F8"/>
    <w:rsid w:val="00BF301C"/>
    <w:rsid w:val="00BF600A"/>
    <w:rsid w:val="00C002EE"/>
    <w:rsid w:val="00C0282C"/>
    <w:rsid w:val="00C0393F"/>
    <w:rsid w:val="00C04321"/>
    <w:rsid w:val="00C04EF8"/>
    <w:rsid w:val="00C06788"/>
    <w:rsid w:val="00C06E31"/>
    <w:rsid w:val="00C073A7"/>
    <w:rsid w:val="00C100FB"/>
    <w:rsid w:val="00C101F4"/>
    <w:rsid w:val="00C1191F"/>
    <w:rsid w:val="00C11BF3"/>
    <w:rsid w:val="00C12A02"/>
    <w:rsid w:val="00C130BE"/>
    <w:rsid w:val="00C13C68"/>
    <w:rsid w:val="00C1455A"/>
    <w:rsid w:val="00C23CEC"/>
    <w:rsid w:val="00C25162"/>
    <w:rsid w:val="00C2566D"/>
    <w:rsid w:val="00C27A12"/>
    <w:rsid w:val="00C32AFD"/>
    <w:rsid w:val="00C32EB0"/>
    <w:rsid w:val="00C33296"/>
    <w:rsid w:val="00C3413C"/>
    <w:rsid w:val="00C34D28"/>
    <w:rsid w:val="00C35944"/>
    <w:rsid w:val="00C40F59"/>
    <w:rsid w:val="00C42224"/>
    <w:rsid w:val="00C42738"/>
    <w:rsid w:val="00C44404"/>
    <w:rsid w:val="00C45774"/>
    <w:rsid w:val="00C53B49"/>
    <w:rsid w:val="00C55242"/>
    <w:rsid w:val="00C56180"/>
    <w:rsid w:val="00C5693A"/>
    <w:rsid w:val="00C56FCF"/>
    <w:rsid w:val="00C57AA6"/>
    <w:rsid w:val="00C6070F"/>
    <w:rsid w:val="00C64245"/>
    <w:rsid w:val="00C64DA5"/>
    <w:rsid w:val="00C65528"/>
    <w:rsid w:val="00C65A7A"/>
    <w:rsid w:val="00C669D7"/>
    <w:rsid w:val="00C66BE5"/>
    <w:rsid w:val="00C77139"/>
    <w:rsid w:val="00C808A0"/>
    <w:rsid w:val="00C82118"/>
    <w:rsid w:val="00C823C1"/>
    <w:rsid w:val="00C82789"/>
    <w:rsid w:val="00C82CBF"/>
    <w:rsid w:val="00C843EC"/>
    <w:rsid w:val="00C84848"/>
    <w:rsid w:val="00C851C2"/>
    <w:rsid w:val="00C877F5"/>
    <w:rsid w:val="00C902BB"/>
    <w:rsid w:val="00C904AA"/>
    <w:rsid w:val="00C91147"/>
    <w:rsid w:val="00C91470"/>
    <w:rsid w:val="00C91641"/>
    <w:rsid w:val="00C95075"/>
    <w:rsid w:val="00C96FA2"/>
    <w:rsid w:val="00C9751E"/>
    <w:rsid w:val="00C9764E"/>
    <w:rsid w:val="00C97D8C"/>
    <w:rsid w:val="00CA23E5"/>
    <w:rsid w:val="00CA24C9"/>
    <w:rsid w:val="00CA27CC"/>
    <w:rsid w:val="00CA2942"/>
    <w:rsid w:val="00CA45FE"/>
    <w:rsid w:val="00CA46AD"/>
    <w:rsid w:val="00CA4B0D"/>
    <w:rsid w:val="00CA62BE"/>
    <w:rsid w:val="00CA6B61"/>
    <w:rsid w:val="00CA7D42"/>
    <w:rsid w:val="00CB173A"/>
    <w:rsid w:val="00CB2429"/>
    <w:rsid w:val="00CB2682"/>
    <w:rsid w:val="00CB4CB3"/>
    <w:rsid w:val="00CB6A5E"/>
    <w:rsid w:val="00CB71FA"/>
    <w:rsid w:val="00CC00B1"/>
    <w:rsid w:val="00CC0CD2"/>
    <w:rsid w:val="00CC22C4"/>
    <w:rsid w:val="00CC2882"/>
    <w:rsid w:val="00CC35B0"/>
    <w:rsid w:val="00CC3CF0"/>
    <w:rsid w:val="00CC4A52"/>
    <w:rsid w:val="00CC62FA"/>
    <w:rsid w:val="00CC6A7A"/>
    <w:rsid w:val="00CC77AA"/>
    <w:rsid w:val="00CD2C6D"/>
    <w:rsid w:val="00CD326A"/>
    <w:rsid w:val="00CD4707"/>
    <w:rsid w:val="00CD5821"/>
    <w:rsid w:val="00CE0A8E"/>
    <w:rsid w:val="00CE0FF0"/>
    <w:rsid w:val="00CE110B"/>
    <w:rsid w:val="00CE3153"/>
    <w:rsid w:val="00CE3625"/>
    <w:rsid w:val="00CE56F2"/>
    <w:rsid w:val="00CE58CA"/>
    <w:rsid w:val="00CE59CF"/>
    <w:rsid w:val="00CE614C"/>
    <w:rsid w:val="00CE62FA"/>
    <w:rsid w:val="00CF01F4"/>
    <w:rsid w:val="00CF2521"/>
    <w:rsid w:val="00CF2C71"/>
    <w:rsid w:val="00CF384B"/>
    <w:rsid w:val="00CF5DA3"/>
    <w:rsid w:val="00CF784C"/>
    <w:rsid w:val="00D00A88"/>
    <w:rsid w:val="00D0104D"/>
    <w:rsid w:val="00D01C51"/>
    <w:rsid w:val="00D01EEB"/>
    <w:rsid w:val="00D03362"/>
    <w:rsid w:val="00D0351D"/>
    <w:rsid w:val="00D0362D"/>
    <w:rsid w:val="00D05836"/>
    <w:rsid w:val="00D061E3"/>
    <w:rsid w:val="00D10651"/>
    <w:rsid w:val="00D1206B"/>
    <w:rsid w:val="00D13EEB"/>
    <w:rsid w:val="00D15EA9"/>
    <w:rsid w:val="00D166BB"/>
    <w:rsid w:val="00D20693"/>
    <w:rsid w:val="00D23352"/>
    <w:rsid w:val="00D25CDB"/>
    <w:rsid w:val="00D270A2"/>
    <w:rsid w:val="00D311CA"/>
    <w:rsid w:val="00D313DA"/>
    <w:rsid w:val="00D31484"/>
    <w:rsid w:val="00D314FE"/>
    <w:rsid w:val="00D35627"/>
    <w:rsid w:val="00D406A5"/>
    <w:rsid w:val="00D41ECE"/>
    <w:rsid w:val="00D41F0A"/>
    <w:rsid w:val="00D42BC1"/>
    <w:rsid w:val="00D439CF"/>
    <w:rsid w:val="00D45A74"/>
    <w:rsid w:val="00D45B51"/>
    <w:rsid w:val="00D45E25"/>
    <w:rsid w:val="00D510B5"/>
    <w:rsid w:val="00D5124F"/>
    <w:rsid w:val="00D5162F"/>
    <w:rsid w:val="00D52C3F"/>
    <w:rsid w:val="00D52E36"/>
    <w:rsid w:val="00D54CE7"/>
    <w:rsid w:val="00D55AAB"/>
    <w:rsid w:val="00D56754"/>
    <w:rsid w:val="00D569ED"/>
    <w:rsid w:val="00D56A83"/>
    <w:rsid w:val="00D60CB5"/>
    <w:rsid w:val="00D610F9"/>
    <w:rsid w:val="00D666B7"/>
    <w:rsid w:val="00D6771C"/>
    <w:rsid w:val="00D67A3E"/>
    <w:rsid w:val="00D7042D"/>
    <w:rsid w:val="00D726F3"/>
    <w:rsid w:val="00D73A05"/>
    <w:rsid w:val="00D752D3"/>
    <w:rsid w:val="00D7569F"/>
    <w:rsid w:val="00D75F9C"/>
    <w:rsid w:val="00D763FD"/>
    <w:rsid w:val="00D76C93"/>
    <w:rsid w:val="00D76DBC"/>
    <w:rsid w:val="00D77580"/>
    <w:rsid w:val="00D811A9"/>
    <w:rsid w:val="00D8467C"/>
    <w:rsid w:val="00D85EC7"/>
    <w:rsid w:val="00D86145"/>
    <w:rsid w:val="00D86582"/>
    <w:rsid w:val="00D90642"/>
    <w:rsid w:val="00D907B4"/>
    <w:rsid w:val="00D90841"/>
    <w:rsid w:val="00D90BD7"/>
    <w:rsid w:val="00D91BD2"/>
    <w:rsid w:val="00D920DD"/>
    <w:rsid w:val="00D936C8"/>
    <w:rsid w:val="00D9458B"/>
    <w:rsid w:val="00D94A55"/>
    <w:rsid w:val="00D977E2"/>
    <w:rsid w:val="00D97E3B"/>
    <w:rsid w:val="00DA10E8"/>
    <w:rsid w:val="00DA2F88"/>
    <w:rsid w:val="00DA68A0"/>
    <w:rsid w:val="00DA68C7"/>
    <w:rsid w:val="00DA6C6C"/>
    <w:rsid w:val="00DA73AE"/>
    <w:rsid w:val="00DB0261"/>
    <w:rsid w:val="00DB11C0"/>
    <w:rsid w:val="00DB4D72"/>
    <w:rsid w:val="00DB5423"/>
    <w:rsid w:val="00DB709A"/>
    <w:rsid w:val="00DC07F8"/>
    <w:rsid w:val="00DC095F"/>
    <w:rsid w:val="00DC195C"/>
    <w:rsid w:val="00DC1C21"/>
    <w:rsid w:val="00DC1D9F"/>
    <w:rsid w:val="00DC1FDE"/>
    <w:rsid w:val="00DC2D04"/>
    <w:rsid w:val="00DC4297"/>
    <w:rsid w:val="00DC59FB"/>
    <w:rsid w:val="00DC5BB9"/>
    <w:rsid w:val="00DD186A"/>
    <w:rsid w:val="00DD1CC2"/>
    <w:rsid w:val="00DD2DAB"/>
    <w:rsid w:val="00DD553E"/>
    <w:rsid w:val="00DD5EAE"/>
    <w:rsid w:val="00DD79E8"/>
    <w:rsid w:val="00DE1C50"/>
    <w:rsid w:val="00DE3A30"/>
    <w:rsid w:val="00DE6D00"/>
    <w:rsid w:val="00DE6E13"/>
    <w:rsid w:val="00DE7706"/>
    <w:rsid w:val="00DE7A64"/>
    <w:rsid w:val="00DE7C83"/>
    <w:rsid w:val="00DF0582"/>
    <w:rsid w:val="00DF08CD"/>
    <w:rsid w:val="00DF1E54"/>
    <w:rsid w:val="00DF26C7"/>
    <w:rsid w:val="00DF3AB7"/>
    <w:rsid w:val="00DF41C2"/>
    <w:rsid w:val="00DF4353"/>
    <w:rsid w:val="00DF69EC"/>
    <w:rsid w:val="00DF786E"/>
    <w:rsid w:val="00E02BA4"/>
    <w:rsid w:val="00E05E0E"/>
    <w:rsid w:val="00E072D9"/>
    <w:rsid w:val="00E076E0"/>
    <w:rsid w:val="00E077FA"/>
    <w:rsid w:val="00E1007D"/>
    <w:rsid w:val="00E10EF5"/>
    <w:rsid w:val="00E14760"/>
    <w:rsid w:val="00E15AA2"/>
    <w:rsid w:val="00E15E18"/>
    <w:rsid w:val="00E1688F"/>
    <w:rsid w:val="00E175A0"/>
    <w:rsid w:val="00E206F2"/>
    <w:rsid w:val="00E20813"/>
    <w:rsid w:val="00E2220D"/>
    <w:rsid w:val="00E222CA"/>
    <w:rsid w:val="00E23994"/>
    <w:rsid w:val="00E23D62"/>
    <w:rsid w:val="00E240C9"/>
    <w:rsid w:val="00E24166"/>
    <w:rsid w:val="00E2664E"/>
    <w:rsid w:val="00E26C40"/>
    <w:rsid w:val="00E2780E"/>
    <w:rsid w:val="00E3190C"/>
    <w:rsid w:val="00E34D98"/>
    <w:rsid w:val="00E34F58"/>
    <w:rsid w:val="00E3554C"/>
    <w:rsid w:val="00E3704F"/>
    <w:rsid w:val="00E414CC"/>
    <w:rsid w:val="00E419A2"/>
    <w:rsid w:val="00E41B46"/>
    <w:rsid w:val="00E4467B"/>
    <w:rsid w:val="00E44E06"/>
    <w:rsid w:val="00E4592A"/>
    <w:rsid w:val="00E47A0F"/>
    <w:rsid w:val="00E502AA"/>
    <w:rsid w:val="00E5255D"/>
    <w:rsid w:val="00E52FBA"/>
    <w:rsid w:val="00E54728"/>
    <w:rsid w:val="00E614B4"/>
    <w:rsid w:val="00E627B3"/>
    <w:rsid w:val="00E64883"/>
    <w:rsid w:val="00E6495C"/>
    <w:rsid w:val="00E6581F"/>
    <w:rsid w:val="00E658CA"/>
    <w:rsid w:val="00E662D9"/>
    <w:rsid w:val="00E663AB"/>
    <w:rsid w:val="00E66712"/>
    <w:rsid w:val="00E67437"/>
    <w:rsid w:val="00E71C10"/>
    <w:rsid w:val="00E71EE3"/>
    <w:rsid w:val="00E72032"/>
    <w:rsid w:val="00E729AE"/>
    <w:rsid w:val="00E73A16"/>
    <w:rsid w:val="00E74A4E"/>
    <w:rsid w:val="00E80145"/>
    <w:rsid w:val="00E8059D"/>
    <w:rsid w:val="00E81E5C"/>
    <w:rsid w:val="00E8321D"/>
    <w:rsid w:val="00E834FB"/>
    <w:rsid w:val="00E851D5"/>
    <w:rsid w:val="00E858AF"/>
    <w:rsid w:val="00E863CF"/>
    <w:rsid w:val="00E8684B"/>
    <w:rsid w:val="00E903F8"/>
    <w:rsid w:val="00E9377A"/>
    <w:rsid w:val="00E95FF1"/>
    <w:rsid w:val="00E96888"/>
    <w:rsid w:val="00EA0D14"/>
    <w:rsid w:val="00EA36EB"/>
    <w:rsid w:val="00EA3881"/>
    <w:rsid w:val="00EA46F2"/>
    <w:rsid w:val="00EB0313"/>
    <w:rsid w:val="00EB2785"/>
    <w:rsid w:val="00EB4370"/>
    <w:rsid w:val="00EB6159"/>
    <w:rsid w:val="00EB7A7D"/>
    <w:rsid w:val="00EC068D"/>
    <w:rsid w:val="00EC0800"/>
    <w:rsid w:val="00EC1203"/>
    <w:rsid w:val="00EC1D8E"/>
    <w:rsid w:val="00EC2269"/>
    <w:rsid w:val="00EC2596"/>
    <w:rsid w:val="00EC3891"/>
    <w:rsid w:val="00EC3A1E"/>
    <w:rsid w:val="00EC4015"/>
    <w:rsid w:val="00ED255A"/>
    <w:rsid w:val="00ED3C7E"/>
    <w:rsid w:val="00ED4FD1"/>
    <w:rsid w:val="00ED610E"/>
    <w:rsid w:val="00EE02F2"/>
    <w:rsid w:val="00EE1CE2"/>
    <w:rsid w:val="00EE1D19"/>
    <w:rsid w:val="00EE236C"/>
    <w:rsid w:val="00EE41C7"/>
    <w:rsid w:val="00EE7295"/>
    <w:rsid w:val="00EE7ECC"/>
    <w:rsid w:val="00EF00F9"/>
    <w:rsid w:val="00EF0DA4"/>
    <w:rsid w:val="00EF0F2D"/>
    <w:rsid w:val="00EF3284"/>
    <w:rsid w:val="00EF61EA"/>
    <w:rsid w:val="00F00253"/>
    <w:rsid w:val="00F02A2D"/>
    <w:rsid w:val="00F02E5D"/>
    <w:rsid w:val="00F0324F"/>
    <w:rsid w:val="00F03383"/>
    <w:rsid w:val="00F04F1A"/>
    <w:rsid w:val="00F06897"/>
    <w:rsid w:val="00F07D03"/>
    <w:rsid w:val="00F10D49"/>
    <w:rsid w:val="00F12853"/>
    <w:rsid w:val="00F12D44"/>
    <w:rsid w:val="00F201C5"/>
    <w:rsid w:val="00F20FB2"/>
    <w:rsid w:val="00F24C06"/>
    <w:rsid w:val="00F26555"/>
    <w:rsid w:val="00F267B0"/>
    <w:rsid w:val="00F26A8F"/>
    <w:rsid w:val="00F30043"/>
    <w:rsid w:val="00F31590"/>
    <w:rsid w:val="00F31720"/>
    <w:rsid w:val="00F32A5C"/>
    <w:rsid w:val="00F3445C"/>
    <w:rsid w:val="00F36242"/>
    <w:rsid w:val="00F40739"/>
    <w:rsid w:val="00F41615"/>
    <w:rsid w:val="00F47E11"/>
    <w:rsid w:val="00F5039E"/>
    <w:rsid w:val="00F50586"/>
    <w:rsid w:val="00F50743"/>
    <w:rsid w:val="00F50EAF"/>
    <w:rsid w:val="00F524B6"/>
    <w:rsid w:val="00F54CF3"/>
    <w:rsid w:val="00F55A04"/>
    <w:rsid w:val="00F56EBC"/>
    <w:rsid w:val="00F57105"/>
    <w:rsid w:val="00F6018A"/>
    <w:rsid w:val="00F61319"/>
    <w:rsid w:val="00F62D57"/>
    <w:rsid w:val="00F6305E"/>
    <w:rsid w:val="00F630DD"/>
    <w:rsid w:val="00F63651"/>
    <w:rsid w:val="00F63F8C"/>
    <w:rsid w:val="00F64A79"/>
    <w:rsid w:val="00F64C36"/>
    <w:rsid w:val="00F65DF9"/>
    <w:rsid w:val="00F6654E"/>
    <w:rsid w:val="00F6776C"/>
    <w:rsid w:val="00F7119C"/>
    <w:rsid w:val="00F71353"/>
    <w:rsid w:val="00F719F1"/>
    <w:rsid w:val="00F72719"/>
    <w:rsid w:val="00F729A7"/>
    <w:rsid w:val="00F7319A"/>
    <w:rsid w:val="00F732B4"/>
    <w:rsid w:val="00F767BC"/>
    <w:rsid w:val="00F80685"/>
    <w:rsid w:val="00F81FC8"/>
    <w:rsid w:val="00F829C7"/>
    <w:rsid w:val="00F85979"/>
    <w:rsid w:val="00F904CF"/>
    <w:rsid w:val="00F94B11"/>
    <w:rsid w:val="00FA06F1"/>
    <w:rsid w:val="00FA14C0"/>
    <w:rsid w:val="00FA37CC"/>
    <w:rsid w:val="00FA42E4"/>
    <w:rsid w:val="00FA498C"/>
    <w:rsid w:val="00FA50A0"/>
    <w:rsid w:val="00FA75F0"/>
    <w:rsid w:val="00FB1A44"/>
    <w:rsid w:val="00FB1B2D"/>
    <w:rsid w:val="00FB20BB"/>
    <w:rsid w:val="00FB2237"/>
    <w:rsid w:val="00FB3D4F"/>
    <w:rsid w:val="00FB4B7A"/>
    <w:rsid w:val="00FB7566"/>
    <w:rsid w:val="00FB7670"/>
    <w:rsid w:val="00FC34C6"/>
    <w:rsid w:val="00FC5037"/>
    <w:rsid w:val="00FC75EA"/>
    <w:rsid w:val="00FC7C52"/>
    <w:rsid w:val="00FD0879"/>
    <w:rsid w:val="00FD391C"/>
    <w:rsid w:val="00FD47F8"/>
    <w:rsid w:val="00FD59C7"/>
    <w:rsid w:val="00FD5E7A"/>
    <w:rsid w:val="00FD6A69"/>
    <w:rsid w:val="00FD7C01"/>
    <w:rsid w:val="00FE09CA"/>
    <w:rsid w:val="00FE1D70"/>
    <w:rsid w:val="00FE287E"/>
    <w:rsid w:val="00FE4EA9"/>
    <w:rsid w:val="00FE59FA"/>
    <w:rsid w:val="00FE67B6"/>
    <w:rsid w:val="00FF090E"/>
    <w:rsid w:val="00FF0D1C"/>
    <w:rsid w:val="00FF1EB1"/>
    <w:rsid w:val="00FF2707"/>
    <w:rsid w:val="00FF2955"/>
    <w:rsid w:val="00FF55BE"/>
    <w:rsid w:val="00FF5AB5"/>
    <w:rsid w:val="00FF5B10"/>
    <w:rsid w:val="00FF69FE"/>
    <w:rsid w:val="00FF6B47"/>
    <w:rsid w:val="00FF7093"/>
    <w:rsid w:val="00FF7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79B5B7"/>
  <w15:docId w15:val="{50642F4A-2DA4-4590-A4E4-4877E8F65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B53D3"/>
    <w:rPr>
      <w:rFonts w:ascii="Gill Alt One MT" w:hAnsi="Gill Alt One MT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B53D3"/>
    <w:pPr>
      <w:keepNext/>
      <w:outlineLvl w:val="0"/>
    </w:pPr>
    <w:rPr>
      <w:b/>
      <w:bCs/>
      <w:sz w:val="32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B53D3"/>
    <w:pPr>
      <w:keepNext/>
      <w:jc w:val="center"/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B53D3"/>
    <w:pPr>
      <w:keepNext/>
      <w:outlineLvl w:val="2"/>
    </w:pPr>
    <w:rPr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B53D3"/>
    <w:pPr>
      <w:keepNext/>
      <w:autoSpaceDE w:val="0"/>
      <w:autoSpaceDN w:val="0"/>
      <w:adjustRightInd w:val="0"/>
      <w:spacing w:line="360" w:lineRule="auto"/>
      <w:outlineLvl w:val="3"/>
    </w:pPr>
    <w:rPr>
      <w:bCs/>
      <w:sz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B53D3"/>
    <w:pPr>
      <w:keepNext/>
      <w:autoSpaceDE w:val="0"/>
      <w:autoSpaceDN w:val="0"/>
      <w:adjustRightInd w:val="0"/>
      <w:spacing w:line="330" w:lineRule="atLeast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9B53D3"/>
    <w:pPr>
      <w:keepNext/>
      <w:outlineLvl w:val="5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0D5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0D59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sid w:val="005D0D5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0D59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0D59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0D59"/>
    <w:rPr>
      <w:rFonts w:asciiTheme="minorHAnsi" w:eastAsiaTheme="minorEastAsia" w:hAnsiTheme="minorHAnsi" w:cstheme="minorBidi"/>
      <w:b/>
      <w:bCs/>
    </w:rPr>
  </w:style>
  <w:style w:type="paragraph" w:styleId="Header">
    <w:name w:val="header"/>
    <w:basedOn w:val="Normal"/>
    <w:link w:val="HeaderChar"/>
    <w:uiPriority w:val="99"/>
    <w:rsid w:val="009B53D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D0D59"/>
    <w:rPr>
      <w:rFonts w:ascii="Gill Alt One MT" w:hAnsi="Gill Alt One MT"/>
      <w:sz w:val="24"/>
      <w:szCs w:val="24"/>
    </w:rPr>
  </w:style>
  <w:style w:type="paragraph" w:styleId="Footer">
    <w:name w:val="footer"/>
    <w:basedOn w:val="Normal"/>
    <w:link w:val="FooterChar"/>
    <w:uiPriority w:val="99"/>
    <w:rsid w:val="009B53D3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0D59"/>
    <w:rPr>
      <w:rFonts w:ascii="Gill Alt One MT" w:hAnsi="Gill Alt One MT"/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9B53D3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316FE3"/>
    <w:rPr>
      <w:rFonts w:ascii="Courier New" w:eastAsia="SimSun" w:hAnsi="Courier New" w:cs="Courier New"/>
      <w:lang w:val="en-US" w:eastAsia="en-US" w:bidi="ar-SA"/>
    </w:rPr>
  </w:style>
  <w:style w:type="character" w:styleId="Hyperlink">
    <w:name w:val="Hyperlink"/>
    <w:basedOn w:val="DefaultParagraphFont"/>
    <w:uiPriority w:val="99"/>
    <w:rsid w:val="009B53D3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9B53D3"/>
    <w:pPr>
      <w:autoSpaceDE w:val="0"/>
      <w:autoSpaceDN w:val="0"/>
      <w:adjustRightInd w:val="0"/>
      <w:spacing w:line="240" w:lineRule="atLeast"/>
    </w:pPr>
    <w:rPr>
      <w:rFonts w:ascii="Arial" w:hAnsi="Arial" w:cs="Arial"/>
      <w:b/>
      <w:bCs/>
      <w:color w:val="000000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5D0D59"/>
    <w:rPr>
      <w:rFonts w:ascii="Gill Alt One MT" w:hAnsi="Gill Alt One MT"/>
      <w:sz w:val="24"/>
      <w:szCs w:val="24"/>
    </w:rPr>
  </w:style>
  <w:style w:type="paragraph" w:customStyle="1" w:styleId="Bodycopy">
    <w:name w:val="Body copy"/>
    <w:basedOn w:val="Normal"/>
    <w:uiPriority w:val="99"/>
    <w:rsid w:val="009B53D3"/>
    <w:pPr>
      <w:tabs>
        <w:tab w:val="left" w:pos="454"/>
        <w:tab w:val="left" w:pos="4706"/>
      </w:tabs>
      <w:spacing w:after="250" w:line="250" w:lineRule="exact"/>
    </w:pPr>
    <w:rPr>
      <w:sz w:val="22"/>
      <w:lang w:val="en-GB" w:eastAsia="de-DE"/>
    </w:rPr>
  </w:style>
  <w:style w:type="paragraph" w:styleId="BodyText2">
    <w:name w:val="Body Text 2"/>
    <w:basedOn w:val="Normal"/>
    <w:link w:val="BodyText2Char"/>
    <w:uiPriority w:val="99"/>
    <w:rsid w:val="009B53D3"/>
    <w:rPr>
      <w:rFonts w:ascii="BMW Helvetica Light" w:hAnsi="BMW Helvetica Light"/>
      <w:b/>
      <w:bCs/>
      <w:sz w:val="22"/>
      <w:lang w:val="en-GB" w:eastAsia="de-D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D0D59"/>
    <w:rPr>
      <w:rFonts w:ascii="Gill Alt One MT" w:hAnsi="Gill Alt One MT"/>
      <w:sz w:val="24"/>
      <w:szCs w:val="24"/>
    </w:rPr>
  </w:style>
  <w:style w:type="paragraph" w:customStyle="1" w:styleId="mainheading">
    <w:name w:val="mainheading"/>
    <w:basedOn w:val="Normal"/>
    <w:uiPriority w:val="99"/>
    <w:rsid w:val="009B53D3"/>
    <w:pPr>
      <w:spacing w:before="100" w:beforeAutospacing="1" w:after="100" w:afterAutospacing="1" w:line="380" w:lineRule="atLeast"/>
    </w:pPr>
    <w:rPr>
      <w:rFonts w:ascii="Verdana" w:eastAsia="Arial Unicode MS" w:hAnsi="Verdana" w:cs="Arial Unicode MS"/>
      <w:b/>
      <w:bCs/>
      <w:color w:val="333333"/>
      <w:lang w:val="en-GB"/>
    </w:rPr>
  </w:style>
  <w:style w:type="paragraph" w:styleId="NormalWeb">
    <w:name w:val="Normal (Web)"/>
    <w:basedOn w:val="Normal"/>
    <w:uiPriority w:val="99"/>
    <w:rsid w:val="009B53D3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333333"/>
      <w:lang w:val="en-GB"/>
    </w:rPr>
  </w:style>
  <w:style w:type="character" w:customStyle="1" w:styleId="bodycopy1">
    <w:name w:val="bodycopy1"/>
    <w:basedOn w:val="DefaultParagraphFont"/>
    <w:uiPriority w:val="99"/>
    <w:rsid w:val="009B53D3"/>
    <w:rPr>
      <w:rFonts w:ascii="Verdana" w:hAnsi="Verdana" w:cs="Times New Roman"/>
      <w:color w:val="333333"/>
      <w:sz w:val="22"/>
      <w:szCs w:val="22"/>
      <w:u w:val="none"/>
      <w:effect w:val="none"/>
    </w:rPr>
  </w:style>
  <w:style w:type="paragraph" w:styleId="BodyText3">
    <w:name w:val="Body Text 3"/>
    <w:basedOn w:val="Normal"/>
    <w:link w:val="BodyText3Char"/>
    <w:uiPriority w:val="99"/>
    <w:rsid w:val="009B53D3"/>
    <w:rPr>
      <w:rFonts w:ascii="Arial" w:hAnsi="Arial" w:cs="Arial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D0D59"/>
    <w:rPr>
      <w:rFonts w:ascii="Gill Alt One MT" w:hAnsi="Gill Alt One MT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sid w:val="002473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0D59"/>
    <w:rPr>
      <w:sz w:val="0"/>
      <w:szCs w:val="0"/>
    </w:rPr>
  </w:style>
  <w:style w:type="character" w:customStyle="1" w:styleId="Normal1">
    <w:name w:val="Normal1"/>
    <w:uiPriority w:val="99"/>
    <w:rsid w:val="00C77139"/>
    <w:rPr>
      <w:rFonts w:ascii="Helvetica" w:hAnsi="Helvetica"/>
      <w:sz w:val="24"/>
    </w:rPr>
  </w:style>
  <w:style w:type="paragraph" w:styleId="DocumentMap">
    <w:name w:val="Document Map"/>
    <w:basedOn w:val="Normal"/>
    <w:link w:val="DocumentMapChar"/>
    <w:uiPriority w:val="99"/>
    <w:semiHidden/>
    <w:rsid w:val="00F12D44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D0D59"/>
    <w:rPr>
      <w:sz w:val="0"/>
      <w:szCs w:val="0"/>
    </w:rPr>
  </w:style>
  <w:style w:type="paragraph" w:styleId="ListParagraph">
    <w:name w:val="List Paragraph"/>
    <w:basedOn w:val="Normal"/>
    <w:uiPriority w:val="34"/>
    <w:qFormat/>
    <w:rsid w:val="006D0CE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B7566"/>
    <w:rPr>
      <w:color w:val="800080" w:themeColor="followedHyperlink"/>
      <w:u w:val="single"/>
    </w:rPr>
  </w:style>
  <w:style w:type="character" w:customStyle="1" w:styleId="apple-style-span">
    <w:name w:val="apple-style-span"/>
    <w:basedOn w:val="DefaultParagraphFont"/>
    <w:rsid w:val="00831691"/>
  </w:style>
  <w:style w:type="character" w:styleId="CommentReference">
    <w:name w:val="annotation reference"/>
    <w:basedOn w:val="DefaultParagraphFont"/>
    <w:rsid w:val="00D23352"/>
    <w:rPr>
      <w:sz w:val="16"/>
      <w:szCs w:val="16"/>
    </w:rPr>
  </w:style>
  <w:style w:type="paragraph" w:styleId="CommentText">
    <w:name w:val="annotation text"/>
    <w:basedOn w:val="Normal"/>
    <w:link w:val="CommentTextChar"/>
    <w:rsid w:val="00D233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23352"/>
    <w:rPr>
      <w:rFonts w:ascii="Gill Alt One MT" w:hAnsi="Gill Alt One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D2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23352"/>
    <w:rPr>
      <w:rFonts w:ascii="Gill Alt One MT" w:hAnsi="Gill Alt One MT"/>
      <w:b/>
      <w:bCs/>
      <w:sz w:val="20"/>
      <w:szCs w:val="20"/>
    </w:rPr>
  </w:style>
  <w:style w:type="paragraph" w:styleId="Revision">
    <w:name w:val="Revision"/>
    <w:hidden/>
    <w:rsid w:val="00D23352"/>
    <w:rPr>
      <w:rFonts w:ascii="Gill Alt One MT" w:hAnsi="Gill Alt One MT"/>
      <w:sz w:val="24"/>
      <w:szCs w:val="24"/>
    </w:rPr>
  </w:style>
  <w:style w:type="character" w:customStyle="1" w:styleId="apple-converted-space">
    <w:name w:val="apple-converted-space"/>
    <w:basedOn w:val="DefaultParagraphFont"/>
    <w:rsid w:val="00A801F6"/>
  </w:style>
  <w:style w:type="character" w:styleId="Emphasis">
    <w:name w:val="Emphasis"/>
    <w:basedOn w:val="DefaultParagraphFont"/>
    <w:uiPriority w:val="20"/>
    <w:qFormat/>
    <w:rsid w:val="00C42738"/>
    <w:rPr>
      <w:i/>
      <w:iCs/>
    </w:rPr>
  </w:style>
  <w:style w:type="paragraph" w:customStyle="1" w:styleId="Default">
    <w:name w:val="Default"/>
    <w:rsid w:val="00D05836"/>
    <w:pPr>
      <w:autoSpaceDE w:val="0"/>
      <w:autoSpaceDN w:val="0"/>
      <w:adjustRightInd w:val="0"/>
    </w:pPr>
    <w:rPr>
      <w:rFonts w:ascii="MS PMincho" w:eastAsia="MS PMincho" w:cs="MS PMincho"/>
      <w:color w:val="000000"/>
      <w:sz w:val="24"/>
      <w:szCs w:val="24"/>
      <w:lang w:val="en-GB"/>
    </w:rPr>
  </w:style>
  <w:style w:type="character" w:customStyle="1" w:styleId="tgc">
    <w:name w:val="_tgc"/>
    <w:basedOn w:val="DefaultParagraphFont"/>
    <w:rsid w:val="00857FB5"/>
  </w:style>
  <w:style w:type="character" w:styleId="Strong">
    <w:name w:val="Strong"/>
    <w:basedOn w:val="DefaultParagraphFont"/>
    <w:uiPriority w:val="22"/>
    <w:qFormat/>
    <w:rsid w:val="003F3F8B"/>
    <w:rPr>
      <w:b/>
      <w:bCs/>
    </w:rPr>
  </w:style>
  <w:style w:type="paragraph" w:styleId="FootnoteText">
    <w:name w:val="footnote text"/>
    <w:basedOn w:val="Normal"/>
    <w:link w:val="FootnoteTextChar"/>
    <w:unhideWhenUsed/>
    <w:rsid w:val="0001190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11907"/>
    <w:rPr>
      <w:rFonts w:ascii="Gill Alt One MT" w:hAnsi="Gill Alt One MT"/>
      <w:sz w:val="20"/>
      <w:szCs w:val="20"/>
    </w:rPr>
  </w:style>
  <w:style w:type="character" w:styleId="FootnoteReference">
    <w:name w:val="footnote reference"/>
    <w:basedOn w:val="DefaultParagraphFont"/>
    <w:unhideWhenUsed/>
    <w:rsid w:val="00011907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1720"/>
    <w:rPr>
      <w:color w:val="605E5C"/>
      <w:shd w:val="clear" w:color="auto" w:fill="E1DFDD"/>
    </w:rPr>
  </w:style>
  <w:style w:type="paragraph" w:customStyle="1" w:styleId="Body">
    <w:name w:val="Body"/>
    <w:rsid w:val="004D15A0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u w:color="000000"/>
      <w:bdr w:val="nil"/>
      <w:lang w:eastAsia="en-GB"/>
    </w:rPr>
  </w:style>
  <w:style w:type="character" w:customStyle="1" w:styleId="Hyperlink1">
    <w:name w:val="Hyperlink.1"/>
    <w:basedOn w:val="DefaultParagraphFont"/>
    <w:rsid w:val="004D15A0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None">
    <w:name w:val="None"/>
    <w:rsid w:val="004D15A0"/>
  </w:style>
  <w:style w:type="character" w:customStyle="1" w:styleId="Hyperlink2">
    <w:name w:val="Hyperlink.2"/>
    <w:basedOn w:val="None"/>
    <w:rsid w:val="004D15A0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emailstyle15">
    <w:name w:val="emailstyle15"/>
    <w:basedOn w:val="DefaultParagraphFont"/>
    <w:semiHidden/>
    <w:rsid w:val="004D15A0"/>
    <w:rPr>
      <w:rFonts w:ascii="Helvetica Neue" w:hAnsi="Helvetica Neue" w:hint="default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6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38770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08913">
              <w:marLeft w:val="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6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08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477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4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hal.serudin@rolls-roycemotorcar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nstagram.com/RollsRoyceMedia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witter.com/RollsRoyceMedi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ress.rolls-roycemotorcars.com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brendan.mok@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198992-ECCB-1E4C-918E-5702979B8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qt29791</dc:creator>
  <cp:lastModifiedBy>Simon Wade</cp:lastModifiedBy>
  <cp:revision>9</cp:revision>
  <cp:lastPrinted>2019-02-08T05:16:00Z</cp:lastPrinted>
  <dcterms:created xsi:type="dcterms:W3CDTF">2019-02-24T07:16:00Z</dcterms:created>
  <dcterms:modified xsi:type="dcterms:W3CDTF">2019-02-25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